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15580806"/>
        <w:docPartObj>
          <w:docPartGallery w:val="Cover Pages"/>
          <w:docPartUnique/>
        </w:docPartObj>
      </w:sdtPr>
      <w:sdtEndPr>
        <w:rPr>
          <w:lang w:val="en-US"/>
        </w:rPr>
      </w:sdtEndPr>
      <w:sdtContent>
        <w:p w14:paraId="45D37A5B" w14:textId="7D4A163F" w:rsidR="00593617" w:rsidRDefault="00593617">
          <w:r>
            <w:rPr>
              <w:noProof/>
              <w:lang w:val="en-US"/>
            </w:rPr>
            <mc:AlternateContent>
              <mc:Choice Requires="wps">
                <w:drawing>
                  <wp:anchor distT="0" distB="0" distL="114300" distR="114300" simplePos="0" relativeHeight="251660288" behindDoc="0" locked="0" layoutInCell="1" allowOverlap="1" wp14:anchorId="5D09D125" wp14:editId="5CA95B58">
                    <wp:simplePos x="0" y="0"/>
                    <wp:positionH relativeFrom="margin">
                      <wp:posOffset>2609850</wp:posOffset>
                    </wp:positionH>
                    <wp:positionV relativeFrom="paragraph">
                      <wp:posOffset>618153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5E8B31CE" id="AutoShape 16"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205.5pt,486.75pt" to="245.75pt,4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Pr="00725F90">
            <w:rPr>
              <w:noProof/>
              <w:lang w:val="en-US"/>
            </w:rPr>
            <mc:AlternateContent>
              <mc:Choice Requires="wpg">
                <w:drawing>
                  <wp:anchor distT="0" distB="0" distL="114300" distR="114300" simplePos="0" relativeHeight="251659264" behindDoc="0" locked="0" layoutInCell="1" allowOverlap="1" wp14:anchorId="6822362D" wp14:editId="654EA3DD">
                    <wp:simplePos x="0" y="0"/>
                    <wp:positionH relativeFrom="page">
                      <wp:align>right</wp:align>
                    </wp:positionH>
                    <wp:positionV relativeFrom="paragraph">
                      <wp:posOffset>-914400</wp:posOffset>
                    </wp:positionV>
                    <wp:extent cx="7562850" cy="1012507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7EB334B0" w14:textId="6EE59E44" w:rsidR="00593617" w:rsidRDefault="00CF3075" w:rsidP="00725F90">
                                    <w:pPr>
                                      <w:spacing w:line="668" w:lineRule="exact"/>
                                      <w:jc w:val="center"/>
                                      <w:rPr>
                                        <w:rFonts w:ascii="Raleway Bold" w:hAnsi="Raleway Bold" w:hint="eastAsia"/>
                                        <w:color w:val="444440"/>
                                        <w:spacing w:val="58"/>
                                        <w:kern w:val="24"/>
                                        <w:sz w:val="58"/>
                                        <w:szCs w:val="58"/>
                                      </w:rPr>
                                    </w:pPr>
                                    <w:r w:rsidRPr="00CF3075">
                                      <w:rPr>
                                        <w:rFonts w:ascii="Raleway Bold" w:hAnsi="Raleway Bold"/>
                                        <w:color w:val="444440"/>
                                        <w:spacing w:val="58"/>
                                        <w:kern w:val="24"/>
                                        <w:sz w:val="58"/>
                                        <w:szCs w:val="58"/>
                                      </w:rPr>
                                      <w:t>COLOSSIANS</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61CC8C73" w14:textId="1CE5B9BB" w:rsidR="00593617" w:rsidRPr="00D60C5A" w:rsidRDefault="0008257D" w:rsidP="00D60C5A">
                                    <w:pPr>
                                      <w:jc w:val="center"/>
                                      <w:rPr>
                                        <w:rFonts w:cs="Times New Roman"/>
                                        <w:i/>
                                        <w:iCs/>
                                        <w:sz w:val="32"/>
                                        <w:szCs w:val="32"/>
                                      </w:rPr>
                                    </w:pPr>
                                    <w:r w:rsidRPr="0008257D">
                                      <w:rPr>
                                        <w:rFonts w:cs="Times New Roman"/>
                                        <w:i/>
                                        <w:iCs/>
                                        <w:sz w:val="32"/>
                                        <w:szCs w:val="32"/>
                                      </w:rPr>
                                      <w:t>Jesus is enough!</w:t>
                                    </w:r>
                                  </w:p>
                                </w:txbxContent>
                              </wps:txbx>
                              <wps:bodyPr wrap="square" lIns="0" tIns="0" rIns="0" bIns="0" rtlCol="0" anchor="t">
                                <a:noAutofit/>
                              </wps:bodyPr>
                            </wps:wsp>
                          </wpg:grpSp>
                          <wpg:grpSp>
                            <wpg:cNvPr id="66" name="Group 66"/>
                            <wpg:cNvGrpSpPr/>
                            <wpg:grpSpPr>
                              <a:xfrm>
                                <a:off x="1126823" y="4798053"/>
                                <a:ext cx="4592303" cy="4612959"/>
                                <a:chOff x="908956" y="4544164"/>
                                <a:chExt cx="6746717" cy="6777052"/>
                              </a:xfrm>
                            </wpg:grpSpPr>
                            <wps:wsp>
                              <wps:cNvPr id="67" name="TextBox 12"/>
                              <wps:cNvSpPr txBox="1"/>
                              <wps:spPr>
                                <a:xfrm>
                                  <a:off x="1622879" y="4544164"/>
                                  <a:ext cx="5404298" cy="386221"/>
                                </a:xfrm>
                                <a:prstGeom prst="rect">
                                  <a:avLst/>
                                </a:prstGeom>
                              </wps:spPr>
                              <wps:txbx>
                                <w:txbxContent>
                                  <w:p w14:paraId="2DB8A57A" w14:textId="77777777" w:rsidR="00593617" w:rsidRPr="008E4002" w:rsidRDefault="00593617"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1FB1006E" w14:textId="77777777" w:rsidR="00593617" w:rsidRPr="00D60C5A" w:rsidRDefault="00593617"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5AD57466" w14:textId="1416A0E0" w:rsidR="00593617" w:rsidRPr="00EA4928" w:rsidRDefault="00572C3A" w:rsidP="00857DFB">
                                    <w:pPr>
                                      <w:spacing w:line="254" w:lineRule="exact"/>
                                      <w:jc w:val="center"/>
                                      <w:rPr>
                                        <w:rFonts w:cs="Times New Roman"/>
                                        <w:color w:val="444440"/>
                                        <w:spacing w:val="81"/>
                                        <w:kern w:val="24"/>
                                        <w:sz w:val="20"/>
                                        <w:szCs w:val="20"/>
                                      </w:rPr>
                                    </w:pPr>
                                    <w:r w:rsidRPr="00572C3A">
                                      <w:rPr>
                                        <w:rFonts w:cs="Times New Roman"/>
                                        <w:szCs w:val="24"/>
                                      </w:rPr>
                                      <w:t>60-62 AD</w:t>
                                    </w:r>
                                  </w:p>
                                </w:txbxContent>
                              </wps:txbx>
                              <wps:bodyPr wrap="square" lIns="0" tIns="0" rIns="0" bIns="0" rtlCol="0" anchor="t">
                                <a:noAutofit/>
                              </wps:bodyPr>
                            </wps:wsp>
                            <wps:wsp>
                              <wps:cNvPr id="69" name="TextBox 14"/>
                              <wps:cNvSpPr txBox="1"/>
                              <wps:spPr>
                                <a:xfrm>
                                  <a:off x="1622879" y="6757506"/>
                                  <a:ext cx="5404298" cy="386221"/>
                                </a:xfrm>
                                <a:prstGeom prst="rect">
                                  <a:avLst/>
                                </a:prstGeom>
                              </wps:spPr>
                              <wps:txbx>
                                <w:txbxContent>
                                  <w:p w14:paraId="17281FED" w14:textId="77777777" w:rsidR="00593617" w:rsidRPr="00D60C5A" w:rsidRDefault="00593617"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08956" y="7450992"/>
                                  <a:ext cx="6746717" cy="3870224"/>
                                </a:xfrm>
                                <a:prstGeom prst="rect">
                                  <a:avLst/>
                                </a:prstGeom>
                              </wps:spPr>
                              <wps:txbx>
                                <w:txbxContent>
                                  <w:p w14:paraId="70918811" w14:textId="1F804904" w:rsidR="00593617" w:rsidRDefault="00EA56CA" w:rsidP="000A4B2E">
                                    <w:pPr>
                                      <w:jc w:val="center"/>
                                      <w:rPr>
                                        <w:rFonts w:cs="Times New Roman"/>
                                        <w:i/>
                                        <w:iCs/>
                                        <w:szCs w:val="24"/>
                                      </w:rPr>
                                    </w:pPr>
                                    <w:r w:rsidRPr="00EA56CA">
                                      <w:rPr>
                                        <w:rFonts w:cs="Times New Roman"/>
                                        <w:i/>
                                        <w:iCs/>
                                        <w:szCs w:val="24"/>
                                      </w:rPr>
                                      <w:t>"For in Christ all the fullness of the Deity lives in bodily form, and in Christ you have been brought to fullness. He is the head over every power and authority."</w:t>
                                    </w:r>
                                  </w:p>
                                  <w:p w14:paraId="554F5691" w14:textId="77777777" w:rsidR="0002787C" w:rsidRPr="00A37EF9" w:rsidRDefault="0002787C" w:rsidP="0002787C">
                                    <w:pPr>
                                      <w:jc w:val="center"/>
                                      <w:rPr>
                                        <w:lang w:val="en-US"/>
                                      </w:rPr>
                                    </w:pPr>
                                    <w:r w:rsidRPr="00A37EF9">
                                      <w:rPr>
                                        <w:lang w:val="en-US"/>
                                      </w:rPr>
                                      <w:t>2:9-10</w:t>
                                    </w:r>
                                  </w:p>
                                  <w:p w14:paraId="177DEF3B" w14:textId="77A36E77" w:rsidR="0002787C" w:rsidRDefault="0002787C" w:rsidP="000A4B2E">
                                    <w:pPr>
                                      <w:jc w:val="center"/>
                                      <w:rPr>
                                        <w:rFonts w:cs="Times New Roman"/>
                                        <w:szCs w:val="24"/>
                                        <w:lang w:val="en-US"/>
                                      </w:rPr>
                                    </w:pPr>
                                  </w:p>
                                  <w:p w14:paraId="53D1B361" w14:textId="2EDB7CA9" w:rsidR="0002787C" w:rsidRDefault="0002787C" w:rsidP="000A4B2E">
                                    <w:pPr>
                                      <w:jc w:val="center"/>
                                      <w:rPr>
                                        <w:rFonts w:cs="Times New Roman"/>
                                        <w:szCs w:val="24"/>
                                        <w:lang w:val="en-US"/>
                                      </w:rPr>
                                    </w:pPr>
                                  </w:p>
                                  <w:p w14:paraId="354A32DE" w14:textId="77777777" w:rsidR="0002787C" w:rsidRPr="00EA56CA" w:rsidRDefault="0002787C" w:rsidP="000A4B2E">
                                    <w:pPr>
                                      <w:jc w:val="center"/>
                                      <w:rPr>
                                        <w:rFonts w:cs="Times New Roman"/>
                                        <w:szCs w:val="24"/>
                                        <w:lang w:val="en-US"/>
                                      </w:rPr>
                                    </w:pPr>
                                  </w:p>
                                  <w:p w14:paraId="1A1DDFA0" w14:textId="77777777" w:rsidR="00593617" w:rsidRPr="009F3A8C" w:rsidRDefault="00593617" w:rsidP="000A4B2E">
                                    <w:pPr>
                                      <w:pStyle w:val="Footer"/>
                                      <w:jc w:val="center"/>
                                      <w:rPr>
                                        <w:rFonts w:ascii="Times New Roman" w:hAnsi="Times New Roman" w:cs="Times New Roman"/>
                                        <w:color w:val="808080" w:themeColor="background1" w:themeShade="80"/>
                                        <w:sz w:val="24"/>
                                        <w:szCs w:val="24"/>
                                      </w:rPr>
                                    </w:pPr>
                                  </w:p>
                                  <w:p w14:paraId="0718C2E3" w14:textId="39A7A2FF" w:rsidR="00593617" w:rsidRPr="009F3A8C" w:rsidRDefault="00593617"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BC0865">
                                      <w:rPr>
                                        <w:rFonts w:ascii="Times New Roman" w:hAnsi="Times New Roman" w:cs="Times New Roman"/>
                                        <w:color w:val="808080" w:themeColor="background1" w:themeShade="80"/>
                                        <w:sz w:val="24"/>
                                        <w:szCs w:val="24"/>
                                      </w:rPr>
                                      <w:fldChar w:fldCharType="begin"/>
                                    </w:r>
                                    <w:r w:rsidR="00BC0865">
                                      <w:rPr>
                                        <w:rFonts w:ascii="Times New Roman" w:hAnsi="Times New Roman" w:cs="Times New Roman"/>
                                        <w:color w:val="808080" w:themeColor="background1" w:themeShade="80"/>
                                        <w:sz w:val="24"/>
                                        <w:szCs w:val="24"/>
                                      </w:rPr>
                                      <w:instrText xml:space="preserve"> SAVEDATE  \@ "MMMM d, yyyy"  \* MERGEFORMAT </w:instrText>
                                    </w:r>
                                    <w:r w:rsidR="00BC0865">
                                      <w:rPr>
                                        <w:rFonts w:ascii="Times New Roman" w:hAnsi="Times New Roman" w:cs="Times New Roman"/>
                                        <w:color w:val="808080" w:themeColor="background1" w:themeShade="80"/>
                                        <w:sz w:val="24"/>
                                        <w:szCs w:val="24"/>
                                      </w:rPr>
                                      <w:fldChar w:fldCharType="separate"/>
                                    </w:r>
                                    <w:r w:rsidR="00011360">
                                      <w:rPr>
                                        <w:rFonts w:ascii="Times New Roman" w:hAnsi="Times New Roman" w:cs="Times New Roman"/>
                                        <w:noProof/>
                                        <w:color w:val="808080" w:themeColor="background1" w:themeShade="80"/>
                                        <w:sz w:val="24"/>
                                        <w:szCs w:val="24"/>
                                      </w:rPr>
                                      <w:t>April 28, 2023</w:t>
                                    </w:r>
                                    <w:r w:rsidR="00BC0865">
                                      <w:rPr>
                                        <w:rFonts w:ascii="Times New Roman" w:hAnsi="Times New Roman" w:cs="Times New Roman"/>
                                        <w:color w:val="808080" w:themeColor="background1" w:themeShade="80"/>
                                        <w:sz w:val="24"/>
                                        <w:szCs w:val="24"/>
                                      </w:rPr>
                                      <w:fldChar w:fldCharType="end"/>
                                    </w:r>
                                  </w:p>
                                  <w:p w14:paraId="5BF9360F" w14:textId="77777777" w:rsidR="00593617" w:rsidRPr="00EA56CA" w:rsidRDefault="00593617" w:rsidP="00D60C5A">
                                    <w:pPr>
                                      <w:jc w:val="center"/>
                                      <w:rPr>
                                        <w:rFonts w:cs="Times New Roman"/>
                                        <w:szCs w:val="24"/>
                                        <w:lang w:val="en-US"/>
                                      </w:rPr>
                                    </w:pPr>
                                  </w:p>
                                  <w:p w14:paraId="029BD51D" w14:textId="77777777" w:rsidR="00593617" w:rsidRPr="00EA56CA" w:rsidRDefault="00593617" w:rsidP="00D60C5A">
                                    <w:pPr>
                                      <w:jc w:val="center"/>
                                      <w:rPr>
                                        <w:rFonts w:cs="Times New Roman"/>
                                        <w:szCs w:val="24"/>
                                        <w:lang w:val="en-US"/>
                                      </w:rPr>
                                    </w:pPr>
                                  </w:p>
                                  <w:p w14:paraId="2F4B7016" w14:textId="77777777" w:rsidR="00593617" w:rsidRPr="009F3A8C" w:rsidRDefault="00593617"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6822362D"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" path="m6350000,3175025v,1753426,-1421524,3174949,-3175000,3174949c1421498,6349974,,4928451,,3175025,,1421511,1421498,,3175000,,4928501,,6350000,1421511,6350000,3175025xe" stroked="f">
                        <v:fill r:id="rId8"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7EB334B0" w14:textId="6EE59E44" w:rsidR="00593617" w:rsidRDefault="00CF3075" w:rsidP="00725F90">
                              <w:pPr>
                                <w:spacing w:line="668" w:lineRule="exact"/>
                                <w:jc w:val="center"/>
                                <w:rPr>
                                  <w:rFonts w:ascii="Raleway Bold" w:hAnsi="Raleway Bold" w:hint="eastAsia"/>
                                  <w:color w:val="444440"/>
                                  <w:spacing w:val="58"/>
                                  <w:kern w:val="24"/>
                                  <w:sz w:val="58"/>
                                  <w:szCs w:val="58"/>
                                </w:rPr>
                              </w:pPr>
                              <w:r w:rsidRPr="00CF3075">
                                <w:rPr>
                                  <w:rFonts w:ascii="Raleway Bold" w:hAnsi="Raleway Bold"/>
                                  <w:color w:val="444440"/>
                                  <w:spacing w:val="58"/>
                                  <w:kern w:val="24"/>
                                  <w:sz w:val="58"/>
                                  <w:szCs w:val="58"/>
                                </w:rPr>
                                <w:t>COLOSSIANS</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61CC8C73" w14:textId="1CE5B9BB" w:rsidR="00593617" w:rsidRPr="00D60C5A" w:rsidRDefault="0008257D" w:rsidP="00D60C5A">
                              <w:pPr>
                                <w:jc w:val="center"/>
                                <w:rPr>
                                  <w:rFonts w:cs="Times New Roman"/>
                                  <w:i/>
                                  <w:iCs/>
                                  <w:sz w:val="32"/>
                                  <w:szCs w:val="32"/>
                                </w:rPr>
                              </w:pPr>
                              <w:r w:rsidRPr="0008257D">
                                <w:rPr>
                                  <w:rFonts w:cs="Times New Roman"/>
                                  <w:i/>
                                  <w:iCs/>
                                  <w:sz w:val="32"/>
                                  <w:szCs w:val="32"/>
                                </w:rPr>
                                <w:t>Jesus is enough!</w:t>
                              </w:r>
                            </w:p>
                          </w:txbxContent>
                        </v:textbox>
                      </v:shape>
                    </v:group>
                    <v:group id="Group 66"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2DB8A57A" w14:textId="77777777" w:rsidR="00593617" w:rsidRPr="008E4002" w:rsidRDefault="00593617"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1FB1006E" w14:textId="77777777" w:rsidR="00593617" w:rsidRPr="00D60C5A" w:rsidRDefault="00593617"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5AD57466" w14:textId="1416A0E0" w:rsidR="00593617" w:rsidRPr="00EA4928" w:rsidRDefault="00572C3A" w:rsidP="00857DFB">
                              <w:pPr>
                                <w:spacing w:line="254" w:lineRule="exact"/>
                                <w:jc w:val="center"/>
                                <w:rPr>
                                  <w:rFonts w:cs="Times New Roman"/>
                                  <w:color w:val="444440"/>
                                  <w:spacing w:val="81"/>
                                  <w:kern w:val="24"/>
                                  <w:sz w:val="20"/>
                                  <w:szCs w:val="20"/>
                                </w:rPr>
                              </w:pPr>
                              <w:r w:rsidRPr="00572C3A">
                                <w:rPr>
                                  <w:rFonts w:cs="Times New Roman"/>
                                  <w:szCs w:val="24"/>
                                </w:rPr>
                                <w:t>60-62 AD</w:t>
                              </w:r>
                            </w:p>
                          </w:txbxContent>
                        </v:textbox>
                      </v:shape>
                      <v:shape id="TextBox 14" o:spid="_x0000_s1039" type="#_x0000_t202" style="position:absolute;left:16228;top:67575;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17281FED" w14:textId="77777777" w:rsidR="00593617" w:rsidRPr="00D60C5A" w:rsidRDefault="00593617"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70918811" w14:textId="1F804904" w:rsidR="00593617" w:rsidRDefault="00EA56CA" w:rsidP="000A4B2E">
                              <w:pPr>
                                <w:jc w:val="center"/>
                                <w:rPr>
                                  <w:rFonts w:cs="Times New Roman"/>
                                  <w:i/>
                                  <w:iCs/>
                                  <w:szCs w:val="24"/>
                                </w:rPr>
                              </w:pPr>
                              <w:r w:rsidRPr="00EA56CA">
                                <w:rPr>
                                  <w:rFonts w:cs="Times New Roman"/>
                                  <w:i/>
                                  <w:iCs/>
                                  <w:szCs w:val="24"/>
                                </w:rPr>
                                <w:t>"For in Christ all the fullness of the Deity lives in bodily form, and in Christ you have been brought to fullness. He is the head over every power and authority."</w:t>
                              </w:r>
                            </w:p>
                            <w:p w14:paraId="554F5691" w14:textId="77777777" w:rsidR="0002787C" w:rsidRPr="00A37EF9" w:rsidRDefault="0002787C" w:rsidP="0002787C">
                              <w:pPr>
                                <w:jc w:val="center"/>
                                <w:rPr>
                                  <w:lang w:val="en-US"/>
                                </w:rPr>
                              </w:pPr>
                              <w:r w:rsidRPr="00A37EF9">
                                <w:rPr>
                                  <w:lang w:val="en-US"/>
                                </w:rPr>
                                <w:t>2:9-10</w:t>
                              </w:r>
                            </w:p>
                            <w:p w14:paraId="177DEF3B" w14:textId="77A36E77" w:rsidR="0002787C" w:rsidRDefault="0002787C" w:rsidP="000A4B2E">
                              <w:pPr>
                                <w:jc w:val="center"/>
                                <w:rPr>
                                  <w:rFonts w:cs="Times New Roman"/>
                                  <w:szCs w:val="24"/>
                                  <w:lang w:val="en-US"/>
                                </w:rPr>
                              </w:pPr>
                            </w:p>
                            <w:p w14:paraId="53D1B361" w14:textId="2EDB7CA9" w:rsidR="0002787C" w:rsidRDefault="0002787C" w:rsidP="000A4B2E">
                              <w:pPr>
                                <w:jc w:val="center"/>
                                <w:rPr>
                                  <w:rFonts w:cs="Times New Roman"/>
                                  <w:szCs w:val="24"/>
                                  <w:lang w:val="en-US"/>
                                </w:rPr>
                              </w:pPr>
                            </w:p>
                            <w:p w14:paraId="354A32DE" w14:textId="77777777" w:rsidR="0002787C" w:rsidRPr="00EA56CA" w:rsidRDefault="0002787C" w:rsidP="000A4B2E">
                              <w:pPr>
                                <w:jc w:val="center"/>
                                <w:rPr>
                                  <w:rFonts w:cs="Times New Roman"/>
                                  <w:szCs w:val="24"/>
                                  <w:lang w:val="en-US"/>
                                </w:rPr>
                              </w:pPr>
                            </w:p>
                            <w:p w14:paraId="1A1DDFA0" w14:textId="77777777" w:rsidR="00593617" w:rsidRPr="009F3A8C" w:rsidRDefault="00593617" w:rsidP="000A4B2E">
                              <w:pPr>
                                <w:pStyle w:val="Footer"/>
                                <w:jc w:val="center"/>
                                <w:rPr>
                                  <w:rFonts w:ascii="Times New Roman" w:hAnsi="Times New Roman" w:cs="Times New Roman"/>
                                  <w:color w:val="808080" w:themeColor="background1" w:themeShade="80"/>
                                  <w:sz w:val="24"/>
                                  <w:szCs w:val="24"/>
                                </w:rPr>
                              </w:pPr>
                            </w:p>
                            <w:p w14:paraId="0718C2E3" w14:textId="39A7A2FF" w:rsidR="00593617" w:rsidRPr="009F3A8C" w:rsidRDefault="00593617"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BC0865">
                                <w:rPr>
                                  <w:rFonts w:ascii="Times New Roman" w:hAnsi="Times New Roman" w:cs="Times New Roman"/>
                                  <w:color w:val="808080" w:themeColor="background1" w:themeShade="80"/>
                                  <w:sz w:val="24"/>
                                  <w:szCs w:val="24"/>
                                </w:rPr>
                                <w:fldChar w:fldCharType="begin"/>
                              </w:r>
                              <w:r w:rsidR="00BC0865">
                                <w:rPr>
                                  <w:rFonts w:ascii="Times New Roman" w:hAnsi="Times New Roman" w:cs="Times New Roman"/>
                                  <w:color w:val="808080" w:themeColor="background1" w:themeShade="80"/>
                                  <w:sz w:val="24"/>
                                  <w:szCs w:val="24"/>
                                </w:rPr>
                                <w:instrText xml:space="preserve"> SAVEDATE  \@ "MMMM d, yyyy"  \* MERGEFORMAT </w:instrText>
                              </w:r>
                              <w:r w:rsidR="00BC0865">
                                <w:rPr>
                                  <w:rFonts w:ascii="Times New Roman" w:hAnsi="Times New Roman" w:cs="Times New Roman"/>
                                  <w:color w:val="808080" w:themeColor="background1" w:themeShade="80"/>
                                  <w:sz w:val="24"/>
                                  <w:szCs w:val="24"/>
                                </w:rPr>
                                <w:fldChar w:fldCharType="separate"/>
                              </w:r>
                              <w:r w:rsidR="00011360">
                                <w:rPr>
                                  <w:rFonts w:ascii="Times New Roman" w:hAnsi="Times New Roman" w:cs="Times New Roman"/>
                                  <w:noProof/>
                                  <w:color w:val="808080" w:themeColor="background1" w:themeShade="80"/>
                                  <w:sz w:val="24"/>
                                  <w:szCs w:val="24"/>
                                </w:rPr>
                                <w:t>April 28, 2023</w:t>
                              </w:r>
                              <w:r w:rsidR="00BC0865">
                                <w:rPr>
                                  <w:rFonts w:ascii="Times New Roman" w:hAnsi="Times New Roman" w:cs="Times New Roman"/>
                                  <w:color w:val="808080" w:themeColor="background1" w:themeShade="80"/>
                                  <w:sz w:val="24"/>
                                  <w:szCs w:val="24"/>
                                </w:rPr>
                                <w:fldChar w:fldCharType="end"/>
                              </w:r>
                            </w:p>
                            <w:p w14:paraId="5BF9360F" w14:textId="77777777" w:rsidR="00593617" w:rsidRPr="00EA56CA" w:rsidRDefault="00593617" w:rsidP="00D60C5A">
                              <w:pPr>
                                <w:jc w:val="center"/>
                                <w:rPr>
                                  <w:rFonts w:cs="Times New Roman"/>
                                  <w:szCs w:val="24"/>
                                  <w:lang w:val="en-US"/>
                                </w:rPr>
                              </w:pPr>
                            </w:p>
                            <w:p w14:paraId="029BD51D" w14:textId="77777777" w:rsidR="00593617" w:rsidRPr="00EA56CA" w:rsidRDefault="00593617" w:rsidP="00D60C5A">
                              <w:pPr>
                                <w:jc w:val="center"/>
                                <w:rPr>
                                  <w:rFonts w:cs="Times New Roman"/>
                                  <w:szCs w:val="24"/>
                                  <w:lang w:val="en-US"/>
                                </w:rPr>
                              </w:pPr>
                            </w:p>
                            <w:p w14:paraId="2F4B7016" w14:textId="77777777" w:rsidR="00593617" w:rsidRPr="009F3A8C" w:rsidRDefault="00593617"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mc:AlternateContent>
              <mc:Choice Requires="wps">
                <w:drawing>
                  <wp:anchor distT="0" distB="0" distL="114300" distR="114300" simplePos="0" relativeHeight="251664384" behindDoc="0" locked="0" layoutInCell="1" allowOverlap="1" wp14:anchorId="2E2DFF8B" wp14:editId="35B13F21">
                    <wp:simplePos x="0" y="0"/>
                    <wp:positionH relativeFrom="margin">
                      <wp:posOffset>826135</wp:posOffset>
                    </wp:positionH>
                    <wp:positionV relativeFrom="paragraph">
                      <wp:posOffset>5526850</wp:posOffset>
                    </wp:positionV>
                    <wp:extent cx="4054751" cy="282837"/>
                    <wp:effectExtent l="0" t="0" r="0" b="0"/>
                    <wp:wrapNone/>
                    <wp:docPr id="72" name="TextBox 13"/>
                    <wp:cNvGraphicFramePr/>
                    <a:graphic xmlns:a="http://schemas.openxmlformats.org/drawingml/2006/main">
                      <a:graphicData uri="http://schemas.microsoft.com/office/word/2010/wordprocessingShape">
                        <wps:wsp>
                          <wps:cNvSpPr txBox="1"/>
                          <wps:spPr>
                            <a:xfrm>
                              <a:off x="0" y="0"/>
                              <a:ext cx="4054751" cy="282837"/>
                            </a:xfrm>
                            <a:prstGeom prst="rect">
                              <a:avLst/>
                            </a:prstGeom>
                          </wps:spPr>
                          <wps:txbx>
                            <w:txbxContent>
                              <w:p w14:paraId="350C67C0" w14:textId="16D1D98C" w:rsidR="00593617" w:rsidRPr="00EA4928" w:rsidRDefault="001759F0" w:rsidP="002E2456">
                                <w:pPr>
                                  <w:spacing w:line="254" w:lineRule="exact"/>
                                  <w:jc w:val="center"/>
                                  <w:rPr>
                                    <w:rFonts w:cs="Times New Roman"/>
                                    <w:color w:val="444440"/>
                                    <w:spacing w:val="81"/>
                                    <w:kern w:val="24"/>
                                    <w:sz w:val="20"/>
                                    <w:szCs w:val="20"/>
                                  </w:rPr>
                                </w:pPr>
                                <w:r w:rsidRPr="001759F0">
                                  <w:rPr>
                                    <w:rFonts w:cs="Times New Roman"/>
                                    <w:szCs w:val="24"/>
                                  </w:rPr>
                                  <w:t>To correct heresy and wrong perception of Jesus</w:t>
                                </w:r>
                              </w:p>
                            </w:txbxContent>
                          </wps:txbx>
                          <wps:bodyPr wrap="square" lIns="0" tIns="0" rIns="0" bIns="0" rtlCol="0" anchor="t">
                            <a:noAutofit/>
                          </wps:bodyPr>
                        </wps:wsp>
                      </a:graphicData>
                    </a:graphic>
                  </wp:anchor>
                </w:drawing>
              </mc:Choice>
              <mc:Fallback>
                <w:pict>
                  <v:shape w14:anchorId="2E2DFF8B" id="TextBox 13" o:spid="_x0000_s1042" type="#_x0000_t202" style="position:absolute;margin-left:65.05pt;margin-top:435.2pt;width:319.25pt;height:22.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" filled="f" stroked="f">
                    <v:textbox inset="0,0,0,0">
                      <w:txbxContent>
                        <w:p w14:paraId="350C67C0" w14:textId="16D1D98C" w:rsidR="00593617" w:rsidRPr="00EA4928" w:rsidRDefault="001759F0" w:rsidP="002E2456">
                          <w:pPr>
                            <w:spacing w:line="254" w:lineRule="exact"/>
                            <w:jc w:val="center"/>
                            <w:rPr>
                              <w:rFonts w:cs="Times New Roman"/>
                              <w:color w:val="444440"/>
                              <w:spacing w:val="81"/>
                              <w:kern w:val="24"/>
                              <w:sz w:val="20"/>
                              <w:szCs w:val="20"/>
                            </w:rPr>
                          </w:pPr>
                          <w:r w:rsidRPr="001759F0">
                            <w:rPr>
                              <w:rFonts w:cs="Times New Roman"/>
                              <w:szCs w:val="24"/>
                            </w:rPr>
                            <w:t>To correct heresy and wrong perception of Jesus</w:t>
                          </w:r>
                        </w:p>
                      </w:txbxContent>
                    </v:textbox>
                    <w10:wrap anchorx="margin"/>
                  </v:shape>
                </w:pict>
              </mc:Fallback>
            </mc:AlternateContent>
          </w:r>
          <w:r>
            <w:rPr>
              <w:noProof/>
              <w:lang w:val="en-US"/>
            </w:rPr>
            <mc:AlternateContent>
              <mc:Choice Requires="wps">
                <w:drawing>
                  <wp:anchor distT="0" distB="0" distL="114300" distR="114300" simplePos="0" relativeHeight="251663360" behindDoc="0" locked="0" layoutInCell="1" allowOverlap="1" wp14:anchorId="6BCFA156" wp14:editId="176D63F8">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608E75E2"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lang w:val="en-US"/>
            </w:rPr>
            <mc:AlternateContent>
              <mc:Choice Requires="wps">
                <w:drawing>
                  <wp:anchor distT="0" distB="0" distL="114300" distR="114300" simplePos="0" relativeHeight="251662336" behindDoc="0" locked="0" layoutInCell="1" allowOverlap="1" wp14:anchorId="5AA0E128" wp14:editId="68EAA0FB">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4DDADD94" w14:textId="77777777" w:rsidR="00593617" w:rsidRPr="00D60C5A" w:rsidRDefault="00593617"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5AA0E128" id="TextBox 12" o:spid="_x0000_s1043"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UPR63JMBAAAUAwAADgAA&#10;AAAAAAAAAAAAAAAuAgAAZHJzL2Uyb0RvYy54bWxQSwECLQAUAAYACAAAACEALNK4yt4AAAAIAQAA&#10;DwAAAAAAAAAAAAAAAADtAwAAZHJzL2Rvd25yZXYueG1sUEsFBgAAAAAEAAQA8wAAAPgEAAAAAA==&#10;" filled="f" stroked="f">
                    <v:textbox inset="0,0,0,0">
                      <w:txbxContent>
                        <w:p w14:paraId="4DDADD94" w14:textId="77777777" w:rsidR="00593617" w:rsidRPr="00D60C5A" w:rsidRDefault="00593617"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Pr>
              <w:noProof/>
              <w:lang w:val="en-US"/>
            </w:rPr>
            <w:drawing>
              <wp:anchor distT="0" distB="0" distL="114300" distR="114300" simplePos="0" relativeHeight="251661312" behindDoc="0" locked="0" layoutInCell="1" allowOverlap="1" wp14:anchorId="0C2EBB24" wp14:editId="77CE1483">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EF2D2D" w14:textId="29C6CFA2" w:rsidR="00593617" w:rsidRDefault="00593617">
          <w:pPr>
            <w:spacing w:line="259" w:lineRule="auto"/>
            <w:rPr>
              <w:lang w:val="en-US"/>
            </w:rPr>
          </w:pPr>
          <w:r>
            <w:rPr>
              <w:lang w:val="en-US"/>
            </w:rPr>
            <w:br w:type="page"/>
          </w:r>
        </w:p>
      </w:sdtContent>
    </w:sdt>
    <w:p w14:paraId="25985718" w14:textId="77777777" w:rsidR="002646AC" w:rsidRPr="00C23AC0" w:rsidRDefault="002646AC" w:rsidP="002646AC">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60520CCF" w14:textId="77777777" w:rsidR="002646AC" w:rsidRPr="00C23AC0" w:rsidRDefault="002646AC" w:rsidP="002646AC"/>
    <w:p w14:paraId="61D719EA" w14:textId="38B2C64E" w:rsidR="0025490F" w:rsidRDefault="002646AC">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6234856" w:history="1">
        <w:r w:rsidR="0025490F" w:rsidRPr="00FB1A7F">
          <w:rPr>
            <w:rStyle w:val="Hyperlink"/>
            <w:noProof/>
          </w:rPr>
          <w:t>INTRODUCTION</w:t>
        </w:r>
        <w:r w:rsidR="0025490F">
          <w:rPr>
            <w:noProof/>
            <w:webHidden/>
          </w:rPr>
          <w:tab/>
        </w:r>
        <w:r w:rsidR="0025490F">
          <w:rPr>
            <w:noProof/>
            <w:webHidden/>
          </w:rPr>
          <w:fldChar w:fldCharType="begin"/>
        </w:r>
        <w:r w:rsidR="0025490F">
          <w:rPr>
            <w:noProof/>
            <w:webHidden/>
          </w:rPr>
          <w:instrText xml:space="preserve"> PAGEREF _Toc126234856 \h </w:instrText>
        </w:r>
        <w:r w:rsidR="0025490F">
          <w:rPr>
            <w:noProof/>
            <w:webHidden/>
          </w:rPr>
        </w:r>
        <w:r w:rsidR="0025490F">
          <w:rPr>
            <w:noProof/>
            <w:webHidden/>
          </w:rPr>
          <w:fldChar w:fldCharType="separate"/>
        </w:r>
        <w:r w:rsidR="0025490F">
          <w:rPr>
            <w:noProof/>
            <w:webHidden/>
          </w:rPr>
          <w:t>2</w:t>
        </w:r>
        <w:r w:rsidR="0025490F">
          <w:rPr>
            <w:noProof/>
            <w:webHidden/>
          </w:rPr>
          <w:fldChar w:fldCharType="end"/>
        </w:r>
      </w:hyperlink>
    </w:p>
    <w:p w14:paraId="140A11C2" w14:textId="310E41D4" w:rsidR="0025490F" w:rsidRDefault="00011360">
      <w:pPr>
        <w:pStyle w:val="TOC3"/>
        <w:tabs>
          <w:tab w:val="right" w:leader="dot" w:pos="9016"/>
        </w:tabs>
        <w:rPr>
          <w:rFonts w:asciiTheme="minorHAnsi" w:hAnsiTheme="minorHAnsi"/>
          <w:noProof/>
          <w:sz w:val="22"/>
          <w:lang w:val="en-US"/>
        </w:rPr>
      </w:pPr>
      <w:hyperlink w:anchor="_Toc126234857" w:history="1">
        <w:r w:rsidR="0025490F" w:rsidRPr="00FB1A7F">
          <w:rPr>
            <w:rStyle w:val="Hyperlink"/>
            <w:noProof/>
            <w:lang w:val="en-US"/>
          </w:rPr>
          <w:t>WHEN WAS THE LETTER WRITTEN?</w:t>
        </w:r>
        <w:r w:rsidR="0025490F">
          <w:rPr>
            <w:noProof/>
            <w:webHidden/>
          </w:rPr>
          <w:tab/>
        </w:r>
        <w:r w:rsidR="0025490F">
          <w:rPr>
            <w:noProof/>
            <w:webHidden/>
          </w:rPr>
          <w:fldChar w:fldCharType="begin"/>
        </w:r>
        <w:r w:rsidR="0025490F">
          <w:rPr>
            <w:noProof/>
            <w:webHidden/>
          </w:rPr>
          <w:instrText xml:space="preserve"> PAGEREF _Toc126234857 \h </w:instrText>
        </w:r>
        <w:r w:rsidR="0025490F">
          <w:rPr>
            <w:noProof/>
            <w:webHidden/>
          </w:rPr>
        </w:r>
        <w:r w:rsidR="0025490F">
          <w:rPr>
            <w:noProof/>
            <w:webHidden/>
          </w:rPr>
          <w:fldChar w:fldCharType="separate"/>
        </w:r>
        <w:r w:rsidR="0025490F">
          <w:rPr>
            <w:noProof/>
            <w:webHidden/>
          </w:rPr>
          <w:t>2</w:t>
        </w:r>
        <w:r w:rsidR="0025490F">
          <w:rPr>
            <w:noProof/>
            <w:webHidden/>
          </w:rPr>
          <w:fldChar w:fldCharType="end"/>
        </w:r>
      </w:hyperlink>
    </w:p>
    <w:p w14:paraId="6157FA98" w14:textId="7BC088E2" w:rsidR="0025490F" w:rsidRDefault="00011360">
      <w:pPr>
        <w:pStyle w:val="TOC3"/>
        <w:tabs>
          <w:tab w:val="right" w:leader="dot" w:pos="9016"/>
        </w:tabs>
        <w:rPr>
          <w:rFonts w:asciiTheme="minorHAnsi" w:hAnsiTheme="minorHAnsi"/>
          <w:noProof/>
          <w:sz w:val="22"/>
          <w:lang w:val="en-US"/>
        </w:rPr>
      </w:pPr>
      <w:hyperlink w:anchor="_Toc126234858" w:history="1">
        <w:r w:rsidR="0025490F" w:rsidRPr="00FB1A7F">
          <w:rPr>
            <w:rStyle w:val="Hyperlink"/>
            <w:noProof/>
            <w:lang w:val="en-US"/>
          </w:rPr>
          <w:t>THE SITUATION IN COLOSSAE (2:4-23)</w:t>
        </w:r>
        <w:r w:rsidR="0025490F">
          <w:rPr>
            <w:noProof/>
            <w:webHidden/>
          </w:rPr>
          <w:tab/>
        </w:r>
        <w:r w:rsidR="0025490F">
          <w:rPr>
            <w:noProof/>
            <w:webHidden/>
          </w:rPr>
          <w:fldChar w:fldCharType="begin"/>
        </w:r>
        <w:r w:rsidR="0025490F">
          <w:rPr>
            <w:noProof/>
            <w:webHidden/>
          </w:rPr>
          <w:instrText xml:space="preserve"> PAGEREF _Toc126234858 \h </w:instrText>
        </w:r>
        <w:r w:rsidR="0025490F">
          <w:rPr>
            <w:noProof/>
            <w:webHidden/>
          </w:rPr>
        </w:r>
        <w:r w:rsidR="0025490F">
          <w:rPr>
            <w:noProof/>
            <w:webHidden/>
          </w:rPr>
          <w:fldChar w:fldCharType="separate"/>
        </w:r>
        <w:r w:rsidR="0025490F">
          <w:rPr>
            <w:noProof/>
            <w:webHidden/>
          </w:rPr>
          <w:t>2</w:t>
        </w:r>
        <w:r w:rsidR="0025490F">
          <w:rPr>
            <w:noProof/>
            <w:webHidden/>
          </w:rPr>
          <w:fldChar w:fldCharType="end"/>
        </w:r>
      </w:hyperlink>
    </w:p>
    <w:p w14:paraId="07357F20" w14:textId="0969BF54" w:rsidR="0025490F" w:rsidRDefault="00011360">
      <w:pPr>
        <w:pStyle w:val="TOC3"/>
        <w:tabs>
          <w:tab w:val="right" w:leader="dot" w:pos="9016"/>
        </w:tabs>
        <w:rPr>
          <w:rFonts w:asciiTheme="minorHAnsi" w:hAnsiTheme="minorHAnsi"/>
          <w:noProof/>
          <w:sz w:val="22"/>
          <w:lang w:val="en-US"/>
        </w:rPr>
      </w:pPr>
      <w:hyperlink w:anchor="_Toc126234859" w:history="1">
        <w:r w:rsidR="0025490F" w:rsidRPr="00FB1A7F">
          <w:rPr>
            <w:rStyle w:val="Hyperlink"/>
            <w:noProof/>
            <w:lang w:val="en-US"/>
          </w:rPr>
          <w:t>MAIN THEME</w:t>
        </w:r>
        <w:r w:rsidR="0025490F">
          <w:rPr>
            <w:noProof/>
            <w:webHidden/>
          </w:rPr>
          <w:tab/>
        </w:r>
        <w:r w:rsidR="0025490F">
          <w:rPr>
            <w:noProof/>
            <w:webHidden/>
          </w:rPr>
          <w:fldChar w:fldCharType="begin"/>
        </w:r>
        <w:r w:rsidR="0025490F">
          <w:rPr>
            <w:noProof/>
            <w:webHidden/>
          </w:rPr>
          <w:instrText xml:space="preserve"> PAGEREF _Toc126234859 \h </w:instrText>
        </w:r>
        <w:r w:rsidR="0025490F">
          <w:rPr>
            <w:noProof/>
            <w:webHidden/>
          </w:rPr>
        </w:r>
        <w:r w:rsidR="0025490F">
          <w:rPr>
            <w:noProof/>
            <w:webHidden/>
          </w:rPr>
          <w:fldChar w:fldCharType="separate"/>
        </w:r>
        <w:r w:rsidR="0025490F">
          <w:rPr>
            <w:noProof/>
            <w:webHidden/>
          </w:rPr>
          <w:t>4</w:t>
        </w:r>
        <w:r w:rsidR="0025490F">
          <w:rPr>
            <w:noProof/>
            <w:webHidden/>
          </w:rPr>
          <w:fldChar w:fldCharType="end"/>
        </w:r>
      </w:hyperlink>
    </w:p>
    <w:p w14:paraId="2A5AA34D" w14:textId="0C374801" w:rsidR="0025490F" w:rsidRDefault="00011360">
      <w:pPr>
        <w:pStyle w:val="TOC3"/>
        <w:tabs>
          <w:tab w:val="right" w:leader="dot" w:pos="9016"/>
        </w:tabs>
        <w:rPr>
          <w:rFonts w:asciiTheme="minorHAnsi" w:hAnsiTheme="minorHAnsi"/>
          <w:noProof/>
          <w:sz w:val="22"/>
          <w:lang w:val="en-US"/>
        </w:rPr>
      </w:pPr>
      <w:hyperlink w:anchor="_Toc126234860" w:history="1">
        <w:r w:rsidR="0025490F" w:rsidRPr="00FB1A7F">
          <w:rPr>
            <w:rStyle w:val="Hyperlink"/>
            <w:noProof/>
            <w:lang w:val="en-US"/>
          </w:rPr>
          <w:t>STRUCTURE</w:t>
        </w:r>
        <w:r w:rsidR="0025490F">
          <w:rPr>
            <w:noProof/>
            <w:webHidden/>
          </w:rPr>
          <w:tab/>
        </w:r>
        <w:r w:rsidR="0025490F">
          <w:rPr>
            <w:noProof/>
            <w:webHidden/>
          </w:rPr>
          <w:fldChar w:fldCharType="begin"/>
        </w:r>
        <w:r w:rsidR="0025490F">
          <w:rPr>
            <w:noProof/>
            <w:webHidden/>
          </w:rPr>
          <w:instrText xml:space="preserve"> PAGEREF _Toc126234860 \h </w:instrText>
        </w:r>
        <w:r w:rsidR="0025490F">
          <w:rPr>
            <w:noProof/>
            <w:webHidden/>
          </w:rPr>
        </w:r>
        <w:r w:rsidR="0025490F">
          <w:rPr>
            <w:noProof/>
            <w:webHidden/>
          </w:rPr>
          <w:fldChar w:fldCharType="separate"/>
        </w:r>
        <w:r w:rsidR="0025490F">
          <w:rPr>
            <w:noProof/>
            <w:webHidden/>
          </w:rPr>
          <w:t>5</w:t>
        </w:r>
        <w:r w:rsidR="0025490F">
          <w:rPr>
            <w:noProof/>
            <w:webHidden/>
          </w:rPr>
          <w:fldChar w:fldCharType="end"/>
        </w:r>
      </w:hyperlink>
    </w:p>
    <w:p w14:paraId="72378F0C" w14:textId="11C0F512" w:rsidR="0025490F" w:rsidRDefault="00011360">
      <w:pPr>
        <w:pStyle w:val="TOC2"/>
        <w:tabs>
          <w:tab w:val="right" w:leader="dot" w:pos="9016"/>
        </w:tabs>
        <w:rPr>
          <w:rFonts w:asciiTheme="minorHAnsi" w:hAnsiTheme="minorHAnsi"/>
          <w:noProof/>
          <w:sz w:val="22"/>
          <w:lang w:val="en-US"/>
        </w:rPr>
      </w:pPr>
      <w:hyperlink w:anchor="_Toc126234861" w:history="1">
        <w:r w:rsidR="0025490F" w:rsidRPr="00FB1A7F">
          <w:rPr>
            <w:rStyle w:val="Hyperlink"/>
            <w:noProof/>
            <w:lang w:val="en-US"/>
          </w:rPr>
          <w:t>PRAYER OF THANKSGIVING (1:3-14)</w:t>
        </w:r>
        <w:r w:rsidR="0025490F">
          <w:rPr>
            <w:noProof/>
            <w:webHidden/>
          </w:rPr>
          <w:tab/>
        </w:r>
        <w:r w:rsidR="0025490F">
          <w:rPr>
            <w:noProof/>
            <w:webHidden/>
          </w:rPr>
          <w:fldChar w:fldCharType="begin"/>
        </w:r>
        <w:r w:rsidR="0025490F">
          <w:rPr>
            <w:noProof/>
            <w:webHidden/>
          </w:rPr>
          <w:instrText xml:space="preserve"> PAGEREF _Toc126234861 \h </w:instrText>
        </w:r>
        <w:r w:rsidR="0025490F">
          <w:rPr>
            <w:noProof/>
            <w:webHidden/>
          </w:rPr>
        </w:r>
        <w:r w:rsidR="0025490F">
          <w:rPr>
            <w:noProof/>
            <w:webHidden/>
          </w:rPr>
          <w:fldChar w:fldCharType="separate"/>
        </w:r>
        <w:r w:rsidR="0025490F">
          <w:rPr>
            <w:noProof/>
            <w:webHidden/>
          </w:rPr>
          <w:t>5</w:t>
        </w:r>
        <w:r w:rsidR="0025490F">
          <w:rPr>
            <w:noProof/>
            <w:webHidden/>
          </w:rPr>
          <w:fldChar w:fldCharType="end"/>
        </w:r>
      </w:hyperlink>
    </w:p>
    <w:p w14:paraId="5877A38A" w14:textId="684CD2B4" w:rsidR="0025490F" w:rsidRDefault="00011360">
      <w:pPr>
        <w:pStyle w:val="TOC3"/>
        <w:tabs>
          <w:tab w:val="right" w:leader="dot" w:pos="9016"/>
        </w:tabs>
        <w:rPr>
          <w:rFonts w:asciiTheme="minorHAnsi" w:hAnsiTheme="minorHAnsi"/>
          <w:noProof/>
          <w:sz w:val="22"/>
          <w:lang w:val="en-US"/>
        </w:rPr>
      </w:pPr>
      <w:hyperlink w:anchor="_Toc126234862" w:history="1">
        <w:r w:rsidR="0025490F" w:rsidRPr="00FB1A7F">
          <w:rPr>
            <w:rStyle w:val="Hyperlink"/>
            <w:noProof/>
            <w:lang w:val="en-US"/>
          </w:rPr>
          <w:t>QUESTIONS FOR REFLECTION</w:t>
        </w:r>
        <w:r w:rsidR="0025490F">
          <w:rPr>
            <w:noProof/>
            <w:webHidden/>
          </w:rPr>
          <w:tab/>
        </w:r>
        <w:r w:rsidR="0025490F">
          <w:rPr>
            <w:noProof/>
            <w:webHidden/>
          </w:rPr>
          <w:fldChar w:fldCharType="begin"/>
        </w:r>
        <w:r w:rsidR="0025490F">
          <w:rPr>
            <w:noProof/>
            <w:webHidden/>
          </w:rPr>
          <w:instrText xml:space="preserve"> PAGEREF _Toc126234862 \h </w:instrText>
        </w:r>
        <w:r w:rsidR="0025490F">
          <w:rPr>
            <w:noProof/>
            <w:webHidden/>
          </w:rPr>
        </w:r>
        <w:r w:rsidR="0025490F">
          <w:rPr>
            <w:noProof/>
            <w:webHidden/>
          </w:rPr>
          <w:fldChar w:fldCharType="separate"/>
        </w:r>
        <w:r w:rsidR="0025490F">
          <w:rPr>
            <w:noProof/>
            <w:webHidden/>
          </w:rPr>
          <w:t>7</w:t>
        </w:r>
        <w:r w:rsidR="0025490F">
          <w:rPr>
            <w:noProof/>
            <w:webHidden/>
          </w:rPr>
          <w:fldChar w:fldCharType="end"/>
        </w:r>
      </w:hyperlink>
    </w:p>
    <w:p w14:paraId="00C9B96E" w14:textId="5E842099" w:rsidR="0025490F" w:rsidRDefault="00011360">
      <w:pPr>
        <w:pStyle w:val="TOC2"/>
        <w:tabs>
          <w:tab w:val="right" w:leader="dot" w:pos="9016"/>
        </w:tabs>
        <w:rPr>
          <w:rFonts w:asciiTheme="minorHAnsi" w:hAnsiTheme="minorHAnsi"/>
          <w:noProof/>
          <w:sz w:val="22"/>
          <w:lang w:val="en-US"/>
        </w:rPr>
      </w:pPr>
      <w:hyperlink w:anchor="_Toc126234863" w:history="1">
        <w:r w:rsidR="0025490F" w:rsidRPr="00FB1A7F">
          <w:rPr>
            <w:rStyle w:val="Hyperlink"/>
            <w:noProof/>
            <w:lang w:val="en-US"/>
          </w:rPr>
          <w:t>JESUS THE CENTER OF THE UNIVERSE (1:15-23)</w:t>
        </w:r>
        <w:r w:rsidR="0025490F">
          <w:rPr>
            <w:noProof/>
            <w:webHidden/>
          </w:rPr>
          <w:tab/>
        </w:r>
        <w:r w:rsidR="0025490F">
          <w:rPr>
            <w:noProof/>
            <w:webHidden/>
          </w:rPr>
          <w:fldChar w:fldCharType="begin"/>
        </w:r>
        <w:r w:rsidR="0025490F">
          <w:rPr>
            <w:noProof/>
            <w:webHidden/>
          </w:rPr>
          <w:instrText xml:space="preserve"> PAGEREF _Toc126234863 \h </w:instrText>
        </w:r>
        <w:r w:rsidR="0025490F">
          <w:rPr>
            <w:noProof/>
            <w:webHidden/>
          </w:rPr>
        </w:r>
        <w:r w:rsidR="0025490F">
          <w:rPr>
            <w:noProof/>
            <w:webHidden/>
          </w:rPr>
          <w:fldChar w:fldCharType="separate"/>
        </w:r>
        <w:r w:rsidR="0025490F">
          <w:rPr>
            <w:noProof/>
            <w:webHidden/>
          </w:rPr>
          <w:t>7</w:t>
        </w:r>
        <w:r w:rsidR="0025490F">
          <w:rPr>
            <w:noProof/>
            <w:webHidden/>
          </w:rPr>
          <w:fldChar w:fldCharType="end"/>
        </w:r>
      </w:hyperlink>
    </w:p>
    <w:p w14:paraId="55DB71B3" w14:textId="23752694" w:rsidR="0025490F" w:rsidRDefault="00011360">
      <w:pPr>
        <w:pStyle w:val="TOC3"/>
        <w:tabs>
          <w:tab w:val="right" w:leader="dot" w:pos="9016"/>
        </w:tabs>
        <w:rPr>
          <w:rFonts w:asciiTheme="minorHAnsi" w:hAnsiTheme="minorHAnsi"/>
          <w:noProof/>
          <w:sz w:val="22"/>
          <w:lang w:val="en-US"/>
        </w:rPr>
      </w:pPr>
      <w:hyperlink w:anchor="_Toc126234864" w:history="1">
        <w:r w:rsidR="0025490F" w:rsidRPr="00FB1A7F">
          <w:rPr>
            <w:rStyle w:val="Hyperlink"/>
            <w:noProof/>
            <w:lang w:val="en-US"/>
          </w:rPr>
          <w:t>1:15-20: THE CORRECT JESUS</w:t>
        </w:r>
        <w:r w:rsidR="0025490F">
          <w:rPr>
            <w:noProof/>
            <w:webHidden/>
          </w:rPr>
          <w:tab/>
        </w:r>
        <w:r w:rsidR="0025490F">
          <w:rPr>
            <w:noProof/>
            <w:webHidden/>
          </w:rPr>
          <w:fldChar w:fldCharType="begin"/>
        </w:r>
        <w:r w:rsidR="0025490F">
          <w:rPr>
            <w:noProof/>
            <w:webHidden/>
          </w:rPr>
          <w:instrText xml:space="preserve"> PAGEREF _Toc126234864 \h </w:instrText>
        </w:r>
        <w:r w:rsidR="0025490F">
          <w:rPr>
            <w:noProof/>
            <w:webHidden/>
          </w:rPr>
        </w:r>
        <w:r w:rsidR="0025490F">
          <w:rPr>
            <w:noProof/>
            <w:webHidden/>
          </w:rPr>
          <w:fldChar w:fldCharType="separate"/>
        </w:r>
        <w:r w:rsidR="0025490F">
          <w:rPr>
            <w:noProof/>
            <w:webHidden/>
          </w:rPr>
          <w:t>7</w:t>
        </w:r>
        <w:r w:rsidR="0025490F">
          <w:rPr>
            <w:noProof/>
            <w:webHidden/>
          </w:rPr>
          <w:fldChar w:fldCharType="end"/>
        </w:r>
      </w:hyperlink>
    </w:p>
    <w:p w14:paraId="5EA5B778" w14:textId="2AABE70B" w:rsidR="0025490F" w:rsidRDefault="00011360">
      <w:pPr>
        <w:pStyle w:val="TOC3"/>
        <w:tabs>
          <w:tab w:val="right" w:leader="dot" w:pos="9016"/>
        </w:tabs>
        <w:rPr>
          <w:rFonts w:asciiTheme="minorHAnsi" w:hAnsiTheme="minorHAnsi"/>
          <w:noProof/>
          <w:sz w:val="22"/>
          <w:lang w:val="en-US"/>
        </w:rPr>
      </w:pPr>
      <w:hyperlink w:anchor="_Toc126234865" w:history="1">
        <w:r w:rsidR="0025490F" w:rsidRPr="00FB1A7F">
          <w:rPr>
            <w:rStyle w:val="Hyperlink"/>
            <w:noProof/>
            <w:lang w:val="en-US"/>
          </w:rPr>
          <w:t>1:21-23: TRUE SALVATION - THE APPLICATION OF VV. 15-20</w:t>
        </w:r>
        <w:r w:rsidR="0025490F">
          <w:rPr>
            <w:noProof/>
            <w:webHidden/>
          </w:rPr>
          <w:tab/>
        </w:r>
        <w:r w:rsidR="0025490F">
          <w:rPr>
            <w:noProof/>
            <w:webHidden/>
          </w:rPr>
          <w:fldChar w:fldCharType="begin"/>
        </w:r>
        <w:r w:rsidR="0025490F">
          <w:rPr>
            <w:noProof/>
            <w:webHidden/>
          </w:rPr>
          <w:instrText xml:space="preserve"> PAGEREF _Toc126234865 \h </w:instrText>
        </w:r>
        <w:r w:rsidR="0025490F">
          <w:rPr>
            <w:noProof/>
            <w:webHidden/>
          </w:rPr>
        </w:r>
        <w:r w:rsidR="0025490F">
          <w:rPr>
            <w:noProof/>
            <w:webHidden/>
          </w:rPr>
          <w:fldChar w:fldCharType="separate"/>
        </w:r>
        <w:r w:rsidR="0025490F">
          <w:rPr>
            <w:noProof/>
            <w:webHidden/>
          </w:rPr>
          <w:t>8</w:t>
        </w:r>
        <w:r w:rsidR="0025490F">
          <w:rPr>
            <w:noProof/>
            <w:webHidden/>
          </w:rPr>
          <w:fldChar w:fldCharType="end"/>
        </w:r>
      </w:hyperlink>
    </w:p>
    <w:p w14:paraId="167C5AED" w14:textId="6E457643" w:rsidR="0025490F" w:rsidRDefault="00011360">
      <w:pPr>
        <w:pStyle w:val="TOC3"/>
        <w:tabs>
          <w:tab w:val="right" w:leader="dot" w:pos="9016"/>
        </w:tabs>
        <w:rPr>
          <w:rFonts w:asciiTheme="minorHAnsi" w:hAnsiTheme="minorHAnsi"/>
          <w:noProof/>
          <w:sz w:val="22"/>
          <w:lang w:val="en-US"/>
        </w:rPr>
      </w:pPr>
      <w:hyperlink w:anchor="_Toc126234866" w:history="1">
        <w:r w:rsidR="0025490F" w:rsidRPr="00FB1A7F">
          <w:rPr>
            <w:rStyle w:val="Hyperlink"/>
            <w:noProof/>
            <w:lang w:val="en-US"/>
          </w:rPr>
          <w:t>QUESTIONS FOR REFLECTION</w:t>
        </w:r>
        <w:r w:rsidR="0025490F">
          <w:rPr>
            <w:noProof/>
            <w:webHidden/>
          </w:rPr>
          <w:tab/>
        </w:r>
        <w:r w:rsidR="0025490F">
          <w:rPr>
            <w:noProof/>
            <w:webHidden/>
          </w:rPr>
          <w:fldChar w:fldCharType="begin"/>
        </w:r>
        <w:r w:rsidR="0025490F">
          <w:rPr>
            <w:noProof/>
            <w:webHidden/>
          </w:rPr>
          <w:instrText xml:space="preserve"> PAGEREF _Toc126234866 \h </w:instrText>
        </w:r>
        <w:r w:rsidR="0025490F">
          <w:rPr>
            <w:noProof/>
            <w:webHidden/>
          </w:rPr>
        </w:r>
        <w:r w:rsidR="0025490F">
          <w:rPr>
            <w:noProof/>
            <w:webHidden/>
          </w:rPr>
          <w:fldChar w:fldCharType="separate"/>
        </w:r>
        <w:r w:rsidR="0025490F">
          <w:rPr>
            <w:noProof/>
            <w:webHidden/>
          </w:rPr>
          <w:t>8</w:t>
        </w:r>
        <w:r w:rsidR="0025490F">
          <w:rPr>
            <w:noProof/>
            <w:webHidden/>
          </w:rPr>
          <w:fldChar w:fldCharType="end"/>
        </w:r>
      </w:hyperlink>
    </w:p>
    <w:p w14:paraId="3BB8F1E4" w14:textId="05EA62E8" w:rsidR="0025490F" w:rsidRDefault="00011360">
      <w:pPr>
        <w:pStyle w:val="TOC2"/>
        <w:tabs>
          <w:tab w:val="right" w:leader="dot" w:pos="9016"/>
        </w:tabs>
        <w:rPr>
          <w:rFonts w:asciiTheme="minorHAnsi" w:hAnsiTheme="minorHAnsi"/>
          <w:noProof/>
          <w:sz w:val="22"/>
          <w:lang w:val="en-US"/>
        </w:rPr>
      </w:pPr>
      <w:hyperlink w:anchor="_Toc126234867" w:history="1">
        <w:r w:rsidR="0025490F" w:rsidRPr="00FB1A7F">
          <w:rPr>
            <w:rStyle w:val="Hyperlink"/>
            <w:noProof/>
            <w:lang w:val="en-US"/>
          </w:rPr>
          <w:t>PAUL'S SUFFERING AND MINISTRY (1:24-2:5)</w:t>
        </w:r>
        <w:r w:rsidR="0025490F">
          <w:rPr>
            <w:noProof/>
            <w:webHidden/>
          </w:rPr>
          <w:tab/>
        </w:r>
        <w:r w:rsidR="0025490F">
          <w:rPr>
            <w:noProof/>
            <w:webHidden/>
          </w:rPr>
          <w:fldChar w:fldCharType="begin"/>
        </w:r>
        <w:r w:rsidR="0025490F">
          <w:rPr>
            <w:noProof/>
            <w:webHidden/>
          </w:rPr>
          <w:instrText xml:space="preserve"> PAGEREF _Toc126234867 \h </w:instrText>
        </w:r>
        <w:r w:rsidR="0025490F">
          <w:rPr>
            <w:noProof/>
            <w:webHidden/>
          </w:rPr>
        </w:r>
        <w:r w:rsidR="0025490F">
          <w:rPr>
            <w:noProof/>
            <w:webHidden/>
          </w:rPr>
          <w:fldChar w:fldCharType="separate"/>
        </w:r>
        <w:r w:rsidR="0025490F">
          <w:rPr>
            <w:noProof/>
            <w:webHidden/>
          </w:rPr>
          <w:t>9</w:t>
        </w:r>
        <w:r w:rsidR="0025490F">
          <w:rPr>
            <w:noProof/>
            <w:webHidden/>
          </w:rPr>
          <w:fldChar w:fldCharType="end"/>
        </w:r>
      </w:hyperlink>
    </w:p>
    <w:p w14:paraId="41248FB8" w14:textId="0C9F941F" w:rsidR="0025490F" w:rsidRDefault="00011360">
      <w:pPr>
        <w:pStyle w:val="TOC3"/>
        <w:tabs>
          <w:tab w:val="right" w:leader="dot" w:pos="9016"/>
        </w:tabs>
        <w:rPr>
          <w:rFonts w:asciiTheme="minorHAnsi" w:hAnsiTheme="minorHAnsi"/>
          <w:noProof/>
          <w:sz w:val="22"/>
          <w:lang w:val="en-US"/>
        </w:rPr>
      </w:pPr>
      <w:hyperlink w:anchor="_Toc126234868" w:history="1">
        <w:r w:rsidR="0025490F" w:rsidRPr="00FB1A7F">
          <w:rPr>
            <w:rStyle w:val="Hyperlink"/>
            <w:noProof/>
            <w:lang w:val="en-US"/>
          </w:rPr>
          <w:t>QUESTIONS FOR REFLECTION</w:t>
        </w:r>
        <w:r w:rsidR="0025490F">
          <w:rPr>
            <w:noProof/>
            <w:webHidden/>
          </w:rPr>
          <w:tab/>
        </w:r>
        <w:r w:rsidR="0025490F">
          <w:rPr>
            <w:noProof/>
            <w:webHidden/>
          </w:rPr>
          <w:fldChar w:fldCharType="begin"/>
        </w:r>
        <w:r w:rsidR="0025490F">
          <w:rPr>
            <w:noProof/>
            <w:webHidden/>
          </w:rPr>
          <w:instrText xml:space="preserve"> PAGEREF _Toc126234868 \h </w:instrText>
        </w:r>
        <w:r w:rsidR="0025490F">
          <w:rPr>
            <w:noProof/>
            <w:webHidden/>
          </w:rPr>
        </w:r>
        <w:r w:rsidR="0025490F">
          <w:rPr>
            <w:noProof/>
            <w:webHidden/>
          </w:rPr>
          <w:fldChar w:fldCharType="separate"/>
        </w:r>
        <w:r w:rsidR="0025490F">
          <w:rPr>
            <w:noProof/>
            <w:webHidden/>
          </w:rPr>
          <w:t>10</w:t>
        </w:r>
        <w:r w:rsidR="0025490F">
          <w:rPr>
            <w:noProof/>
            <w:webHidden/>
          </w:rPr>
          <w:fldChar w:fldCharType="end"/>
        </w:r>
      </w:hyperlink>
    </w:p>
    <w:p w14:paraId="32AA6228" w14:textId="5936D4D4" w:rsidR="0025490F" w:rsidRDefault="00011360">
      <w:pPr>
        <w:pStyle w:val="TOC2"/>
        <w:tabs>
          <w:tab w:val="right" w:leader="dot" w:pos="9016"/>
        </w:tabs>
        <w:rPr>
          <w:rFonts w:asciiTheme="minorHAnsi" w:hAnsiTheme="minorHAnsi"/>
          <w:noProof/>
          <w:sz w:val="22"/>
          <w:lang w:val="en-US"/>
        </w:rPr>
      </w:pPr>
      <w:hyperlink w:anchor="_Toc126234869" w:history="1">
        <w:r w:rsidR="0025490F" w:rsidRPr="00FB1A7F">
          <w:rPr>
            <w:rStyle w:val="Hyperlink"/>
            <w:noProof/>
            <w:lang w:val="en-US"/>
          </w:rPr>
          <w:t>HOW TO LIVE OUT THE FAITH AND RESIST THE PRESSURE (2:6-23)</w:t>
        </w:r>
        <w:r w:rsidR="0025490F">
          <w:rPr>
            <w:noProof/>
            <w:webHidden/>
          </w:rPr>
          <w:tab/>
        </w:r>
        <w:r w:rsidR="0025490F">
          <w:rPr>
            <w:noProof/>
            <w:webHidden/>
          </w:rPr>
          <w:fldChar w:fldCharType="begin"/>
        </w:r>
        <w:r w:rsidR="0025490F">
          <w:rPr>
            <w:noProof/>
            <w:webHidden/>
          </w:rPr>
          <w:instrText xml:space="preserve"> PAGEREF _Toc126234869 \h </w:instrText>
        </w:r>
        <w:r w:rsidR="0025490F">
          <w:rPr>
            <w:noProof/>
            <w:webHidden/>
          </w:rPr>
        </w:r>
        <w:r w:rsidR="0025490F">
          <w:rPr>
            <w:noProof/>
            <w:webHidden/>
          </w:rPr>
          <w:fldChar w:fldCharType="separate"/>
        </w:r>
        <w:r w:rsidR="0025490F">
          <w:rPr>
            <w:noProof/>
            <w:webHidden/>
          </w:rPr>
          <w:t>10</w:t>
        </w:r>
        <w:r w:rsidR="0025490F">
          <w:rPr>
            <w:noProof/>
            <w:webHidden/>
          </w:rPr>
          <w:fldChar w:fldCharType="end"/>
        </w:r>
      </w:hyperlink>
    </w:p>
    <w:p w14:paraId="4D8469FA" w14:textId="46E9AD97" w:rsidR="0025490F" w:rsidRDefault="00011360">
      <w:pPr>
        <w:pStyle w:val="TOC3"/>
        <w:tabs>
          <w:tab w:val="right" w:leader="dot" w:pos="9016"/>
        </w:tabs>
        <w:rPr>
          <w:rFonts w:asciiTheme="minorHAnsi" w:hAnsiTheme="minorHAnsi"/>
          <w:noProof/>
          <w:sz w:val="22"/>
          <w:lang w:val="en-US"/>
        </w:rPr>
      </w:pPr>
      <w:hyperlink w:anchor="_Toc126234870" w:history="1">
        <w:r w:rsidR="0025490F" w:rsidRPr="00FB1A7F">
          <w:rPr>
            <w:rStyle w:val="Hyperlink"/>
            <w:noProof/>
            <w:lang w:val="en-US"/>
          </w:rPr>
          <w:t>QUESTIONS FOR REFLECTION</w:t>
        </w:r>
        <w:r w:rsidR="0025490F">
          <w:rPr>
            <w:noProof/>
            <w:webHidden/>
          </w:rPr>
          <w:tab/>
        </w:r>
        <w:r w:rsidR="0025490F">
          <w:rPr>
            <w:noProof/>
            <w:webHidden/>
          </w:rPr>
          <w:fldChar w:fldCharType="begin"/>
        </w:r>
        <w:r w:rsidR="0025490F">
          <w:rPr>
            <w:noProof/>
            <w:webHidden/>
          </w:rPr>
          <w:instrText xml:space="preserve"> PAGEREF _Toc126234870 \h </w:instrText>
        </w:r>
        <w:r w:rsidR="0025490F">
          <w:rPr>
            <w:noProof/>
            <w:webHidden/>
          </w:rPr>
        </w:r>
        <w:r w:rsidR="0025490F">
          <w:rPr>
            <w:noProof/>
            <w:webHidden/>
          </w:rPr>
          <w:fldChar w:fldCharType="separate"/>
        </w:r>
        <w:r w:rsidR="0025490F">
          <w:rPr>
            <w:noProof/>
            <w:webHidden/>
          </w:rPr>
          <w:t>12</w:t>
        </w:r>
        <w:r w:rsidR="0025490F">
          <w:rPr>
            <w:noProof/>
            <w:webHidden/>
          </w:rPr>
          <w:fldChar w:fldCharType="end"/>
        </w:r>
      </w:hyperlink>
    </w:p>
    <w:p w14:paraId="6BE286AA" w14:textId="638D736A" w:rsidR="0025490F" w:rsidRDefault="00011360">
      <w:pPr>
        <w:pStyle w:val="TOC2"/>
        <w:tabs>
          <w:tab w:val="right" w:leader="dot" w:pos="9016"/>
        </w:tabs>
        <w:rPr>
          <w:rFonts w:asciiTheme="minorHAnsi" w:hAnsiTheme="minorHAnsi"/>
          <w:noProof/>
          <w:sz w:val="22"/>
          <w:lang w:val="en-US"/>
        </w:rPr>
      </w:pPr>
      <w:hyperlink w:anchor="_Toc126234871" w:history="1">
        <w:r w:rsidR="0025490F" w:rsidRPr="00FB1A7F">
          <w:rPr>
            <w:rStyle w:val="Hyperlink"/>
            <w:noProof/>
            <w:lang w:val="en-US"/>
          </w:rPr>
          <w:t>THE OLD AND THE NEW MAN (3:1 - 4:1)</w:t>
        </w:r>
        <w:r w:rsidR="0025490F">
          <w:rPr>
            <w:noProof/>
            <w:webHidden/>
          </w:rPr>
          <w:tab/>
        </w:r>
        <w:r w:rsidR="0025490F">
          <w:rPr>
            <w:noProof/>
            <w:webHidden/>
          </w:rPr>
          <w:fldChar w:fldCharType="begin"/>
        </w:r>
        <w:r w:rsidR="0025490F">
          <w:rPr>
            <w:noProof/>
            <w:webHidden/>
          </w:rPr>
          <w:instrText xml:space="preserve"> PAGEREF _Toc126234871 \h </w:instrText>
        </w:r>
        <w:r w:rsidR="0025490F">
          <w:rPr>
            <w:noProof/>
            <w:webHidden/>
          </w:rPr>
        </w:r>
        <w:r w:rsidR="0025490F">
          <w:rPr>
            <w:noProof/>
            <w:webHidden/>
          </w:rPr>
          <w:fldChar w:fldCharType="separate"/>
        </w:r>
        <w:r w:rsidR="0025490F">
          <w:rPr>
            <w:noProof/>
            <w:webHidden/>
          </w:rPr>
          <w:t>13</w:t>
        </w:r>
        <w:r w:rsidR="0025490F">
          <w:rPr>
            <w:noProof/>
            <w:webHidden/>
          </w:rPr>
          <w:fldChar w:fldCharType="end"/>
        </w:r>
      </w:hyperlink>
    </w:p>
    <w:p w14:paraId="6C5528B5" w14:textId="140D9AEE" w:rsidR="0025490F" w:rsidRDefault="00011360">
      <w:pPr>
        <w:pStyle w:val="TOC3"/>
        <w:tabs>
          <w:tab w:val="right" w:leader="dot" w:pos="9016"/>
        </w:tabs>
        <w:rPr>
          <w:rFonts w:asciiTheme="minorHAnsi" w:hAnsiTheme="minorHAnsi"/>
          <w:noProof/>
          <w:sz w:val="22"/>
          <w:lang w:val="en-US"/>
        </w:rPr>
      </w:pPr>
      <w:hyperlink w:anchor="_Toc126234872" w:history="1">
        <w:r w:rsidR="0025490F" w:rsidRPr="00FB1A7F">
          <w:rPr>
            <w:rStyle w:val="Hyperlink"/>
            <w:noProof/>
            <w:lang w:val="en-US"/>
          </w:rPr>
          <w:t>QUESTIONS FOR REFLECTION</w:t>
        </w:r>
        <w:r w:rsidR="0025490F">
          <w:rPr>
            <w:noProof/>
            <w:webHidden/>
          </w:rPr>
          <w:tab/>
        </w:r>
        <w:r w:rsidR="0025490F">
          <w:rPr>
            <w:noProof/>
            <w:webHidden/>
          </w:rPr>
          <w:fldChar w:fldCharType="begin"/>
        </w:r>
        <w:r w:rsidR="0025490F">
          <w:rPr>
            <w:noProof/>
            <w:webHidden/>
          </w:rPr>
          <w:instrText xml:space="preserve"> PAGEREF _Toc126234872 \h </w:instrText>
        </w:r>
        <w:r w:rsidR="0025490F">
          <w:rPr>
            <w:noProof/>
            <w:webHidden/>
          </w:rPr>
        </w:r>
        <w:r w:rsidR="0025490F">
          <w:rPr>
            <w:noProof/>
            <w:webHidden/>
          </w:rPr>
          <w:fldChar w:fldCharType="separate"/>
        </w:r>
        <w:r w:rsidR="0025490F">
          <w:rPr>
            <w:noProof/>
            <w:webHidden/>
          </w:rPr>
          <w:t>15</w:t>
        </w:r>
        <w:r w:rsidR="0025490F">
          <w:rPr>
            <w:noProof/>
            <w:webHidden/>
          </w:rPr>
          <w:fldChar w:fldCharType="end"/>
        </w:r>
      </w:hyperlink>
    </w:p>
    <w:p w14:paraId="1A0798D3" w14:textId="04A38F5F" w:rsidR="0025490F" w:rsidRDefault="00011360">
      <w:pPr>
        <w:pStyle w:val="TOC2"/>
        <w:tabs>
          <w:tab w:val="right" w:leader="dot" w:pos="9016"/>
        </w:tabs>
        <w:rPr>
          <w:rFonts w:asciiTheme="minorHAnsi" w:hAnsiTheme="minorHAnsi"/>
          <w:noProof/>
          <w:sz w:val="22"/>
          <w:lang w:val="en-US"/>
        </w:rPr>
      </w:pPr>
      <w:hyperlink w:anchor="_Toc126234873" w:history="1">
        <w:r w:rsidR="0025490F" w:rsidRPr="00FB1A7F">
          <w:rPr>
            <w:rStyle w:val="Hyperlink"/>
            <w:noProof/>
            <w:lang w:val="en-US"/>
          </w:rPr>
          <w:t>SUMMARY AND CONCLUSION (4:2-18)</w:t>
        </w:r>
        <w:r w:rsidR="0025490F">
          <w:rPr>
            <w:noProof/>
            <w:webHidden/>
          </w:rPr>
          <w:tab/>
        </w:r>
        <w:r w:rsidR="0025490F">
          <w:rPr>
            <w:noProof/>
            <w:webHidden/>
          </w:rPr>
          <w:fldChar w:fldCharType="begin"/>
        </w:r>
        <w:r w:rsidR="0025490F">
          <w:rPr>
            <w:noProof/>
            <w:webHidden/>
          </w:rPr>
          <w:instrText xml:space="preserve"> PAGEREF _Toc126234873 \h </w:instrText>
        </w:r>
        <w:r w:rsidR="0025490F">
          <w:rPr>
            <w:noProof/>
            <w:webHidden/>
          </w:rPr>
        </w:r>
        <w:r w:rsidR="0025490F">
          <w:rPr>
            <w:noProof/>
            <w:webHidden/>
          </w:rPr>
          <w:fldChar w:fldCharType="separate"/>
        </w:r>
        <w:r w:rsidR="0025490F">
          <w:rPr>
            <w:noProof/>
            <w:webHidden/>
          </w:rPr>
          <w:t>15</w:t>
        </w:r>
        <w:r w:rsidR="0025490F">
          <w:rPr>
            <w:noProof/>
            <w:webHidden/>
          </w:rPr>
          <w:fldChar w:fldCharType="end"/>
        </w:r>
      </w:hyperlink>
    </w:p>
    <w:p w14:paraId="307E8DE0" w14:textId="64BF2CB7" w:rsidR="0025490F" w:rsidRDefault="00011360">
      <w:pPr>
        <w:pStyle w:val="TOC3"/>
        <w:tabs>
          <w:tab w:val="right" w:leader="dot" w:pos="9016"/>
        </w:tabs>
        <w:rPr>
          <w:rFonts w:asciiTheme="minorHAnsi" w:hAnsiTheme="minorHAnsi"/>
          <w:noProof/>
          <w:sz w:val="22"/>
          <w:lang w:val="en-US"/>
        </w:rPr>
      </w:pPr>
      <w:hyperlink w:anchor="_Toc126234874" w:history="1">
        <w:r w:rsidR="0025490F" w:rsidRPr="00FB1A7F">
          <w:rPr>
            <w:rStyle w:val="Hyperlink"/>
            <w:noProof/>
            <w:lang w:val="en-US"/>
          </w:rPr>
          <w:t>QUESTIONS FOR REFLECTION  - OPEN DOORS AND A PRECIOUS TIME</w:t>
        </w:r>
        <w:r w:rsidR="0025490F">
          <w:rPr>
            <w:noProof/>
            <w:webHidden/>
          </w:rPr>
          <w:tab/>
        </w:r>
        <w:r w:rsidR="0025490F">
          <w:rPr>
            <w:noProof/>
            <w:webHidden/>
          </w:rPr>
          <w:fldChar w:fldCharType="begin"/>
        </w:r>
        <w:r w:rsidR="0025490F">
          <w:rPr>
            <w:noProof/>
            <w:webHidden/>
          </w:rPr>
          <w:instrText xml:space="preserve"> PAGEREF _Toc126234874 \h </w:instrText>
        </w:r>
        <w:r w:rsidR="0025490F">
          <w:rPr>
            <w:noProof/>
            <w:webHidden/>
          </w:rPr>
        </w:r>
        <w:r w:rsidR="0025490F">
          <w:rPr>
            <w:noProof/>
            <w:webHidden/>
          </w:rPr>
          <w:fldChar w:fldCharType="separate"/>
        </w:r>
        <w:r w:rsidR="0025490F">
          <w:rPr>
            <w:noProof/>
            <w:webHidden/>
          </w:rPr>
          <w:t>17</w:t>
        </w:r>
        <w:r w:rsidR="0025490F">
          <w:rPr>
            <w:noProof/>
            <w:webHidden/>
          </w:rPr>
          <w:fldChar w:fldCharType="end"/>
        </w:r>
      </w:hyperlink>
    </w:p>
    <w:p w14:paraId="66A73D0D" w14:textId="02159F33" w:rsidR="002646AC" w:rsidRDefault="002646AC" w:rsidP="00F93605">
      <w:r>
        <w:fldChar w:fldCharType="end"/>
      </w:r>
    </w:p>
    <w:p w14:paraId="38DE005A" w14:textId="77777777" w:rsidR="002646AC" w:rsidRDefault="002646AC" w:rsidP="002646AC">
      <w:pPr>
        <w:spacing w:line="259" w:lineRule="auto"/>
        <w:rPr>
          <w:rFonts w:eastAsiaTheme="majorEastAsia" w:cstheme="majorBidi"/>
          <w:b/>
          <w:sz w:val="28"/>
          <w:szCs w:val="26"/>
        </w:rPr>
      </w:pPr>
      <w:r>
        <w:br w:type="page"/>
      </w:r>
    </w:p>
    <w:p w14:paraId="37C0545D" w14:textId="77777777" w:rsidR="002646AC" w:rsidRPr="008A5848" w:rsidRDefault="002646AC" w:rsidP="002646AC">
      <w:pPr>
        <w:pStyle w:val="Heading2"/>
        <w:rPr>
          <w:lang w:val="en-US"/>
        </w:rPr>
      </w:pPr>
      <w:bookmarkStart w:id="1" w:name="_Toc126234856"/>
      <w:r>
        <w:lastRenderedPageBreak/>
        <w:t>INTRODUCTION</w:t>
      </w:r>
      <w:bookmarkEnd w:id="0"/>
      <w:bookmarkEnd w:id="1"/>
    </w:p>
    <w:p w14:paraId="23547CB2" w14:textId="77777777" w:rsidR="00E720FE" w:rsidRPr="00A37EF9" w:rsidRDefault="00E720FE" w:rsidP="00E720FE">
      <w:pPr>
        <w:rPr>
          <w:lang w:val="en-US"/>
        </w:rPr>
      </w:pPr>
      <w:r w:rsidRPr="00A37EF9">
        <w:rPr>
          <w:lang w:val="en-US"/>
        </w:rPr>
        <w:t xml:space="preserve">Colossae was not so far from Ephesus, and there was probably a similar situation in these two churches. Therefore, there are many similarities between the letters to </w:t>
      </w:r>
      <w:r>
        <w:rPr>
          <w:lang w:val="en-US"/>
        </w:rPr>
        <w:t xml:space="preserve">the churches in </w:t>
      </w:r>
      <w:r w:rsidRPr="00A37EF9">
        <w:rPr>
          <w:lang w:val="en-US"/>
        </w:rPr>
        <w:t>these two cities. Paul probably wrote both letters from the same prison in Rome in AD 60-62.</w:t>
      </w:r>
    </w:p>
    <w:p w14:paraId="7B407953" w14:textId="6C797567" w:rsidR="00E720FE" w:rsidRPr="00A37EF9" w:rsidRDefault="00E720FE" w:rsidP="00E720FE">
      <w:pPr>
        <w:rPr>
          <w:lang w:val="en-US"/>
        </w:rPr>
      </w:pPr>
      <w:r w:rsidRPr="00A37EF9">
        <w:rPr>
          <w:lang w:val="en-US"/>
        </w:rPr>
        <w:t>Paul goes against heresy in the letter to the Colossians, and from traces</w:t>
      </w:r>
      <w:r>
        <w:rPr>
          <w:lang w:val="en-US"/>
        </w:rPr>
        <w:t>,</w:t>
      </w:r>
      <w:r w:rsidRPr="00A37EF9">
        <w:rPr>
          <w:lang w:val="en-US"/>
        </w:rPr>
        <w:t xml:space="preserve"> especially in 2:4-23</w:t>
      </w:r>
      <w:r>
        <w:rPr>
          <w:lang w:val="en-US"/>
        </w:rPr>
        <w:t>,</w:t>
      </w:r>
      <w:r w:rsidRPr="00A37EF9">
        <w:rPr>
          <w:lang w:val="en-US"/>
        </w:rPr>
        <w:t xml:space="preserve"> it seems as if this "Colossian heresy" was a mixture of Christianity, Jewish mysticism, Greek philosophy</w:t>
      </w:r>
      <w:r>
        <w:rPr>
          <w:lang w:val="en-US"/>
        </w:rPr>
        <w:t>,</w:t>
      </w:r>
      <w:r w:rsidRPr="00A37EF9">
        <w:rPr>
          <w:lang w:val="en-US"/>
        </w:rPr>
        <w:t xml:space="preserve"> and mystery cults. The Colossians seem concerned with what would make them more spiritual and s</w:t>
      </w:r>
      <w:r>
        <w:rPr>
          <w:lang w:val="en-US"/>
        </w:rPr>
        <w:t>eek</w:t>
      </w:r>
      <w:r w:rsidRPr="00A37EF9">
        <w:rPr>
          <w:lang w:val="en-US"/>
        </w:rPr>
        <w:t xml:space="preserve"> spiritual growth in several directions. Paul's main argument is that Jesus is enough - and that he is the source of all spiritual growth, and that all true knowledge and wisdom </w:t>
      </w:r>
      <w:r>
        <w:rPr>
          <w:lang w:val="en-US"/>
        </w:rPr>
        <w:t>are</w:t>
      </w:r>
      <w:r w:rsidRPr="00A37EF9">
        <w:rPr>
          <w:lang w:val="en-US"/>
        </w:rPr>
        <w:t xml:space="preserve"> found in him. </w:t>
      </w:r>
      <w:r>
        <w:rPr>
          <w:lang w:val="en-US"/>
        </w:rPr>
        <w:t>T</w:t>
      </w:r>
      <w:r w:rsidRPr="00A37EF9">
        <w:rPr>
          <w:lang w:val="en-US"/>
        </w:rPr>
        <w:t>herefore</w:t>
      </w:r>
      <w:r w:rsidR="000E76B8">
        <w:rPr>
          <w:lang w:val="en-US"/>
        </w:rPr>
        <w:t>,</w:t>
      </w:r>
      <w:r w:rsidRPr="00A37EF9">
        <w:rPr>
          <w:lang w:val="en-US"/>
        </w:rPr>
        <w:t xml:space="preserve"> </w:t>
      </w:r>
      <w:r>
        <w:rPr>
          <w:lang w:val="en-US"/>
        </w:rPr>
        <w:t xml:space="preserve">they </w:t>
      </w:r>
      <w:r w:rsidRPr="00A37EF9">
        <w:rPr>
          <w:lang w:val="en-US"/>
        </w:rPr>
        <w:t>do not need to look elsewhere, as "</w:t>
      </w:r>
      <w:r w:rsidRPr="006714ED">
        <w:rPr>
          <w:lang w:val="en-US"/>
        </w:rPr>
        <w:t>all the fullness of the Deity</w:t>
      </w:r>
      <w:r w:rsidRPr="00A37EF9">
        <w:rPr>
          <w:lang w:val="en-US"/>
        </w:rPr>
        <w:t>" is in Jesus</w:t>
      </w:r>
      <w:r w:rsidR="000E76B8">
        <w:rPr>
          <w:lang w:val="en-US"/>
        </w:rPr>
        <w:t>;</w:t>
      </w:r>
      <w:r w:rsidRPr="00A37EF9">
        <w:rPr>
          <w:lang w:val="en-US"/>
        </w:rPr>
        <w:t xml:space="preserve"> </w:t>
      </w:r>
      <w:r>
        <w:rPr>
          <w:lang w:val="en-US"/>
        </w:rPr>
        <w:t xml:space="preserve">in him, they have </w:t>
      </w:r>
      <w:r w:rsidRPr="001C636C">
        <w:rPr>
          <w:lang w:val="en-US"/>
        </w:rPr>
        <w:t>been brought to fullness</w:t>
      </w:r>
      <w:r w:rsidRPr="00A37EF9">
        <w:rPr>
          <w:lang w:val="en-US"/>
        </w:rPr>
        <w:t xml:space="preserve"> (2:9-10). They do not need to think about asceticism, chase after supernatural experiences</w:t>
      </w:r>
      <w:r w:rsidR="000E76B8">
        <w:rPr>
          <w:lang w:val="en-US"/>
        </w:rPr>
        <w:t>,</w:t>
      </w:r>
      <w:r w:rsidRPr="00A37EF9">
        <w:rPr>
          <w:lang w:val="en-US"/>
        </w:rPr>
        <w:t xml:space="preserve"> or adhere to the commandments of men to live a "spiritual" life. What counts is to keep focus</w:t>
      </w:r>
      <w:r>
        <w:rPr>
          <w:lang w:val="en-US"/>
        </w:rPr>
        <w:t>ing</w:t>
      </w:r>
      <w:r w:rsidRPr="00A37EF9">
        <w:rPr>
          <w:lang w:val="en-US"/>
        </w:rPr>
        <w:t xml:space="preserve"> on Jesus, let him shape them, and be eternally grateful that he is everything.</w:t>
      </w:r>
    </w:p>
    <w:p w14:paraId="737B5BFC" w14:textId="4ADF1842" w:rsidR="00E720FE" w:rsidRPr="00A37EF9" w:rsidRDefault="00E720FE" w:rsidP="00E720FE">
      <w:pPr>
        <w:rPr>
          <w:lang w:val="en-US"/>
        </w:rPr>
      </w:pPr>
      <w:r w:rsidRPr="00A37EF9">
        <w:rPr>
          <w:lang w:val="en-US"/>
        </w:rPr>
        <w:t>Particularly characteristic of Colossians is 1:15-20</w:t>
      </w:r>
      <w:r w:rsidR="000E76B8">
        <w:rPr>
          <w:lang w:val="en-US"/>
        </w:rPr>
        <w:t>,</w:t>
      </w:r>
      <w:r w:rsidRPr="00A37EF9">
        <w:rPr>
          <w:lang w:val="en-US"/>
        </w:rPr>
        <w:t xml:space="preserve"> which exalts Jesus and explains who he is and his position in the universe.</w:t>
      </w:r>
    </w:p>
    <w:p w14:paraId="648FDD5D" w14:textId="77777777" w:rsidR="00B90BE0" w:rsidRPr="00A205E9" w:rsidRDefault="00B90BE0" w:rsidP="00B90BE0">
      <w:pPr>
        <w:rPr>
          <w:lang w:val="en-US"/>
        </w:rPr>
      </w:pPr>
    </w:p>
    <w:p w14:paraId="75A513A7" w14:textId="77777777" w:rsidR="00B90BE0" w:rsidRPr="00A205E9" w:rsidRDefault="00B90BE0" w:rsidP="002765E0">
      <w:pPr>
        <w:pStyle w:val="Heading3"/>
        <w:rPr>
          <w:lang w:val="en-US"/>
        </w:rPr>
      </w:pPr>
      <w:bookmarkStart w:id="2" w:name="_Toc126234857"/>
      <w:r w:rsidRPr="00A205E9">
        <w:rPr>
          <w:lang w:val="en-US"/>
        </w:rPr>
        <w:t>WHEN WAS THE LETTER WRITTEN?</w:t>
      </w:r>
      <w:bookmarkEnd w:id="2"/>
    </w:p>
    <w:p w14:paraId="03BCA16C" w14:textId="5876BCF7" w:rsidR="00B90BE0" w:rsidRPr="00A205E9" w:rsidRDefault="009C6ABF" w:rsidP="00B90BE0">
      <w:pPr>
        <w:rPr>
          <w:lang w:val="en-US"/>
        </w:rPr>
      </w:pPr>
      <w:r w:rsidRPr="00A205E9">
        <w:rPr>
          <w:lang w:val="en-US"/>
        </w:rPr>
        <w:t>This letter has some things i</w:t>
      </w:r>
      <w:r w:rsidR="00B90BE0" w:rsidRPr="00A205E9">
        <w:rPr>
          <w:lang w:val="en-US"/>
        </w:rPr>
        <w:t xml:space="preserve">n common with </w:t>
      </w:r>
      <w:r w:rsidR="009B445E" w:rsidRPr="00A205E9">
        <w:rPr>
          <w:lang w:val="en-US"/>
        </w:rPr>
        <w:t xml:space="preserve">the letter to </w:t>
      </w:r>
      <w:r w:rsidR="00B90BE0" w:rsidRPr="00A205E9">
        <w:rPr>
          <w:lang w:val="en-US"/>
        </w:rPr>
        <w:t>Philemon:</w:t>
      </w:r>
    </w:p>
    <w:p w14:paraId="76894E8C" w14:textId="35859753" w:rsidR="00B90BE0" w:rsidRPr="00A205E9" w:rsidRDefault="00B90BE0" w:rsidP="009F1005">
      <w:pPr>
        <w:pStyle w:val="ListParagraph"/>
        <w:numPr>
          <w:ilvl w:val="0"/>
          <w:numId w:val="1"/>
        </w:numPr>
        <w:rPr>
          <w:lang w:val="en-US"/>
        </w:rPr>
      </w:pPr>
      <w:r w:rsidRPr="00A205E9">
        <w:rPr>
          <w:lang w:val="en-US"/>
        </w:rPr>
        <w:t xml:space="preserve">He </w:t>
      </w:r>
      <w:r w:rsidR="003765AF">
        <w:rPr>
          <w:lang w:val="en-US"/>
        </w:rPr>
        <w:t xml:space="preserve">sends </w:t>
      </w:r>
      <w:r w:rsidRPr="00A205E9">
        <w:rPr>
          <w:lang w:val="en-US"/>
        </w:rPr>
        <w:t>greet</w:t>
      </w:r>
      <w:r w:rsidR="003765AF">
        <w:rPr>
          <w:lang w:val="en-US"/>
        </w:rPr>
        <w:t>ings</w:t>
      </w:r>
      <w:r w:rsidRPr="00A205E9">
        <w:rPr>
          <w:lang w:val="en-US"/>
        </w:rPr>
        <w:t xml:space="preserve"> from the same people: Aristarchus, Mark, Epaphras, Luke</w:t>
      </w:r>
      <w:r w:rsidR="00A81C7E">
        <w:rPr>
          <w:lang w:val="en-US"/>
        </w:rPr>
        <w:t>,</w:t>
      </w:r>
      <w:r w:rsidRPr="00A205E9">
        <w:rPr>
          <w:lang w:val="en-US"/>
        </w:rPr>
        <w:t xml:space="preserve"> and Demas (Col 4:10-14).</w:t>
      </w:r>
    </w:p>
    <w:p w14:paraId="0C975868" w14:textId="65934042" w:rsidR="00B90BE0" w:rsidRPr="00A205E9" w:rsidRDefault="00B90BE0" w:rsidP="009F1005">
      <w:pPr>
        <w:pStyle w:val="ListParagraph"/>
        <w:numPr>
          <w:ilvl w:val="0"/>
          <w:numId w:val="1"/>
        </w:numPr>
        <w:rPr>
          <w:lang w:val="en-US"/>
        </w:rPr>
      </w:pPr>
      <w:r w:rsidRPr="00A205E9">
        <w:rPr>
          <w:lang w:val="en-US"/>
        </w:rPr>
        <w:t>Philemon is addressed to i.a. Archippus (Philippians 2), and he receives a special greeting in Col 4:17.</w:t>
      </w:r>
    </w:p>
    <w:p w14:paraId="252757E3" w14:textId="0A99E1B7" w:rsidR="00B90BE0" w:rsidRPr="00A205E9" w:rsidRDefault="00B90BE0" w:rsidP="009F1005">
      <w:pPr>
        <w:pStyle w:val="ListParagraph"/>
        <w:numPr>
          <w:ilvl w:val="0"/>
          <w:numId w:val="1"/>
        </w:numPr>
        <w:rPr>
          <w:lang w:val="en-US"/>
        </w:rPr>
      </w:pPr>
      <w:r w:rsidRPr="00A205E9">
        <w:rPr>
          <w:lang w:val="en-US"/>
        </w:rPr>
        <w:t xml:space="preserve">Tychikos comes with Onesimus to Colossae with a letter to the church (Col 4:7-9) </w:t>
      </w:r>
      <w:r w:rsidR="000E76B8">
        <w:rPr>
          <w:lang w:val="en-US"/>
        </w:rPr>
        <w:t xml:space="preserve">and </w:t>
      </w:r>
      <w:r w:rsidRPr="00A205E9">
        <w:rPr>
          <w:lang w:val="en-US"/>
        </w:rPr>
        <w:t>a personal letter to Philemon.</w:t>
      </w:r>
    </w:p>
    <w:p w14:paraId="71636B97" w14:textId="14C673B9" w:rsidR="00B90BE0" w:rsidRPr="00A205E9" w:rsidRDefault="00B90BE0" w:rsidP="00B90BE0">
      <w:pPr>
        <w:rPr>
          <w:lang w:val="en-US"/>
        </w:rPr>
      </w:pPr>
      <w:r w:rsidRPr="00A205E9">
        <w:rPr>
          <w:lang w:val="en-US"/>
        </w:rPr>
        <w:t>Traditionally believed to have been written in Rome around AD 60-62.</w:t>
      </w:r>
    </w:p>
    <w:p w14:paraId="0E236EAE" w14:textId="77777777" w:rsidR="00B90BE0" w:rsidRPr="00A205E9" w:rsidRDefault="00B90BE0" w:rsidP="00B90BE0">
      <w:pPr>
        <w:rPr>
          <w:lang w:val="en-US"/>
        </w:rPr>
      </w:pPr>
      <w:r w:rsidRPr="00A205E9">
        <w:rPr>
          <w:lang w:val="en-US"/>
        </w:rPr>
        <w:t xml:space="preserve"> </w:t>
      </w:r>
    </w:p>
    <w:p w14:paraId="0059AF34" w14:textId="4090A3AC" w:rsidR="00B90BE0" w:rsidRPr="00A205E9" w:rsidRDefault="00851884" w:rsidP="00851884">
      <w:pPr>
        <w:pStyle w:val="Heading3"/>
        <w:rPr>
          <w:lang w:val="en-US"/>
        </w:rPr>
      </w:pPr>
      <w:bookmarkStart w:id="3" w:name="_Toc126234858"/>
      <w:r w:rsidRPr="00851884">
        <w:rPr>
          <w:lang w:val="en-US"/>
        </w:rPr>
        <w:t>THE SITUATION IN COLOSSAE</w:t>
      </w:r>
      <w:r w:rsidR="00F56B34" w:rsidRPr="00A205E9">
        <w:rPr>
          <w:lang w:val="en-US"/>
        </w:rPr>
        <w:t xml:space="preserve"> (</w:t>
      </w:r>
      <w:r w:rsidR="00B90BE0" w:rsidRPr="00A205E9">
        <w:rPr>
          <w:lang w:val="en-US"/>
        </w:rPr>
        <w:t>2</w:t>
      </w:r>
      <w:r w:rsidR="00166E75" w:rsidRPr="00A205E9">
        <w:rPr>
          <w:lang w:val="en-US"/>
        </w:rPr>
        <w:t>:</w:t>
      </w:r>
      <w:r w:rsidR="00B90BE0" w:rsidRPr="00A205E9">
        <w:rPr>
          <w:lang w:val="en-US"/>
        </w:rPr>
        <w:t>4-23</w:t>
      </w:r>
      <w:r w:rsidR="00F56B34" w:rsidRPr="00A205E9">
        <w:rPr>
          <w:lang w:val="en-US"/>
        </w:rPr>
        <w:t>)</w:t>
      </w:r>
      <w:bookmarkEnd w:id="3"/>
    </w:p>
    <w:p w14:paraId="3BD39F3A" w14:textId="34FE4228" w:rsidR="00F37D24" w:rsidRPr="00A205E9" w:rsidRDefault="00F37D24" w:rsidP="00F37D24">
      <w:pPr>
        <w:rPr>
          <w:lang w:val="en-US"/>
        </w:rPr>
      </w:pPr>
      <w:r w:rsidRPr="00A205E9">
        <w:rPr>
          <w:lang w:val="en-US"/>
        </w:rPr>
        <w:t>A mixture of Christian faith, Jewish mysticism, Greek philosophy</w:t>
      </w:r>
      <w:r w:rsidR="00F91DA3">
        <w:rPr>
          <w:lang w:val="en-US"/>
        </w:rPr>
        <w:t>,</w:t>
      </w:r>
      <w:r w:rsidRPr="00A205E9">
        <w:rPr>
          <w:lang w:val="en-US"/>
        </w:rPr>
        <w:t xml:space="preserve"> and mystery cults.</w:t>
      </w:r>
    </w:p>
    <w:p w14:paraId="0BA314E4" w14:textId="66EEC32E" w:rsidR="00B90BE0" w:rsidRPr="00F93605" w:rsidRDefault="00FF3DF8" w:rsidP="00B90BE0">
      <w:pPr>
        <w:rPr>
          <w:i/>
          <w:iCs/>
          <w:lang w:val="en-US"/>
        </w:rPr>
      </w:pPr>
      <w:r w:rsidRPr="00F93605">
        <w:rPr>
          <w:i/>
          <w:iCs/>
          <w:lang w:val="en-US"/>
        </w:rPr>
        <w:lastRenderedPageBreak/>
        <w:t xml:space="preserve">"I tell you this </w:t>
      </w:r>
      <w:r w:rsidRPr="00F93605">
        <w:rPr>
          <w:i/>
          <w:iCs/>
          <w:color w:val="C00000"/>
          <w:lang w:val="en-US"/>
        </w:rPr>
        <w:t>so that no one may deceive you</w:t>
      </w:r>
      <w:r w:rsidRPr="00F93605">
        <w:rPr>
          <w:i/>
          <w:iCs/>
          <w:lang w:val="en-US"/>
        </w:rPr>
        <w:t xml:space="preserve"> by fine-sounding arguments. For though I am absent from you in body, I am present with you in spirit and delight to see how disciplined you are and how firm your faith in Christ is. So then, just as you received Christ Jesus as Lord, continue to live your lives in him, rooted and built up in him, strengthened in the faith as you were taught, and overflowing with thankfulness. </w:t>
      </w:r>
      <w:r w:rsidRPr="00F93605">
        <w:rPr>
          <w:i/>
          <w:iCs/>
          <w:color w:val="C00000"/>
          <w:lang w:val="en-US"/>
        </w:rPr>
        <w:t>See to it that no one takes you captive through hollow and deceptive philosophy</w:t>
      </w:r>
      <w:r w:rsidRPr="00F93605">
        <w:rPr>
          <w:i/>
          <w:iCs/>
          <w:lang w:val="en-US"/>
        </w:rPr>
        <w:t xml:space="preserve">, which depends on human tradition and the </w:t>
      </w:r>
      <w:r w:rsidRPr="00F93605">
        <w:rPr>
          <w:i/>
          <w:iCs/>
          <w:color w:val="C00000"/>
          <w:lang w:val="en-US"/>
        </w:rPr>
        <w:t>elemental spiritual forces</w:t>
      </w:r>
      <w:r w:rsidRPr="00F93605">
        <w:rPr>
          <w:i/>
          <w:iCs/>
          <w:lang w:val="en-US"/>
        </w:rPr>
        <w:t xml:space="preserve"> of this world rather than on Christ. For in Christ all </w:t>
      </w:r>
      <w:r w:rsidRPr="00F93605">
        <w:rPr>
          <w:i/>
          <w:iCs/>
          <w:color w:val="C00000"/>
          <w:lang w:val="en-US"/>
        </w:rPr>
        <w:t>the fullness of the Deity</w:t>
      </w:r>
      <w:r w:rsidRPr="00F93605">
        <w:rPr>
          <w:i/>
          <w:iCs/>
          <w:lang w:val="en-US"/>
        </w:rPr>
        <w:t xml:space="preserve"> lives in bodily form, and in Christ you have been brought to </w:t>
      </w:r>
      <w:r w:rsidRPr="00F93605">
        <w:rPr>
          <w:i/>
          <w:iCs/>
          <w:color w:val="C00000"/>
          <w:lang w:val="en-US"/>
        </w:rPr>
        <w:t>fullness</w:t>
      </w:r>
      <w:r w:rsidRPr="00F93605">
        <w:rPr>
          <w:i/>
          <w:iCs/>
          <w:lang w:val="en-US"/>
        </w:rPr>
        <w:t xml:space="preserve">. He is the head over every power and authority. In him you were also </w:t>
      </w:r>
      <w:r w:rsidRPr="00F93605">
        <w:rPr>
          <w:i/>
          <w:iCs/>
          <w:color w:val="C00000"/>
          <w:lang w:val="en-US"/>
        </w:rPr>
        <w:t>circumcised</w:t>
      </w:r>
      <w:r w:rsidRPr="00F93605">
        <w:rPr>
          <w:i/>
          <w:iCs/>
          <w:lang w:val="en-US"/>
        </w:rPr>
        <w:t xml:space="preserve"> with a </w:t>
      </w:r>
      <w:r w:rsidRPr="00F93605">
        <w:rPr>
          <w:i/>
          <w:iCs/>
          <w:color w:val="C00000"/>
          <w:lang w:val="en-US"/>
        </w:rPr>
        <w:t>circumcision</w:t>
      </w:r>
      <w:r w:rsidRPr="00F93605">
        <w:rPr>
          <w:i/>
          <w:iCs/>
          <w:lang w:val="en-US"/>
        </w:rPr>
        <w:t xml:space="preserve"> not performed by human hands. Your whole self ruled by the flesh was put off when you were </w:t>
      </w:r>
      <w:r w:rsidRPr="00F93605">
        <w:rPr>
          <w:i/>
          <w:iCs/>
          <w:color w:val="C00000"/>
          <w:lang w:val="en-US"/>
        </w:rPr>
        <w:t>circumcised</w:t>
      </w:r>
      <w:r w:rsidRPr="00F93605">
        <w:rPr>
          <w:i/>
          <w:iCs/>
          <w:lang w:val="en-US"/>
        </w:rPr>
        <w:t xml:space="preserve"> by Christ, having been buried with him in baptism, in which you were also raised with him through your faith in the working of God, who raised him from the dead. When you were dead in your sins and in the </w:t>
      </w:r>
      <w:r w:rsidRPr="00F93605">
        <w:rPr>
          <w:i/>
          <w:iCs/>
          <w:color w:val="C00000"/>
          <w:lang w:val="en-US"/>
        </w:rPr>
        <w:t>uncircumcision</w:t>
      </w:r>
      <w:r w:rsidRPr="00F93605">
        <w:rPr>
          <w:i/>
          <w:iCs/>
          <w:lang w:val="en-US"/>
        </w:rPr>
        <w:t xml:space="preserve"> of your flesh, God made you alive with Christ. He forgave us all our sins, having canceled the charge of our </w:t>
      </w:r>
      <w:r w:rsidRPr="00F93605">
        <w:rPr>
          <w:i/>
          <w:iCs/>
          <w:color w:val="C00000"/>
          <w:lang w:val="en-US"/>
        </w:rPr>
        <w:t>legal indebtedness</w:t>
      </w:r>
      <w:r w:rsidRPr="00F93605">
        <w:rPr>
          <w:i/>
          <w:iCs/>
          <w:lang w:val="en-US"/>
        </w:rPr>
        <w:t xml:space="preserve">, which stood against us and condemned us; he has taken it away, nailing it to the cross. And having disarmed the powers and authorities, he made a public spectacle of them, triumphing over them by the cross. Therefore do not let anyone judge you by what you </w:t>
      </w:r>
      <w:r w:rsidRPr="00F93605">
        <w:rPr>
          <w:i/>
          <w:iCs/>
          <w:color w:val="C00000"/>
          <w:lang w:val="en-US"/>
        </w:rPr>
        <w:t>eat or drink</w:t>
      </w:r>
      <w:r w:rsidRPr="00F93605">
        <w:rPr>
          <w:i/>
          <w:iCs/>
          <w:lang w:val="en-US"/>
        </w:rPr>
        <w:t xml:space="preserve">, or with regard to a </w:t>
      </w:r>
      <w:r w:rsidRPr="00F93605">
        <w:rPr>
          <w:i/>
          <w:iCs/>
          <w:color w:val="C00000"/>
          <w:lang w:val="en-US"/>
        </w:rPr>
        <w:t>religious festival</w:t>
      </w:r>
      <w:r w:rsidRPr="00F93605">
        <w:rPr>
          <w:i/>
          <w:iCs/>
          <w:lang w:val="en-US"/>
        </w:rPr>
        <w:t xml:space="preserve">, a </w:t>
      </w:r>
      <w:r w:rsidRPr="00F93605">
        <w:rPr>
          <w:i/>
          <w:iCs/>
          <w:color w:val="C00000"/>
          <w:lang w:val="en-US"/>
        </w:rPr>
        <w:t>New Moon celebration</w:t>
      </w:r>
      <w:r w:rsidRPr="00F93605">
        <w:rPr>
          <w:i/>
          <w:iCs/>
          <w:lang w:val="en-US"/>
        </w:rPr>
        <w:t xml:space="preserve"> or a </w:t>
      </w:r>
      <w:r w:rsidRPr="00F93605">
        <w:rPr>
          <w:i/>
          <w:iCs/>
          <w:color w:val="C00000"/>
          <w:lang w:val="en-US"/>
        </w:rPr>
        <w:t>Sabbath day</w:t>
      </w:r>
      <w:r w:rsidRPr="00F93605">
        <w:rPr>
          <w:i/>
          <w:iCs/>
          <w:lang w:val="en-US"/>
        </w:rPr>
        <w:t xml:space="preserve">. These are a shadow of the things that were to come; the reality, however, is found in Christ. Do not let anyone who delights in </w:t>
      </w:r>
      <w:r w:rsidRPr="00F93605">
        <w:rPr>
          <w:i/>
          <w:iCs/>
          <w:color w:val="C00000"/>
          <w:lang w:val="en-US"/>
        </w:rPr>
        <w:t>false humility</w:t>
      </w:r>
      <w:r w:rsidRPr="00F93605">
        <w:rPr>
          <w:i/>
          <w:iCs/>
          <w:lang w:val="en-US"/>
        </w:rPr>
        <w:t xml:space="preserve"> and the </w:t>
      </w:r>
      <w:r w:rsidRPr="00F93605">
        <w:rPr>
          <w:i/>
          <w:iCs/>
          <w:color w:val="C00000"/>
          <w:lang w:val="en-US"/>
        </w:rPr>
        <w:t>worship of angels</w:t>
      </w:r>
      <w:r w:rsidRPr="00F93605">
        <w:rPr>
          <w:i/>
          <w:iCs/>
          <w:lang w:val="en-US"/>
        </w:rPr>
        <w:t xml:space="preserve"> disqualify you. Such a person also goes into great detail about what they have </w:t>
      </w:r>
      <w:r w:rsidRPr="00F93605">
        <w:rPr>
          <w:i/>
          <w:iCs/>
          <w:color w:val="C00000"/>
          <w:lang w:val="en-US"/>
        </w:rPr>
        <w:t>seen</w:t>
      </w:r>
      <w:r w:rsidRPr="00F93605">
        <w:rPr>
          <w:i/>
          <w:iCs/>
          <w:lang w:val="en-US"/>
        </w:rPr>
        <w:t xml:space="preserve">; they are puffed up with idle notions by their </w:t>
      </w:r>
      <w:r w:rsidRPr="00F93605">
        <w:rPr>
          <w:i/>
          <w:iCs/>
          <w:color w:val="C00000"/>
          <w:lang w:val="en-US"/>
        </w:rPr>
        <w:t>unspiritual mind</w:t>
      </w:r>
      <w:r w:rsidRPr="00F93605">
        <w:rPr>
          <w:i/>
          <w:iCs/>
          <w:lang w:val="en-US"/>
        </w:rPr>
        <w:t xml:space="preserve">. They have lost connection with the head, from whom the whole body, supported and held together by its ligaments and sinews, grows as God causes it to grow. Since you died with Christ to the </w:t>
      </w:r>
      <w:r w:rsidRPr="00F93605">
        <w:rPr>
          <w:i/>
          <w:iCs/>
          <w:color w:val="C00000"/>
          <w:lang w:val="en-US"/>
        </w:rPr>
        <w:t>elemental spiritual forces</w:t>
      </w:r>
      <w:r w:rsidRPr="00F93605">
        <w:rPr>
          <w:i/>
          <w:iCs/>
          <w:lang w:val="en-US"/>
        </w:rPr>
        <w:t xml:space="preserve"> of this world, why, as though you still belonged to the world, do you submit to its rules: “</w:t>
      </w:r>
      <w:r w:rsidRPr="00F93605">
        <w:rPr>
          <w:i/>
          <w:iCs/>
          <w:color w:val="C00000"/>
          <w:lang w:val="en-US"/>
        </w:rPr>
        <w:t>Do not handle! Do not taste! Do not touch!</w:t>
      </w:r>
      <w:r w:rsidRPr="00F93605">
        <w:rPr>
          <w:i/>
          <w:iCs/>
          <w:lang w:val="en-US"/>
        </w:rPr>
        <w:t xml:space="preserve">”? These rules, which have to do with things that are all destined to perish with use, are based on merely </w:t>
      </w:r>
      <w:r w:rsidRPr="00F93605">
        <w:rPr>
          <w:i/>
          <w:iCs/>
          <w:color w:val="C00000"/>
          <w:lang w:val="en-US"/>
        </w:rPr>
        <w:t>human commands and teachings</w:t>
      </w:r>
      <w:r w:rsidRPr="00F93605">
        <w:rPr>
          <w:i/>
          <w:iCs/>
          <w:lang w:val="en-US"/>
        </w:rPr>
        <w:t xml:space="preserve">. Such regulations indeed have an </w:t>
      </w:r>
      <w:r w:rsidRPr="00F93605">
        <w:rPr>
          <w:i/>
          <w:iCs/>
          <w:color w:val="C00000"/>
          <w:lang w:val="en-US"/>
        </w:rPr>
        <w:t>appearance of wisdom</w:t>
      </w:r>
      <w:r w:rsidRPr="00F93605">
        <w:rPr>
          <w:i/>
          <w:iCs/>
          <w:lang w:val="en-US"/>
        </w:rPr>
        <w:t xml:space="preserve">, with their </w:t>
      </w:r>
      <w:r w:rsidRPr="00F93605">
        <w:rPr>
          <w:i/>
          <w:iCs/>
          <w:color w:val="C00000"/>
          <w:lang w:val="en-US"/>
        </w:rPr>
        <w:t>self-imposed worship</w:t>
      </w:r>
      <w:r w:rsidRPr="00F93605">
        <w:rPr>
          <w:i/>
          <w:iCs/>
          <w:lang w:val="en-US"/>
        </w:rPr>
        <w:t xml:space="preserve">, their </w:t>
      </w:r>
      <w:r w:rsidRPr="00F93605">
        <w:rPr>
          <w:i/>
          <w:iCs/>
          <w:color w:val="C00000"/>
          <w:lang w:val="en-US"/>
        </w:rPr>
        <w:t>false humility</w:t>
      </w:r>
      <w:r w:rsidRPr="00F93605">
        <w:rPr>
          <w:i/>
          <w:iCs/>
          <w:lang w:val="en-US"/>
        </w:rPr>
        <w:t xml:space="preserve"> and their </w:t>
      </w:r>
      <w:r w:rsidRPr="00F93605">
        <w:rPr>
          <w:i/>
          <w:iCs/>
          <w:color w:val="C00000"/>
          <w:lang w:val="en-US"/>
        </w:rPr>
        <w:t>harsh treatment of the body</w:t>
      </w:r>
      <w:r w:rsidRPr="00F93605">
        <w:rPr>
          <w:i/>
          <w:iCs/>
          <w:lang w:val="en-US"/>
        </w:rPr>
        <w:t>, but they lack any value in restraining sensual indulgence."</w:t>
      </w:r>
    </w:p>
    <w:p w14:paraId="1CF9C8EB" w14:textId="76346459" w:rsidR="00B90BE0" w:rsidRPr="00004F30" w:rsidRDefault="00C11A8D" w:rsidP="00004F30">
      <w:pPr>
        <w:rPr>
          <w:b/>
          <w:bCs/>
          <w:lang w:val="en-US"/>
        </w:rPr>
      </w:pPr>
      <w:r w:rsidRPr="00004F30">
        <w:rPr>
          <w:b/>
          <w:bCs/>
          <w:lang w:val="en-US"/>
        </w:rPr>
        <w:t>Warnings against false doctrine:</w:t>
      </w:r>
    </w:p>
    <w:p w14:paraId="79F1D6AC" w14:textId="01AF1A3B" w:rsidR="00B90BE0" w:rsidRPr="00A205E9" w:rsidRDefault="00C11A8D" w:rsidP="00C11A8D">
      <w:pPr>
        <w:pStyle w:val="ListParagraph"/>
        <w:numPr>
          <w:ilvl w:val="0"/>
          <w:numId w:val="2"/>
        </w:numPr>
        <w:rPr>
          <w:lang w:val="en-US"/>
        </w:rPr>
      </w:pPr>
      <w:r w:rsidRPr="00F93605">
        <w:rPr>
          <w:i/>
          <w:iCs/>
          <w:lang w:val="en-US"/>
        </w:rPr>
        <w:t>"</w:t>
      </w:r>
      <w:r w:rsidR="00151982" w:rsidRPr="00F93605">
        <w:rPr>
          <w:i/>
          <w:iCs/>
          <w:lang w:val="en-US"/>
        </w:rPr>
        <w:t>…s</w:t>
      </w:r>
      <w:r w:rsidR="005E28B4" w:rsidRPr="00F93605">
        <w:rPr>
          <w:i/>
          <w:iCs/>
          <w:lang w:val="en-US"/>
        </w:rPr>
        <w:t>o that no one may deceive you"</w:t>
      </w:r>
      <w:r w:rsidR="006A0F43" w:rsidRPr="00A205E9">
        <w:rPr>
          <w:lang w:val="en-US"/>
        </w:rPr>
        <w:t xml:space="preserve"> (v. 4)</w:t>
      </w:r>
    </w:p>
    <w:p w14:paraId="61A3A2A7" w14:textId="24A66BD8" w:rsidR="005E28B4" w:rsidRPr="00A205E9" w:rsidRDefault="00755311" w:rsidP="00C11A8D">
      <w:pPr>
        <w:pStyle w:val="ListParagraph"/>
        <w:numPr>
          <w:ilvl w:val="0"/>
          <w:numId w:val="2"/>
        </w:numPr>
        <w:rPr>
          <w:lang w:val="en-US"/>
        </w:rPr>
      </w:pPr>
      <w:r w:rsidRPr="00F93605">
        <w:rPr>
          <w:i/>
          <w:iCs/>
          <w:lang w:val="en-US"/>
        </w:rPr>
        <w:t>"S</w:t>
      </w:r>
      <w:r w:rsidR="005E28B4" w:rsidRPr="00F93605">
        <w:rPr>
          <w:i/>
          <w:iCs/>
          <w:lang w:val="en-US"/>
        </w:rPr>
        <w:t>ee to it that no one takes you captive"</w:t>
      </w:r>
      <w:r w:rsidR="005E28B4" w:rsidRPr="00A205E9">
        <w:rPr>
          <w:lang w:val="en-US"/>
        </w:rPr>
        <w:t xml:space="preserve"> (v. 8)</w:t>
      </w:r>
    </w:p>
    <w:p w14:paraId="4DC57DF1" w14:textId="3A1C2E02" w:rsidR="00B90BE0" w:rsidRPr="00A205E9" w:rsidRDefault="00C11A8D" w:rsidP="00C11A8D">
      <w:pPr>
        <w:pStyle w:val="ListParagraph"/>
        <w:numPr>
          <w:ilvl w:val="0"/>
          <w:numId w:val="2"/>
        </w:numPr>
        <w:rPr>
          <w:lang w:val="en-US"/>
        </w:rPr>
      </w:pPr>
      <w:r w:rsidRPr="00F93605">
        <w:rPr>
          <w:i/>
          <w:iCs/>
          <w:lang w:val="en-US"/>
        </w:rPr>
        <w:lastRenderedPageBreak/>
        <w:t>"</w:t>
      </w:r>
      <w:r w:rsidR="00151982" w:rsidRPr="00F93605">
        <w:rPr>
          <w:i/>
          <w:iCs/>
          <w:lang w:val="en-US"/>
        </w:rPr>
        <w:t>…h</w:t>
      </w:r>
      <w:r w:rsidR="00CB610A" w:rsidRPr="00F93605">
        <w:rPr>
          <w:i/>
          <w:iCs/>
          <w:lang w:val="en-US"/>
        </w:rPr>
        <w:t>ollow and deceptive philosophy</w:t>
      </w:r>
      <w:r w:rsidRPr="00F93605">
        <w:rPr>
          <w:i/>
          <w:iCs/>
          <w:lang w:val="en-US"/>
        </w:rPr>
        <w:t>"</w:t>
      </w:r>
      <w:r w:rsidR="00CB610A" w:rsidRPr="00A205E9">
        <w:rPr>
          <w:lang w:val="en-US"/>
        </w:rPr>
        <w:t xml:space="preserve"> (v. 8)</w:t>
      </w:r>
    </w:p>
    <w:p w14:paraId="3BD2E7A5" w14:textId="20A8DDE5" w:rsidR="00126FCA" w:rsidRPr="00004F30" w:rsidRDefault="00126FCA" w:rsidP="00004F30">
      <w:pPr>
        <w:rPr>
          <w:b/>
          <w:bCs/>
          <w:lang w:val="en-US"/>
        </w:rPr>
      </w:pPr>
      <w:r w:rsidRPr="00004F30">
        <w:rPr>
          <w:b/>
          <w:bCs/>
          <w:lang w:val="en-US"/>
        </w:rPr>
        <w:t>Jewish influence:</w:t>
      </w:r>
    </w:p>
    <w:p w14:paraId="06FBB3C7" w14:textId="28314C89" w:rsidR="00126FCA" w:rsidRPr="00A205E9" w:rsidRDefault="00BC438B" w:rsidP="00E51DBB">
      <w:pPr>
        <w:pStyle w:val="ListParagraph"/>
        <w:numPr>
          <w:ilvl w:val="0"/>
          <w:numId w:val="3"/>
        </w:numPr>
        <w:rPr>
          <w:lang w:val="en-US"/>
        </w:rPr>
      </w:pPr>
      <w:r w:rsidRPr="00A205E9">
        <w:rPr>
          <w:lang w:val="en-US"/>
        </w:rPr>
        <w:t>C</w:t>
      </w:r>
      <w:r w:rsidR="00B90BE0" w:rsidRPr="00A205E9">
        <w:rPr>
          <w:lang w:val="en-US"/>
        </w:rPr>
        <w:t>ircumcision</w:t>
      </w:r>
      <w:r w:rsidRPr="00A205E9">
        <w:rPr>
          <w:lang w:val="en-US"/>
        </w:rPr>
        <w:t xml:space="preserve"> (v. </w:t>
      </w:r>
      <w:r w:rsidR="003D6C06" w:rsidRPr="00A205E9">
        <w:rPr>
          <w:lang w:val="en-US"/>
        </w:rPr>
        <w:t>11</w:t>
      </w:r>
      <w:r w:rsidRPr="00A205E9">
        <w:rPr>
          <w:lang w:val="en-US"/>
        </w:rPr>
        <w:t>)</w:t>
      </w:r>
      <w:r w:rsidR="00B90BE0" w:rsidRPr="00A205E9">
        <w:rPr>
          <w:lang w:val="en-US"/>
        </w:rPr>
        <w:tab/>
      </w:r>
    </w:p>
    <w:p w14:paraId="71DFD5E0" w14:textId="2BD2A9DB" w:rsidR="00D35729" w:rsidRPr="00A205E9" w:rsidRDefault="00D35729" w:rsidP="00E51DBB">
      <w:pPr>
        <w:pStyle w:val="ListParagraph"/>
        <w:numPr>
          <w:ilvl w:val="0"/>
          <w:numId w:val="3"/>
        </w:numPr>
        <w:rPr>
          <w:lang w:val="en-US"/>
        </w:rPr>
      </w:pPr>
      <w:r w:rsidRPr="00A205E9">
        <w:rPr>
          <w:lang w:val="en-US"/>
        </w:rPr>
        <w:t xml:space="preserve">rules regarding what they can eat or drink </w:t>
      </w:r>
      <w:r w:rsidR="00BC438B" w:rsidRPr="00A205E9">
        <w:rPr>
          <w:lang w:val="en-US"/>
        </w:rPr>
        <w:t xml:space="preserve">(v. </w:t>
      </w:r>
      <w:r w:rsidR="003D6C06" w:rsidRPr="00A205E9">
        <w:rPr>
          <w:lang w:val="en-US"/>
        </w:rPr>
        <w:t>16</w:t>
      </w:r>
      <w:r w:rsidR="00BC438B" w:rsidRPr="00A205E9">
        <w:rPr>
          <w:lang w:val="en-US"/>
        </w:rPr>
        <w:t>)</w:t>
      </w:r>
    </w:p>
    <w:p w14:paraId="100D85B7" w14:textId="29A07D66" w:rsidR="00B90BE0" w:rsidRPr="00A205E9" w:rsidRDefault="003C2A1A" w:rsidP="00E51DBB">
      <w:pPr>
        <w:pStyle w:val="ListParagraph"/>
        <w:numPr>
          <w:ilvl w:val="0"/>
          <w:numId w:val="3"/>
        </w:numPr>
        <w:rPr>
          <w:lang w:val="en-US"/>
        </w:rPr>
      </w:pPr>
      <w:r w:rsidRPr="00A205E9">
        <w:rPr>
          <w:lang w:val="en-US"/>
        </w:rPr>
        <w:t>religious festivals</w:t>
      </w:r>
      <w:r w:rsidR="00B90BE0" w:rsidRPr="00A205E9">
        <w:rPr>
          <w:lang w:val="en-US"/>
        </w:rPr>
        <w:t xml:space="preserve">, </w:t>
      </w:r>
      <w:r w:rsidRPr="00A205E9">
        <w:rPr>
          <w:lang w:val="en-US"/>
        </w:rPr>
        <w:t>New Moon celebration</w:t>
      </w:r>
      <w:r w:rsidR="0034013D" w:rsidRPr="00A205E9">
        <w:rPr>
          <w:lang w:val="en-US"/>
        </w:rPr>
        <w:t>s</w:t>
      </w:r>
      <w:r w:rsidRPr="00A205E9">
        <w:rPr>
          <w:lang w:val="en-US"/>
        </w:rPr>
        <w:t>, the Sabbath day</w:t>
      </w:r>
      <w:r w:rsidR="00BC438B" w:rsidRPr="00A205E9">
        <w:rPr>
          <w:lang w:val="en-US"/>
        </w:rPr>
        <w:t xml:space="preserve"> (v. </w:t>
      </w:r>
      <w:r w:rsidR="003D6C06" w:rsidRPr="00A205E9">
        <w:rPr>
          <w:lang w:val="en-US"/>
        </w:rPr>
        <w:t>17</w:t>
      </w:r>
      <w:r w:rsidR="00BC438B" w:rsidRPr="00A205E9">
        <w:rPr>
          <w:lang w:val="en-US"/>
        </w:rPr>
        <w:t>)</w:t>
      </w:r>
    </w:p>
    <w:p w14:paraId="74B04923" w14:textId="77777777" w:rsidR="00E51DBB" w:rsidRPr="00A205E9" w:rsidRDefault="00E51DBB" w:rsidP="00E51DBB">
      <w:pPr>
        <w:pStyle w:val="ListParagraph"/>
        <w:numPr>
          <w:ilvl w:val="0"/>
          <w:numId w:val="3"/>
        </w:numPr>
        <w:rPr>
          <w:lang w:val="en-US"/>
        </w:rPr>
      </w:pPr>
      <w:r w:rsidRPr="00A205E9">
        <w:rPr>
          <w:lang w:val="en-US"/>
        </w:rPr>
        <w:t>law enforcement</w:t>
      </w:r>
    </w:p>
    <w:p w14:paraId="31E78338" w14:textId="31DD35D1" w:rsidR="00E51DBB" w:rsidRPr="00004F30" w:rsidRDefault="00B40EB8" w:rsidP="00004F30">
      <w:pPr>
        <w:rPr>
          <w:b/>
          <w:bCs/>
          <w:lang w:val="en-US"/>
        </w:rPr>
      </w:pPr>
      <w:r w:rsidRPr="00004F30">
        <w:rPr>
          <w:b/>
          <w:bCs/>
          <w:lang w:val="en-US"/>
        </w:rPr>
        <w:t>Greek thoughts:</w:t>
      </w:r>
    </w:p>
    <w:p w14:paraId="5035ECBA" w14:textId="46BE8993" w:rsidR="00412FF3" w:rsidRPr="00A205E9" w:rsidRDefault="00FE085D" w:rsidP="00D553BB">
      <w:pPr>
        <w:pStyle w:val="ListParagraph"/>
        <w:numPr>
          <w:ilvl w:val="0"/>
          <w:numId w:val="4"/>
        </w:numPr>
        <w:rPr>
          <w:lang w:val="en-US"/>
        </w:rPr>
      </w:pPr>
      <w:r w:rsidRPr="00FE085D">
        <w:rPr>
          <w:i/>
          <w:iCs/>
          <w:lang w:val="en-US"/>
        </w:rPr>
        <w:t>"</w:t>
      </w:r>
      <w:r w:rsidR="00412FF3" w:rsidRPr="00FE085D">
        <w:rPr>
          <w:i/>
          <w:iCs/>
          <w:lang w:val="en-US"/>
        </w:rPr>
        <w:t>the fullness of the Deity</w:t>
      </w:r>
      <w:r w:rsidRPr="00FE085D">
        <w:rPr>
          <w:i/>
          <w:iCs/>
          <w:lang w:val="en-US"/>
        </w:rPr>
        <w:t>"</w:t>
      </w:r>
      <w:r w:rsidR="009A2127" w:rsidRPr="00A205E9">
        <w:rPr>
          <w:lang w:val="en-US"/>
        </w:rPr>
        <w:t xml:space="preserve"> (v. 23)</w:t>
      </w:r>
    </w:p>
    <w:p w14:paraId="0D9B85EB" w14:textId="51E59420" w:rsidR="00B90BE0" w:rsidRPr="00A205E9" w:rsidRDefault="00FE085D" w:rsidP="00D553BB">
      <w:pPr>
        <w:pStyle w:val="ListParagraph"/>
        <w:numPr>
          <w:ilvl w:val="0"/>
          <w:numId w:val="4"/>
        </w:numPr>
        <w:rPr>
          <w:lang w:val="en-US"/>
        </w:rPr>
      </w:pPr>
      <w:r w:rsidRPr="00FE085D">
        <w:rPr>
          <w:i/>
          <w:iCs/>
          <w:lang w:val="en-US"/>
        </w:rPr>
        <w:t>"</w:t>
      </w:r>
      <w:r w:rsidR="005101F9" w:rsidRPr="00FE085D">
        <w:rPr>
          <w:i/>
          <w:iCs/>
          <w:lang w:val="en-US"/>
        </w:rPr>
        <w:t xml:space="preserve">the </w:t>
      </w:r>
      <w:r w:rsidR="0077266F" w:rsidRPr="00FE085D">
        <w:rPr>
          <w:i/>
          <w:iCs/>
          <w:lang w:val="en-US"/>
        </w:rPr>
        <w:t>elemental spiritual forces</w:t>
      </w:r>
      <w:r w:rsidR="005101F9" w:rsidRPr="00FE085D">
        <w:rPr>
          <w:i/>
          <w:iCs/>
          <w:lang w:val="en-US"/>
        </w:rPr>
        <w:t xml:space="preserve"> of this world</w:t>
      </w:r>
      <w:r w:rsidRPr="00FE085D">
        <w:rPr>
          <w:i/>
          <w:iCs/>
          <w:lang w:val="en-US"/>
        </w:rPr>
        <w:t>"</w:t>
      </w:r>
      <w:r w:rsidR="009A2127" w:rsidRPr="00A205E9">
        <w:rPr>
          <w:lang w:val="en-US"/>
        </w:rPr>
        <w:t xml:space="preserve"> (v. 23)</w:t>
      </w:r>
    </w:p>
    <w:p w14:paraId="3C2FBD19" w14:textId="77777777" w:rsidR="00D553BB" w:rsidRPr="00004F30" w:rsidRDefault="00D553BB" w:rsidP="00004F30">
      <w:pPr>
        <w:rPr>
          <w:b/>
          <w:bCs/>
          <w:lang w:val="en-US"/>
        </w:rPr>
      </w:pPr>
      <w:r w:rsidRPr="00004F30">
        <w:rPr>
          <w:b/>
          <w:bCs/>
          <w:lang w:val="en-US"/>
        </w:rPr>
        <w:t>Asceticism:</w:t>
      </w:r>
    </w:p>
    <w:p w14:paraId="33BBBB3B" w14:textId="58849354" w:rsidR="00B90BE0" w:rsidRPr="00A205E9" w:rsidRDefault="00B90BE0" w:rsidP="00A76EC2">
      <w:pPr>
        <w:pStyle w:val="ListParagraph"/>
        <w:numPr>
          <w:ilvl w:val="0"/>
          <w:numId w:val="5"/>
        </w:numPr>
        <w:rPr>
          <w:lang w:val="en-US"/>
        </w:rPr>
      </w:pPr>
      <w:r w:rsidRPr="00F93605">
        <w:rPr>
          <w:i/>
          <w:iCs/>
          <w:lang w:val="en-US"/>
        </w:rPr>
        <w:t>"</w:t>
      </w:r>
      <w:r w:rsidR="00D14E65" w:rsidRPr="00F93605">
        <w:rPr>
          <w:i/>
          <w:iCs/>
          <w:lang w:val="en-US"/>
        </w:rPr>
        <w:t>Do not handle! Do not taste! Do not touch!”</w:t>
      </w:r>
      <w:r w:rsidR="009A2127" w:rsidRPr="00A205E9">
        <w:rPr>
          <w:lang w:val="en-US"/>
        </w:rPr>
        <w:t xml:space="preserve"> (v. 21)</w:t>
      </w:r>
    </w:p>
    <w:p w14:paraId="4366AFE3" w14:textId="7C5D1530" w:rsidR="00BE50B5" w:rsidRPr="00A205E9" w:rsidRDefault="00FE085D" w:rsidP="00A76EC2">
      <w:pPr>
        <w:pStyle w:val="ListParagraph"/>
        <w:numPr>
          <w:ilvl w:val="0"/>
          <w:numId w:val="5"/>
        </w:numPr>
        <w:rPr>
          <w:lang w:val="en-US"/>
        </w:rPr>
      </w:pPr>
      <w:r w:rsidRPr="00FE085D">
        <w:rPr>
          <w:i/>
          <w:iCs/>
          <w:lang w:val="en-US"/>
        </w:rPr>
        <w:t>"</w:t>
      </w:r>
      <w:r w:rsidR="00BE50B5" w:rsidRPr="00FE085D">
        <w:rPr>
          <w:i/>
          <w:iCs/>
          <w:lang w:val="en-US"/>
        </w:rPr>
        <w:t>self-imposed worship</w:t>
      </w:r>
      <w:r w:rsidRPr="00FE085D">
        <w:rPr>
          <w:i/>
          <w:iCs/>
          <w:lang w:val="en-US"/>
        </w:rPr>
        <w:t>"</w:t>
      </w:r>
      <w:r w:rsidR="009A2127" w:rsidRPr="00A205E9">
        <w:rPr>
          <w:lang w:val="en-US"/>
        </w:rPr>
        <w:t xml:space="preserve"> (v. 23)</w:t>
      </w:r>
    </w:p>
    <w:p w14:paraId="2A3C81D6" w14:textId="29C687A6" w:rsidR="00BE50B5" w:rsidRPr="00A205E9" w:rsidRDefault="00FE085D" w:rsidP="00A76EC2">
      <w:pPr>
        <w:pStyle w:val="ListParagraph"/>
        <w:numPr>
          <w:ilvl w:val="0"/>
          <w:numId w:val="5"/>
        </w:numPr>
        <w:rPr>
          <w:lang w:val="en-US"/>
        </w:rPr>
      </w:pPr>
      <w:r w:rsidRPr="00FE085D">
        <w:rPr>
          <w:i/>
          <w:iCs/>
          <w:lang w:val="en-US"/>
        </w:rPr>
        <w:t>"</w:t>
      </w:r>
      <w:r w:rsidR="00BE50B5" w:rsidRPr="00FE085D">
        <w:rPr>
          <w:i/>
          <w:iCs/>
          <w:lang w:val="en-US"/>
        </w:rPr>
        <w:t>false humility</w:t>
      </w:r>
      <w:r w:rsidRPr="00FE085D">
        <w:rPr>
          <w:i/>
          <w:iCs/>
          <w:lang w:val="en-US"/>
        </w:rPr>
        <w:t>"</w:t>
      </w:r>
      <w:r w:rsidR="00BE50B5" w:rsidRPr="00A205E9">
        <w:rPr>
          <w:lang w:val="en-US"/>
        </w:rPr>
        <w:t xml:space="preserve"> </w:t>
      </w:r>
      <w:r w:rsidR="009A2127" w:rsidRPr="00A205E9">
        <w:rPr>
          <w:lang w:val="en-US"/>
        </w:rPr>
        <w:t>(v. 23)</w:t>
      </w:r>
    </w:p>
    <w:p w14:paraId="440A8F30" w14:textId="12F3B07E" w:rsidR="00B90BE0" w:rsidRPr="00A205E9" w:rsidRDefault="00FE085D" w:rsidP="00BE50B5">
      <w:pPr>
        <w:pStyle w:val="ListParagraph"/>
        <w:numPr>
          <w:ilvl w:val="0"/>
          <w:numId w:val="5"/>
        </w:numPr>
        <w:rPr>
          <w:lang w:val="en-US"/>
        </w:rPr>
      </w:pPr>
      <w:r w:rsidRPr="00FE085D">
        <w:rPr>
          <w:i/>
          <w:iCs/>
          <w:lang w:val="en-US"/>
        </w:rPr>
        <w:t>"</w:t>
      </w:r>
      <w:r w:rsidR="00BE50B5" w:rsidRPr="00FE085D">
        <w:rPr>
          <w:i/>
          <w:iCs/>
          <w:lang w:val="en-US"/>
        </w:rPr>
        <w:t>harsh treatment of the body</w:t>
      </w:r>
      <w:r w:rsidRPr="00FE085D">
        <w:rPr>
          <w:i/>
          <w:iCs/>
          <w:lang w:val="en-US"/>
        </w:rPr>
        <w:t>"</w:t>
      </w:r>
      <w:r w:rsidR="009A2127" w:rsidRPr="00A205E9">
        <w:rPr>
          <w:lang w:val="en-US"/>
        </w:rPr>
        <w:t xml:space="preserve"> (v. 23)</w:t>
      </w:r>
    </w:p>
    <w:p w14:paraId="64240C96" w14:textId="36A52D5E" w:rsidR="00B90BE0" w:rsidRPr="00004F30" w:rsidRDefault="00A76EC2" w:rsidP="00004F30">
      <w:pPr>
        <w:rPr>
          <w:b/>
          <w:bCs/>
          <w:lang w:val="en-US"/>
        </w:rPr>
      </w:pPr>
      <w:r w:rsidRPr="00004F30">
        <w:rPr>
          <w:b/>
          <w:bCs/>
          <w:lang w:val="en-US"/>
        </w:rPr>
        <w:t>Something supernatural</w:t>
      </w:r>
    </w:p>
    <w:p w14:paraId="6D5DF8C6" w14:textId="5363A269" w:rsidR="002F5B90" w:rsidRPr="00A205E9" w:rsidRDefault="002A3F59" w:rsidP="000C2E65">
      <w:pPr>
        <w:pStyle w:val="ListParagraph"/>
        <w:numPr>
          <w:ilvl w:val="0"/>
          <w:numId w:val="6"/>
        </w:numPr>
        <w:rPr>
          <w:lang w:val="en-US"/>
        </w:rPr>
      </w:pPr>
      <w:r w:rsidRPr="002A3F59">
        <w:rPr>
          <w:i/>
          <w:iCs/>
          <w:lang w:val="en-US"/>
        </w:rPr>
        <w:t>"</w:t>
      </w:r>
      <w:r w:rsidR="002F5B90" w:rsidRPr="002A3F59">
        <w:rPr>
          <w:i/>
          <w:iCs/>
          <w:lang w:val="en-US"/>
        </w:rPr>
        <w:t>what they have seen</w:t>
      </w:r>
      <w:r w:rsidRPr="002A3F59">
        <w:rPr>
          <w:i/>
          <w:iCs/>
          <w:lang w:val="en-US"/>
        </w:rPr>
        <w:t>"</w:t>
      </w:r>
      <w:r w:rsidR="002F5B90" w:rsidRPr="00A205E9">
        <w:rPr>
          <w:lang w:val="en-US"/>
        </w:rPr>
        <w:t xml:space="preserve"> (</w:t>
      </w:r>
      <w:r w:rsidR="001B18BD" w:rsidRPr="00A205E9">
        <w:rPr>
          <w:lang w:val="en-US"/>
        </w:rPr>
        <w:t>v. 18)</w:t>
      </w:r>
    </w:p>
    <w:p w14:paraId="6AC9A148" w14:textId="1E0047D7" w:rsidR="000C2E65" w:rsidRPr="00A205E9" w:rsidRDefault="002A3F59" w:rsidP="000C2E65">
      <w:pPr>
        <w:pStyle w:val="ListParagraph"/>
        <w:numPr>
          <w:ilvl w:val="0"/>
          <w:numId w:val="6"/>
        </w:numPr>
        <w:rPr>
          <w:lang w:val="en-US"/>
        </w:rPr>
      </w:pPr>
      <w:r w:rsidRPr="002A3F59">
        <w:rPr>
          <w:i/>
          <w:iCs/>
          <w:lang w:val="en-US"/>
        </w:rPr>
        <w:t>"</w:t>
      </w:r>
      <w:r w:rsidR="001B18BD" w:rsidRPr="002A3F59">
        <w:rPr>
          <w:i/>
          <w:iCs/>
          <w:lang w:val="en-US"/>
        </w:rPr>
        <w:t>worship of angels</w:t>
      </w:r>
      <w:r w:rsidRPr="002A3F59">
        <w:rPr>
          <w:i/>
          <w:iCs/>
          <w:lang w:val="en-US"/>
        </w:rPr>
        <w:t>"</w:t>
      </w:r>
      <w:r w:rsidR="001B18BD" w:rsidRPr="00A205E9">
        <w:rPr>
          <w:lang w:val="en-US"/>
        </w:rPr>
        <w:t xml:space="preserve"> (v. 18)</w:t>
      </w:r>
    </w:p>
    <w:p w14:paraId="13361A4B" w14:textId="469A1E57" w:rsidR="00B90BE0" w:rsidRPr="00004F30" w:rsidRDefault="000002CB" w:rsidP="00004F30">
      <w:pPr>
        <w:rPr>
          <w:b/>
          <w:bCs/>
          <w:lang w:val="en-US"/>
        </w:rPr>
      </w:pPr>
      <w:r w:rsidRPr="00004F30">
        <w:rPr>
          <w:b/>
          <w:bCs/>
          <w:lang w:val="en-US"/>
        </w:rPr>
        <w:t>Human "wisdom"</w:t>
      </w:r>
    </w:p>
    <w:p w14:paraId="3E5641B9" w14:textId="18C37237" w:rsidR="00890E3D" w:rsidRPr="00A205E9" w:rsidRDefault="002A3F59" w:rsidP="00F37D24">
      <w:pPr>
        <w:pStyle w:val="ListParagraph"/>
        <w:numPr>
          <w:ilvl w:val="0"/>
          <w:numId w:val="7"/>
        </w:numPr>
        <w:rPr>
          <w:lang w:val="en-US"/>
        </w:rPr>
      </w:pPr>
      <w:r w:rsidRPr="002A3F59">
        <w:rPr>
          <w:i/>
          <w:iCs/>
          <w:lang w:val="en-US"/>
        </w:rPr>
        <w:t>"</w:t>
      </w:r>
      <w:r w:rsidR="00890E3D" w:rsidRPr="002A3F59">
        <w:rPr>
          <w:i/>
          <w:iCs/>
          <w:lang w:val="en-US"/>
        </w:rPr>
        <w:t>hollow and deceptive philosophy</w:t>
      </w:r>
      <w:r w:rsidRPr="002A3F59">
        <w:rPr>
          <w:i/>
          <w:iCs/>
          <w:lang w:val="en-US"/>
        </w:rPr>
        <w:t>"</w:t>
      </w:r>
      <w:r w:rsidR="00890E3D" w:rsidRPr="00A205E9">
        <w:rPr>
          <w:lang w:val="en-US"/>
        </w:rPr>
        <w:t xml:space="preserve"> (v. 8)</w:t>
      </w:r>
    </w:p>
    <w:p w14:paraId="6A7C6913" w14:textId="01EA68CF" w:rsidR="000C2E65" w:rsidRPr="00A205E9" w:rsidRDefault="002A3F59" w:rsidP="00F37D24">
      <w:pPr>
        <w:pStyle w:val="ListParagraph"/>
        <w:numPr>
          <w:ilvl w:val="0"/>
          <w:numId w:val="7"/>
        </w:numPr>
        <w:rPr>
          <w:lang w:val="en-US"/>
        </w:rPr>
      </w:pPr>
      <w:r w:rsidRPr="002A3F59">
        <w:rPr>
          <w:i/>
          <w:iCs/>
          <w:lang w:val="en-US"/>
        </w:rPr>
        <w:t>"</w:t>
      </w:r>
      <w:r w:rsidR="000C2E65" w:rsidRPr="002A3F59">
        <w:rPr>
          <w:i/>
          <w:iCs/>
          <w:lang w:val="en-US"/>
        </w:rPr>
        <w:t>human traditions</w:t>
      </w:r>
      <w:r w:rsidRPr="002A3F59">
        <w:rPr>
          <w:i/>
          <w:iCs/>
          <w:lang w:val="en-US"/>
        </w:rPr>
        <w:t>"</w:t>
      </w:r>
      <w:r w:rsidR="00890E3D" w:rsidRPr="00A205E9">
        <w:rPr>
          <w:lang w:val="en-US"/>
        </w:rPr>
        <w:t xml:space="preserve"> (v. 8)</w:t>
      </w:r>
    </w:p>
    <w:p w14:paraId="0F40267C" w14:textId="27F2A1FD" w:rsidR="00F37D24" w:rsidRPr="00A205E9" w:rsidRDefault="002A3F59" w:rsidP="00F37D24">
      <w:pPr>
        <w:pStyle w:val="ListParagraph"/>
        <w:numPr>
          <w:ilvl w:val="0"/>
          <w:numId w:val="7"/>
        </w:numPr>
        <w:rPr>
          <w:lang w:val="en-US"/>
        </w:rPr>
      </w:pPr>
      <w:r w:rsidRPr="002A3F59">
        <w:rPr>
          <w:i/>
          <w:iCs/>
          <w:lang w:val="en-US"/>
        </w:rPr>
        <w:t>"</w:t>
      </w:r>
      <w:r w:rsidR="00EC6966" w:rsidRPr="002A3F59">
        <w:rPr>
          <w:i/>
          <w:iCs/>
          <w:lang w:val="en-US"/>
        </w:rPr>
        <w:t>idle notions</w:t>
      </w:r>
      <w:r w:rsidRPr="002A3F59">
        <w:rPr>
          <w:i/>
          <w:iCs/>
          <w:lang w:val="en-US"/>
        </w:rPr>
        <w:t>"</w:t>
      </w:r>
      <w:r w:rsidR="00EC6966" w:rsidRPr="00A205E9">
        <w:rPr>
          <w:lang w:val="en-US"/>
        </w:rPr>
        <w:t xml:space="preserve"> </w:t>
      </w:r>
      <w:r w:rsidR="00890E3D" w:rsidRPr="00A205E9">
        <w:rPr>
          <w:lang w:val="en-US"/>
        </w:rPr>
        <w:t xml:space="preserve">(v. </w:t>
      </w:r>
      <w:r w:rsidR="00014E97" w:rsidRPr="00A205E9">
        <w:rPr>
          <w:lang w:val="en-US"/>
        </w:rPr>
        <w:t>1</w:t>
      </w:r>
      <w:r w:rsidR="00890E3D" w:rsidRPr="00A205E9">
        <w:rPr>
          <w:lang w:val="en-US"/>
        </w:rPr>
        <w:t>8)</w:t>
      </w:r>
    </w:p>
    <w:p w14:paraId="568034A8" w14:textId="1DD0D223" w:rsidR="000C2E65" w:rsidRPr="00A205E9" w:rsidRDefault="002A3F59" w:rsidP="00F37D24">
      <w:pPr>
        <w:pStyle w:val="ListParagraph"/>
        <w:numPr>
          <w:ilvl w:val="0"/>
          <w:numId w:val="7"/>
        </w:numPr>
        <w:rPr>
          <w:lang w:val="en-US"/>
        </w:rPr>
      </w:pPr>
      <w:r w:rsidRPr="002A3F59">
        <w:rPr>
          <w:i/>
          <w:iCs/>
          <w:lang w:val="en-US"/>
        </w:rPr>
        <w:t>"</w:t>
      </w:r>
      <w:r w:rsidR="0085479C" w:rsidRPr="002A3F59">
        <w:rPr>
          <w:i/>
          <w:iCs/>
          <w:lang w:val="en-US"/>
        </w:rPr>
        <w:t>human commands and teachings</w:t>
      </w:r>
      <w:r w:rsidRPr="002A3F59">
        <w:rPr>
          <w:i/>
          <w:iCs/>
          <w:lang w:val="en-US"/>
        </w:rPr>
        <w:t>"</w:t>
      </w:r>
      <w:r w:rsidR="0085479C" w:rsidRPr="00A205E9">
        <w:rPr>
          <w:lang w:val="en-US"/>
        </w:rPr>
        <w:t xml:space="preserve"> </w:t>
      </w:r>
      <w:r w:rsidR="00890E3D" w:rsidRPr="00A205E9">
        <w:rPr>
          <w:lang w:val="en-US"/>
        </w:rPr>
        <w:t xml:space="preserve">(v. </w:t>
      </w:r>
      <w:r w:rsidR="0085479C" w:rsidRPr="00A205E9">
        <w:rPr>
          <w:lang w:val="en-US"/>
        </w:rPr>
        <w:t>22</w:t>
      </w:r>
      <w:r w:rsidR="00890E3D" w:rsidRPr="00A205E9">
        <w:rPr>
          <w:lang w:val="en-US"/>
        </w:rPr>
        <w:t>)</w:t>
      </w:r>
    </w:p>
    <w:p w14:paraId="6D9A2B34" w14:textId="60DF434B" w:rsidR="00B90BE0" w:rsidRPr="00A205E9" w:rsidRDefault="002A3F59" w:rsidP="00F37D24">
      <w:pPr>
        <w:pStyle w:val="ListParagraph"/>
        <w:numPr>
          <w:ilvl w:val="0"/>
          <w:numId w:val="7"/>
        </w:numPr>
        <w:rPr>
          <w:lang w:val="en-US"/>
        </w:rPr>
      </w:pPr>
      <w:r w:rsidRPr="002A3F59">
        <w:rPr>
          <w:i/>
          <w:iCs/>
          <w:lang w:val="en-US"/>
        </w:rPr>
        <w:t>"</w:t>
      </w:r>
      <w:r w:rsidR="00FC1325" w:rsidRPr="002A3F59">
        <w:rPr>
          <w:i/>
          <w:iCs/>
          <w:lang w:val="en-US"/>
        </w:rPr>
        <w:t>have an appearance of wisdom</w:t>
      </w:r>
      <w:r w:rsidRPr="002A3F59">
        <w:rPr>
          <w:i/>
          <w:iCs/>
          <w:lang w:val="en-US"/>
        </w:rPr>
        <w:t>"</w:t>
      </w:r>
      <w:r w:rsidR="00FC1325" w:rsidRPr="00A205E9">
        <w:rPr>
          <w:lang w:val="en-US"/>
        </w:rPr>
        <w:t xml:space="preserve"> </w:t>
      </w:r>
      <w:r w:rsidR="00890E3D" w:rsidRPr="00A205E9">
        <w:rPr>
          <w:lang w:val="en-US"/>
        </w:rPr>
        <w:t xml:space="preserve">(v. </w:t>
      </w:r>
      <w:r w:rsidR="00FC1325" w:rsidRPr="00A205E9">
        <w:rPr>
          <w:lang w:val="en-US"/>
        </w:rPr>
        <w:t>23</w:t>
      </w:r>
      <w:r w:rsidR="00890E3D" w:rsidRPr="00A205E9">
        <w:rPr>
          <w:lang w:val="en-US"/>
        </w:rPr>
        <w:t>)</w:t>
      </w:r>
    </w:p>
    <w:p w14:paraId="6A46C47E" w14:textId="46135BF4" w:rsidR="00B90BE0" w:rsidRPr="00A205E9" w:rsidRDefault="00B90BE0" w:rsidP="00B90BE0">
      <w:pPr>
        <w:rPr>
          <w:lang w:val="en-US"/>
        </w:rPr>
      </w:pPr>
    </w:p>
    <w:p w14:paraId="37ECF708" w14:textId="67AD752B" w:rsidR="00B90BE0" w:rsidRPr="00A205E9" w:rsidRDefault="00B90BE0" w:rsidP="00004F30">
      <w:pPr>
        <w:pStyle w:val="Heading3"/>
        <w:rPr>
          <w:lang w:val="en-US"/>
        </w:rPr>
      </w:pPr>
      <w:bookmarkStart w:id="4" w:name="_Toc126234859"/>
      <w:r w:rsidRPr="00A205E9">
        <w:rPr>
          <w:lang w:val="en-US"/>
        </w:rPr>
        <w:t>MAIN THEME</w:t>
      </w:r>
      <w:bookmarkEnd w:id="4"/>
    </w:p>
    <w:p w14:paraId="563D4DDE" w14:textId="10E77F94" w:rsidR="00B90BE0" w:rsidRPr="00A205E9" w:rsidRDefault="00B90BE0" w:rsidP="00B90BE0">
      <w:pPr>
        <w:rPr>
          <w:lang w:val="en-US"/>
        </w:rPr>
      </w:pPr>
      <w:r w:rsidRPr="00A205E9">
        <w:rPr>
          <w:lang w:val="en-US"/>
        </w:rPr>
        <w:t>Jesus is enough. He is the source of all spiritual growth</w:t>
      </w:r>
      <w:r w:rsidR="002B2562" w:rsidRPr="00A205E9">
        <w:rPr>
          <w:lang w:val="en-US"/>
        </w:rPr>
        <w:t>.</w:t>
      </w:r>
      <w:r w:rsidRPr="00A205E9">
        <w:rPr>
          <w:lang w:val="en-US"/>
        </w:rPr>
        <w:t xml:space="preserve"> </w:t>
      </w:r>
      <w:r w:rsidR="002B2562" w:rsidRPr="00A205E9">
        <w:rPr>
          <w:lang w:val="en-US"/>
        </w:rPr>
        <w:t>A</w:t>
      </w:r>
      <w:r w:rsidR="00FD06EE" w:rsidRPr="00A205E9">
        <w:rPr>
          <w:lang w:val="en-US"/>
        </w:rPr>
        <w:t>ll true knowledge and wisdom</w:t>
      </w:r>
      <w:r w:rsidRPr="00A205E9">
        <w:rPr>
          <w:lang w:val="en-US"/>
        </w:rPr>
        <w:t xml:space="preserve"> </w:t>
      </w:r>
      <w:r w:rsidR="00891C8A">
        <w:rPr>
          <w:lang w:val="en-US"/>
        </w:rPr>
        <w:t>are</w:t>
      </w:r>
      <w:r w:rsidR="00FD06EE" w:rsidRPr="00A205E9">
        <w:rPr>
          <w:lang w:val="en-US"/>
        </w:rPr>
        <w:t xml:space="preserve"> found in </w:t>
      </w:r>
      <w:r w:rsidRPr="00A205E9">
        <w:rPr>
          <w:lang w:val="en-US"/>
        </w:rPr>
        <w:t>Him.</w:t>
      </w:r>
    </w:p>
    <w:p w14:paraId="3E7E8E31" w14:textId="1821D68E" w:rsidR="0012014A" w:rsidRPr="00A205E9" w:rsidRDefault="0012014A" w:rsidP="0012014A">
      <w:pPr>
        <w:rPr>
          <w:lang w:val="en-US"/>
        </w:rPr>
      </w:pPr>
    </w:p>
    <w:p w14:paraId="6530B683" w14:textId="18D6B0E2" w:rsidR="0012014A" w:rsidRPr="00A205E9" w:rsidRDefault="0012014A" w:rsidP="00004F30">
      <w:pPr>
        <w:pStyle w:val="Heading3"/>
        <w:rPr>
          <w:lang w:val="en-US"/>
        </w:rPr>
      </w:pPr>
      <w:bookmarkStart w:id="5" w:name="_Toc126234860"/>
      <w:r w:rsidRPr="00A205E9">
        <w:rPr>
          <w:lang w:val="en-US"/>
        </w:rPr>
        <w:lastRenderedPageBreak/>
        <w:t>STRUCTURE</w:t>
      </w:r>
      <w:bookmarkEnd w:id="5"/>
    </w:p>
    <w:p w14:paraId="40BBCC26" w14:textId="7E93D105" w:rsidR="00B90BE0" w:rsidRPr="00A205E9" w:rsidRDefault="00B90BE0" w:rsidP="0012014A">
      <w:pPr>
        <w:rPr>
          <w:lang w:val="en-US"/>
        </w:rPr>
      </w:pPr>
      <w:r w:rsidRPr="00A205E9">
        <w:rPr>
          <w:lang w:val="en-US"/>
        </w:rPr>
        <w:t xml:space="preserve">1:1-14 </w:t>
      </w:r>
      <w:r w:rsidR="0012014A" w:rsidRPr="00A205E9">
        <w:rPr>
          <w:lang w:val="en-US"/>
        </w:rPr>
        <w:tab/>
      </w:r>
      <w:r w:rsidR="0012014A" w:rsidRPr="00A205E9">
        <w:rPr>
          <w:lang w:val="en-US"/>
        </w:rPr>
        <w:tab/>
      </w:r>
      <w:r w:rsidRPr="00A205E9">
        <w:rPr>
          <w:lang w:val="en-US"/>
        </w:rPr>
        <w:t>Intro and prayer of thanks</w:t>
      </w:r>
      <w:r w:rsidR="002B2562" w:rsidRPr="00A205E9">
        <w:rPr>
          <w:lang w:val="en-US"/>
        </w:rPr>
        <w:t>giving</w:t>
      </w:r>
    </w:p>
    <w:p w14:paraId="5D5704D6" w14:textId="77777777" w:rsidR="00B90BE0" w:rsidRPr="00A205E9" w:rsidRDefault="00B90BE0" w:rsidP="00B90BE0">
      <w:pPr>
        <w:rPr>
          <w:lang w:val="en-US"/>
        </w:rPr>
      </w:pPr>
      <w:r w:rsidRPr="00A205E9">
        <w:rPr>
          <w:lang w:val="en-US"/>
        </w:rPr>
        <w:t xml:space="preserve">1:15-23 </w:t>
      </w:r>
      <w:r w:rsidRPr="00A205E9">
        <w:rPr>
          <w:lang w:val="en-US"/>
        </w:rPr>
        <w:tab/>
        <w:t>Jesus as the center of the universe</w:t>
      </w:r>
    </w:p>
    <w:p w14:paraId="2D3CF385" w14:textId="293CCE03" w:rsidR="00B90BE0" w:rsidRPr="00A205E9" w:rsidRDefault="00B90BE0" w:rsidP="00B90BE0">
      <w:pPr>
        <w:rPr>
          <w:lang w:val="en-US"/>
        </w:rPr>
      </w:pPr>
      <w:r w:rsidRPr="00A205E9">
        <w:rPr>
          <w:lang w:val="en-US"/>
        </w:rPr>
        <w:t xml:space="preserve">1:24-2:5 </w:t>
      </w:r>
      <w:r w:rsidRPr="00A205E9">
        <w:rPr>
          <w:lang w:val="en-US"/>
        </w:rPr>
        <w:tab/>
        <w:t>Paul's suffering and ministry</w:t>
      </w:r>
    </w:p>
    <w:p w14:paraId="236654CB" w14:textId="7F82CFB8" w:rsidR="00B90BE0" w:rsidRPr="00A205E9" w:rsidRDefault="00B90BE0" w:rsidP="00B90BE0">
      <w:pPr>
        <w:rPr>
          <w:lang w:val="en-US"/>
        </w:rPr>
      </w:pPr>
      <w:r w:rsidRPr="00A205E9">
        <w:rPr>
          <w:lang w:val="en-US"/>
        </w:rPr>
        <w:t xml:space="preserve">2:6-23 </w:t>
      </w:r>
      <w:r w:rsidRPr="00A205E9">
        <w:rPr>
          <w:lang w:val="en-US"/>
        </w:rPr>
        <w:tab/>
      </w:r>
      <w:r w:rsidR="0012014A" w:rsidRPr="00A205E9">
        <w:rPr>
          <w:lang w:val="en-US"/>
        </w:rPr>
        <w:tab/>
      </w:r>
      <w:r w:rsidRPr="00A205E9">
        <w:rPr>
          <w:lang w:val="en-US"/>
        </w:rPr>
        <w:t>How to live out the faith and resist the pressure</w:t>
      </w:r>
    </w:p>
    <w:p w14:paraId="67252BCE" w14:textId="243650A1" w:rsidR="00B90BE0" w:rsidRPr="00A205E9" w:rsidRDefault="00B90BE0" w:rsidP="00B90BE0">
      <w:pPr>
        <w:rPr>
          <w:lang w:val="en-US"/>
        </w:rPr>
      </w:pPr>
      <w:r w:rsidRPr="00A205E9">
        <w:rPr>
          <w:lang w:val="en-US"/>
        </w:rPr>
        <w:t xml:space="preserve">3:1-4:1 </w:t>
      </w:r>
      <w:r w:rsidRPr="00A205E9">
        <w:rPr>
          <w:lang w:val="en-US"/>
        </w:rPr>
        <w:tab/>
        <w:t>The old and the new man</w:t>
      </w:r>
    </w:p>
    <w:p w14:paraId="79F2D1C2" w14:textId="1FDC6396" w:rsidR="00B90BE0" w:rsidRPr="00A205E9" w:rsidRDefault="00B90BE0" w:rsidP="00B90BE0">
      <w:pPr>
        <w:rPr>
          <w:lang w:val="en-US"/>
        </w:rPr>
      </w:pPr>
      <w:r w:rsidRPr="00A205E9">
        <w:rPr>
          <w:lang w:val="en-US"/>
        </w:rPr>
        <w:t xml:space="preserve">4:2-18 </w:t>
      </w:r>
      <w:r w:rsidRPr="00A205E9">
        <w:rPr>
          <w:lang w:val="en-US"/>
        </w:rPr>
        <w:tab/>
      </w:r>
      <w:r w:rsidR="0012014A" w:rsidRPr="00A205E9">
        <w:rPr>
          <w:lang w:val="en-US"/>
        </w:rPr>
        <w:tab/>
      </w:r>
      <w:r w:rsidRPr="00A205E9">
        <w:rPr>
          <w:lang w:val="en-US"/>
        </w:rPr>
        <w:t>Summary and conclusion</w:t>
      </w:r>
    </w:p>
    <w:p w14:paraId="286DE639" w14:textId="51C310BF" w:rsidR="00B90BE0" w:rsidRPr="00A205E9" w:rsidRDefault="00B90BE0" w:rsidP="00B90BE0">
      <w:pPr>
        <w:rPr>
          <w:lang w:val="en-US"/>
        </w:rPr>
      </w:pPr>
      <w:r w:rsidRPr="00A205E9">
        <w:rPr>
          <w:lang w:val="en-US"/>
        </w:rPr>
        <w:t xml:space="preserve"> </w:t>
      </w:r>
    </w:p>
    <w:p w14:paraId="1B25D806" w14:textId="77777777" w:rsidR="00B90BE0" w:rsidRPr="00A205E9" w:rsidRDefault="00B90BE0" w:rsidP="0012014A">
      <w:pPr>
        <w:pStyle w:val="Heading2"/>
        <w:rPr>
          <w:lang w:val="en-US"/>
        </w:rPr>
      </w:pPr>
      <w:bookmarkStart w:id="6" w:name="_Toc126234861"/>
      <w:r w:rsidRPr="00A205E9">
        <w:rPr>
          <w:lang w:val="en-US"/>
        </w:rPr>
        <w:t>PRAYER OF THANKSGIVING (1:3-14)</w:t>
      </w:r>
      <w:bookmarkEnd w:id="6"/>
    </w:p>
    <w:p w14:paraId="7E2323A0" w14:textId="28D5BC01" w:rsidR="00D012D8" w:rsidRPr="00A205E9" w:rsidRDefault="00D012D8" w:rsidP="000B44EB">
      <w:pPr>
        <w:rPr>
          <w:lang w:val="en-US"/>
        </w:rPr>
      </w:pPr>
      <w:r w:rsidRPr="00F93605">
        <w:rPr>
          <w:i/>
          <w:iCs/>
          <w:lang w:val="en-US"/>
        </w:rPr>
        <w:t xml:space="preserve">"We always thank God, the Father of our Lord Jesus Christ, when we pray for you, because we have heard of your faith in Christ Jesus and of the love you have for all God’s people— the faith and love that spring from the hope stored up for you in heaven and about which you have already heard in </w:t>
      </w:r>
      <w:r w:rsidRPr="00F93605">
        <w:rPr>
          <w:i/>
          <w:iCs/>
          <w:u w:val="single"/>
          <w:lang w:val="en-US"/>
        </w:rPr>
        <w:t>the true message</w:t>
      </w:r>
      <w:r w:rsidRPr="00F93605">
        <w:rPr>
          <w:i/>
          <w:iCs/>
          <w:lang w:val="en-US"/>
        </w:rPr>
        <w:t xml:space="preserve"> of the gospel that has come to you. In the same way, </w:t>
      </w:r>
      <w:r w:rsidRPr="00F93605">
        <w:rPr>
          <w:i/>
          <w:iCs/>
          <w:u w:val="single"/>
          <w:lang w:val="en-US"/>
        </w:rPr>
        <w:t>the gospel is bearing fruit and growing throughout the whole world—just as it has been doing among you</w:t>
      </w:r>
      <w:r w:rsidRPr="00F93605">
        <w:rPr>
          <w:i/>
          <w:iCs/>
          <w:lang w:val="en-US"/>
        </w:rPr>
        <w:t xml:space="preserve"> since the day you heard it and truly understood God’s grace. You learned it from Epaphras, our dear fellow servant, who is a faithful minister of Christ on our behalf, and who also told us of your love in the Spirit."</w:t>
      </w:r>
      <w:r w:rsidR="000B44EB" w:rsidRPr="00A205E9">
        <w:rPr>
          <w:lang w:val="en-US"/>
        </w:rPr>
        <w:t xml:space="preserve"> </w:t>
      </w:r>
      <w:r w:rsidR="00363AEF">
        <w:rPr>
          <w:lang w:val="en-US"/>
        </w:rPr>
        <w:t>1:</w:t>
      </w:r>
      <w:r w:rsidR="00231A3D" w:rsidRPr="00A205E9">
        <w:rPr>
          <w:lang w:val="en-US"/>
        </w:rPr>
        <w:t>1-8</w:t>
      </w:r>
    </w:p>
    <w:p w14:paraId="251AA484" w14:textId="77777777" w:rsidR="00D012D8" w:rsidRPr="00A205E9" w:rsidRDefault="00D012D8" w:rsidP="00D012D8">
      <w:pPr>
        <w:pStyle w:val="ListParagraph"/>
        <w:numPr>
          <w:ilvl w:val="0"/>
          <w:numId w:val="8"/>
        </w:numPr>
        <w:rPr>
          <w:lang w:val="en-US"/>
        </w:rPr>
      </w:pPr>
      <w:r w:rsidRPr="00A205E9">
        <w:rPr>
          <w:lang w:val="en-US"/>
        </w:rPr>
        <w:t xml:space="preserve">v. 5 </w:t>
      </w:r>
      <w:r w:rsidRPr="00363AEF">
        <w:rPr>
          <w:i/>
          <w:iCs/>
          <w:lang w:val="en-US"/>
        </w:rPr>
        <w:t>«the true message of the gospel»</w:t>
      </w:r>
      <w:r w:rsidRPr="00A205E9">
        <w:rPr>
          <w:lang w:val="en-US"/>
        </w:rPr>
        <w:t xml:space="preserve"> </w:t>
      </w:r>
    </w:p>
    <w:p w14:paraId="6D45708E" w14:textId="77777777" w:rsidR="00B90BE0" w:rsidRPr="007C3B4A" w:rsidRDefault="00B90BE0" w:rsidP="0003720A">
      <w:pPr>
        <w:pStyle w:val="ListParagraph"/>
        <w:numPr>
          <w:ilvl w:val="0"/>
          <w:numId w:val="8"/>
        </w:numPr>
        <w:rPr>
          <w:i/>
          <w:iCs/>
          <w:lang w:val="en-US"/>
        </w:rPr>
      </w:pPr>
      <w:r w:rsidRPr="00A205E9">
        <w:rPr>
          <w:lang w:val="en-US"/>
        </w:rPr>
        <w:t xml:space="preserve">Irenaeus: </w:t>
      </w:r>
      <w:r w:rsidRPr="007C3B4A">
        <w:rPr>
          <w:i/>
          <w:iCs/>
          <w:lang w:val="en-US"/>
        </w:rPr>
        <w:t>“Originality is the last thing one should expect from a theologian. Heresy arises from the itch for something new.”</w:t>
      </w:r>
    </w:p>
    <w:p w14:paraId="275BCBD0" w14:textId="77777777" w:rsidR="00B90BE0" w:rsidRPr="00A205E9" w:rsidRDefault="00B90BE0" w:rsidP="0003720A">
      <w:pPr>
        <w:pStyle w:val="ListParagraph"/>
        <w:numPr>
          <w:ilvl w:val="0"/>
          <w:numId w:val="8"/>
        </w:numPr>
        <w:rPr>
          <w:lang w:val="en-US"/>
        </w:rPr>
      </w:pPr>
      <w:r w:rsidRPr="00A205E9">
        <w:rPr>
          <w:lang w:val="en-US"/>
        </w:rPr>
        <w:t>They already have the truth and don't need to look elsewhere.</w:t>
      </w:r>
    </w:p>
    <w:p w14:paraId="273FF4EE" w14:textId="6B8AE929" w:rsidR="0003720A" w:rsidRPr="00A205E9" w:rsidRDefault="0003720A" w:rsidP="00B90BE0">
      <w:pPr>
        <w:rPr>
          <w:lang w:val="en-US"/>
        </w:rPr>
      </w:pPr>
      <w:r w:rsidRPr="00A205E9">
        <w:rPr>
          <w:lang w:val="en-US"/>
        </w:rPr>
        <w:t xml:space="preserve">v. 6 </w:t>
      </w:r>
      <w:r w:rsidRPr="007C3B4A">
        <w:rPr>
          <w:i/>
          <w:iCs/>
          <w:lang w:val="en-US"/>
        </w:rPr>
        <w:t>"</w:t>
      </w:r>
      <w:r w:rsidR="000F7536" w:rsidRPr="007C3B4A">
        <w:rPr>
          <w:i/>
          <w:iCs/>
          <w:lang w:val="en-US"/>
        </w:rPr>
        <w:t>the gospel is bearing fruit and growing throughout the whole world—just as it has been doing among you</w:t>
      </w:r>
      <w:r w:rsidRPr="007C3B4A">
        <w:rPr>
          <w:i/>
          <w:iCs/>
          <w:lang w:val="en-US"/>
        </w:rPr>
        <w:t>"</w:t>
      </w:r>
    </w:p>
    <w:p w14:paraId="1E7F9201" w14:textId="7553E943" w:rsidR="00B90BE0" w:rsidRPr="00A205E9" w:rsidRDefault="00B90BE0" w:rsidP="002F29E1">
      <w:pPr>
        <w:pStyle w:val="ListParagraph"/>
        <w:numPr>
          <w:ilvl w:val="0"/>
          <w:numId w:val="9"/>
        </w:numPr>
        <w:rPr>
          <w:lang w:val="en-US"/>
        </w:rPr>
      </w:pPr>
      <w:r w:rsidRPr="00A205E9">
        <w:rPr>
          <w:lang w:val="en-US"/>
        </w:rPr>
        <w:t xml:space="preserve">They are not alone either. They have a global church to lean on when </w:t>
      </w:r>
      <w:r w:rsidR="003C63B6" w:rsidRPr="00A205E9">
        <w:rPr>
          <w:lang w:val="en-US"/>
        </w:rPr>
        <w:t xml:space="preserve">they are </w:t>
      </w:r>
      <w:r w:rsidRPr="00A205E9">
        <w:rPr>
          <w:lang w:val="en-US"/>
        </w:rPr>
        <w:t>in doubt.</w:t>
      </w:r>
    </w:p>
    <w:p w14:paraId="2EF3D8FE" w14:textId="77777777" w:rsidR="00B90BE0" w:rsidRPr="00A205E9" w:rsidRDefault="00B90BE0" w:rsidP="002F29E1">
      <w:pPr>
        <w:pStyle w:val="ListParagraph"/>
        <w:numPr>
          <w:ilvl w:val="0"/>
          <w:numId w:val="9"/>
        </w:numPr>
        <w:rPr>
          <w:lang w:val="en-US"/>
        </w:rPr>
      </w:pPr>
      <w:r w:rsidRPr="00A205E9">
        <w:rPr>
          <w:lang w:val="en-US"/>
        </w:rPr>
        <w:t>It is the gospel that bears fruit, not them. The gospel is alive and cannot be stopped.</w:t>
      </w:r>
    </w:p>
    <w:p w14:paraId="09E2EC14" w14:textId="5C384C78" w:rsidR="00B90BE0" w:rsidRPr="00167B20" w:rsidRDefault="002F29E1" w:rsidP="00B90BE0">
      <w:pPr>
        <w:rPr>
          <w:lang w:val="en-US"/>
        </w:rPr>
      </w:pPr>
      <w:r w:rsidRPr="007C3B4A">
        <w:rPr>
          <w:i/>
          <w:iCs/>
          <w:lang w:val="en-US"/>
        </w:rPr>
        <w:t>"</w:t>
      </w:r>
      <w:r w:rsidR="00166EAF" w:rsidRPr="007C3B4A">
        <w:rPr>
          <w:i/>
          <w:iCs/>
          <w:lang w:val="en-US"/>
        </w:rPr>
        <w:t xml:space="preserve">For this reason, since the day we heard about you, we have not stopped praying for you. We continually </w:t>
      </w:r>
      <w:r w:rsidR="00166EAF" w:rsidRPr="007C3B4A">
        <w:rPr>
          <w:i/>
          <w:iCs/>
          <w:color w:val="C45911" w:themeColor="accent2" w:themeShade="BF"/>
          <w:lang w:val="en-US"/>
        </w:rPr>
        <w:t xml:space="preserve">ask God to </w:t>
      </w:r>
      <w:r w:rsidR="00166EAF" w:rsidRPr="007C3B4A">
        <w:rPr>
          <w:b/>
          <w:bCs/>
          <w:i/>
          <w:iCs/>
          <w:color w:val="C45911" w:themeColor="accent2" w:themeShade="BF"/>
          <w:lang w:val="en-US"/>
        </w:rPr>
        <w:t>fill you</w:t>
      </w:r>
      <w:r w:rsidR="00166EAF" w:rsidRPr="007C3B4A">
        <w:rPr>
          <w:i/>
          <w:iCs/>
          <w:color w:val="C45911" w:themeColor="accent2" w:themeShade="BF"/>
          <w:lang w:val="en-US"/>
        </w:rPr>
        <w:t xml:space="preserve"> with the knowledge of his will through all the wisdom and understanding that the Spirit gives</w:t>
      </w:r>
      <w:r w:rsidR="00166EAF" w:rsidRPr="007C3B4A">
        <w:rPr>
          <w:i/>
          <w:iCs/>
          <w:lang w:val="en-US"/>
        </w:rPr>
        <w:t xml:space="preserve">, </w:t>
      </w:r>
      <w:r w:rsidR="00166EAF" w:rsidRPr="007C3B4A">
        <w:rPr>
          <w:i/>
          <w:iCs/>
          <w:color w:val="538135" w:themeColor="accent6" w:themeShade="BF"/>
          <w:lang w:val="en-US"/>
        </w:rPr>
        <w:t xml:space="preserve">so that you may </w:t>
      </w:r>
      <w:r w:rsidR="00166EAF" w:rsidRPr="007C3B4A">
        <w:rPr>
          <w:i/>
          <w:iCs/>
          <w:color w:val="538135" w:themeColor="accent6" w:themeShade="BF"/>
          <w:u w:val="single"/>
          <w:lang w:val="en-US"/>
        </w:rPr>
        <w:t>live</w:t>
      </w:r>
      <w:r w:rsidR="00166EAF" w:rsidRPr="007C3B4A">
        <w:rPr>
          <w:i/>
          <w:iCs/>
          <w:color w:val="538135" w:themeColor="accent6" w:themeShade="BF"/>
          <w:lang w:val="en-US"/>
        </w:rPr>
        <w:t xml:space="preserve"> a life worthy of the Lord</w:t>
      </w:r>
      <w:r w:rsidR="00166EAF" w:rsidRPr="007C3B4A">
        <w:rPr>
          <w:i/>
          <w:iCs/>
          <w:lang w:val="en-US"/>
        </w:rPr>
        <w:t xml:space="preserve"> and please </w:t>
      </w:r>
      <w:r w:rsidR="00166EAF" w:rsidRPr="007C3B4A">
        <w:rPr>
          <w:i/>
          <w:iCs/>
          <w:lang w:val="en-US"/>
        </w:rPr>
        <w:lastRenderedPageBreak/>
        <w:t xml:space="preserve">him in every way: </w:t>
      </w:r>
      <w:r w:rsidR="00166EAF" w:rsidRPr="007C3B4A">
        <w:rPr>
          <w:i/>
          <w:iCs/>
          <w:color w:val="4472C4" w:themeColor="accent1"/>
          <w:u w:val="single"/>
          <w:lang w:val="en-US"/>
        </w:rPr>
        <w:t>bearing fruit</w:t>
      </w:r>
      <w:r w:rsidR="00166EAF" w:rsidRPr="007C3B4A">
        <w:rPr>
          <w:i/>
          <w:iCs/>
          <w:color w:val="4472C4" w:themeColor="accent1"/>
          <w:lang w:val="en-US"/>
        </w:rPr>
        <w:t xml:space="preserve"> in every good work, </w:t>
      </w:r>
      <w:r w:rsidR="00166EAF" w:rsidRPr="007C3B4A">
        <w:rPr>
          <w:i/>
          <w:iCs/>
          <w:color w:val="4472C4" w:themeColor="accent1"/>
          <w:u w:val="single"/>
          <w:lang w:val="en-US"/>
        </w:rPr>
        <w:t>growing</w:t>
      </w:r>
      <w:r w:rsidR="00166EAF" w:rsidRPr="007C3B4A">
        <w:rPr>
          <w:i/>
          <w:iCs/>
          <w:color w:val="4472C4" w:themeColor="accent1"/>
          <w:lang w:val="en-US"/>
        </w:rPr>
        <w:t xml:space="preserve"> </w:t>
      </w:r>
      <w:r w:rsidR="00166EAF" w:rsidRPr="007C3B4A">
        <w:rPr>
          <w:i/>
          <w:iCs/>
          <w:lang w:val="en-US"/>
        </w:rPr>
        <w:t xml:space="preserve">in the </w:t>
      </w:r>
      <w:r w:rsidR="00166EAF" w:rsidRPr="007C3B4A">
        <w:rPr>
          <w:i/>
          <w:iCs/>
          <w:color w:val="C45911" w:themeColor="accent2" w:themeShade="BF"/>
          <w:lang w:val="en-US"/>
        </w:rPr>
        <w:t>knowledge of God</w:t>
      </w:r>
      <w:r w:rsidR="00166EAF" w:rsidRPr="007C3B4A">
        <w:rPr>
          <w:i/>
          <w:iCs/>
          <w:lang w:val="en-US"/>
        </w:rPr>
        <w:t xml:space="preserve">, being </w:t>
      </w:r>
      <w:r w:rsidR="00166EAF" w:rsidRPr="007C3B4A">
        <w:rPr>
          <w:i/>
          <w:iCs/>
          <w:u w:val="single"/>
          <w:lang w:val="en-US"/>
        </w:rPr>
        <w:t>strengthened</w:t>
      </w:r>
      <w:r w:rsidR="00166EAF" w:rsidRPr="007C3B4A">
        <w:rPr>
          <w:i/>
          <w:iCs/>
          <w:lang w:val="en-US"/>
        </w:rPr>
        <w:t xml:space="preserve"> with all power according to his glorious might so that you may have great endurance and patience, and giving joyful thanks to the Father, who has </w:t>
      </w:r>
      <w:r w:rsidR="00166EAF" w:rsidRPr="007C3B4A">
        <w:rPr>
          <w:i/>
          <w:iCs/>
          <w:color w:val="FF0000"/>
          <w:lang w:val="en-US"/>
        </w:rPr>
        <w:t>qualified you</w:t>
      </w:r>
      <w:r w:rsidR="00166EAF" w:rsidRPr="007C3B4A">
        <w:rPr>
          <w:i/>
          <w:iCs/>
          <w:lang w:val="en-US"/>
        </w:rPr>
        <w:t xml:space="preserve"> to share in the inheritance of his holy people in the kingdom of light. For he has </w:t>
      </w:r>
      <w:r w:rsidR="00166EAF" w:rsidRPr="007C3B4A">
        <w:rPr>
          <w:i/>
          <w:iCs/>
          <w:color w:val="FF0000"/>
          <w:lang w:val="en-US"/>
        </w:rPr>
        <w:t>rescued us</w:t>
      </w:r>
      <w:r w:rsidR="00166EAF" w:rsidRPr="007C3B4A">
        <w:rPr>
          <w:i/>
          <w:iCs/>
          <w:lang w:val="en-US"/>
        </w:rPr>
        <w:t xml:space="preserve"> from the dominion of darkness and </w:t>
      </w:r>
      <w:r w:rsidR="00166EAF" w:rsidRPr="007C3B4A">
        <w:rPr>
          <w:i/>
          <w:iCs/>
          <w:color w:val="FF0000"/>
          <w:lang w:val="en-US"/>
        </w:rPr>
        <w:t>brought us</w:t>
      </w:r>
      <w:r w:rsidR="00166EAF" w:rsidRPr="007C3B4A">
        <w:rPr>
          <w:i/>
          <w:iCs/>
          <w:lang w:val="en-US"/>
        </w:rPr>
        <w:t xml:space="preserve"> into the kingdom of the Son he loves, in whom we have redemption, the forgiveness of sins.</w:t>
      </w:r>
      <w:r w:rsidR="00B90BE0" w:rsidRPr="007C3B4A">
        <w:rPr>
          <w:i/>
          <w:iCs/>
          <w:lang w:val="en-US"/>
        </w:rPr>
        <w:t>"</w:t>
      </w:r>
      <w:r w:rsidR="00167B20">
        <w:rPr>
          <w:i/>
          <w:iCs/>
          <w:lang w:val="en-US"/>
        </w:rPr>
        <w:t xml:space="preserve"> </w:t>
      </w:r>
      <w:r w:rsidR="00167B20">
        <w:rPr>
          <w:lang w:val="en-US"/>
        </w:rPr>
        <w:t>1:9-14</w:t>
      </w:r>
    </w:p>
    <w:p w14:paraId="6B26DC30" w14:textId="1C15F82E" w:rsidR="00B90BE0" w:rsidRPr="00A205E9" w:rsidRDefault="00B90BE0" w:rsidP="00B90BE0">
      <w:pPr>
        <w:rPr>
          <w:color w:val="C45911" w:themeColor="accent2" w:themeShade="BF"/>
          <w:lang w:val="en-US"/>
        </w:rPr>
      </w:pPr>
      <w:r w:rsidRPr="00A205E9">
        <w:rPr>
          <w:color w:val="C45911" w:themeColor="accent2" w:themeShade="BF"/>
          <w:lang w:val="en-US"/>
        </w:rPr>
        <w:t>Theme 1: Knowledge of God or knowing God, his will</w:t>
      </w:r>
      <w:r w:rsidR="00891C8A">
        <w:rPr>
          <w:color w:val="C45911" w:themeColor="accent2" w:themeShade="BF"/>
          <w:lang w:val="en-US"/>
        </w:rPr>
        <w:t>,</w:t>
      </w:r>
      <w:r w:rsidRPr="00A205E9">
        <w:rPr>
          <w:color w:val="C45911" w:themeColor="accent2" w:themeShade="BF"/>
          <w:lang w:val="en-US"/>
        </w:rPr>
        <w:t xml:space="preserve"> and the gospel</w:t>
      </w:r>
    </w:p>
    <w:p w14:paraId="4CDA0ECE" w14:textId="4C74CF2B" w:rsidR="00B90BE0" w:rsidRPr="00A205E9" w:rsidRDefault="00B90BE0" w:rsidP="00B90BE0">
      <w:pPr>
        <w:rPr>
          <w:color w:val="C45911" w:themeColor="accent2" w:themeShade="BF"/>
          <w:lang w:val="en-US"/>
        </w:rPr>
      </w:pPr>
      <w:r w:rsidRPr="00A205E9">
        <w:rPr>
          <w:color w:val="C45911" w:themeColor="accent2" w:themeShade="BF"/>
          <w:lang w:val="en-US"/>
        </w:rPr>
        <w:t>Theme 2: Wisdom is only found in Jesus</w:t>
      </w:r>
      <w:r w:rsidR="000E76B8">
        <w:rPr>
          <w:color w:val="C45911" w:themeColor="accent2" w:themeShade="BF"/>
          <w:lang w:val="en-US"/>
        </w:rPr>
        <w:t>;</w:t>
      </w:r>
      <w:r w:rsidRPr="00A205E9">
        <w:rPr>
          <w:color w:val="C45911" w:themeColor="accent2" w:themeShade="BF"/>
          <w:lang w:val="en-US"/>
        </w:rPr>
        <w:t xml:space="preserve"> beware of "</w:t>
      </w:r>
      <w:proofErr w:type="gramStart"/>
      <w:r w:rsidRPr="00A205E9">
        <w:rPr>
          <w:color w:val="C45911" w:themeColor="accent2" w:themeShade="BF"/>
          <w:lang w:val="en-US"/>
        </w:rPr>
        <w:t>wisdom</w:t>
      </w:r>
      <w:proofErr w:type="gramEnd"/>
      <w:r w:rsidRPr="00A205E9">
        <w:rPr>
          <w:color w:val="C45911" w:themeColor="accent2" w:themeShade="BF"/>
          <w:lang w:val="en-US"/>
        </w:rPr>
        <w:t>"</w:t>
      </w:r>
    </w:p>
    <w:p w14:paraId="6476C7EE" w14:textId="77777777" w:rsidR="00B90BE0" w:rsidRPr="00A205E9" w:rsidRDefault="00B90BE0" w:rsidP="00B90BE0">
      <w:pPr>
        <w:rPr>
          <w:color w:val="538135" w:themeColor="accent6" w:themeShade="BF"/>
          <w:lang w:val="en-US"/>
        </w:rPr>
      </w:pPr>
      <w:r w:rsidRPr="00A205E9">
        <w:rPr>
          <w:color w:val="538135" w:themeColor="accent6" w:themeShade="BF"/>
          <w:lang w:val="en-US"/>
        </w:rPr>
        <w:t xml:space="preserve">The point of </w:t>
      </w:r>
      <w:r w:rsidRPr="00A205E9">
        <w:rPr>
          <w:color w:val="C45911" w:themeColor="accent2" w:themeShade="BF"/>
          <w:lang w:val="en-US"/>
        </w:rPr>
        <w:t>knowledge</w:t>
      </w:r>
      <w:r w:rsidRPr="00A205E9">
        <w:rPr>
          <w:lang w:val="en-US"/>
        </w:rPr>
        <w:t xml:space="preserve"> </w:t>
      </w:r>
      <w:r w:rsidRPr="00A205E9">
        <w:rPr>
          <w:color w:val="538135" w:themeColor="accent6" w:themeShade="BF"/>
          <w:lang w:val="en-US"/>
        </w:rPr>
        <w:t>and</w:t>
      </w:r>
      <w:r w:rsidRPr="00A205E9">
        <w:rPr>
          <w:lang w:val="en-US"/>
        </w:rPr>
        <w:t xml:space="preserve"> </w:t>
      </w:r>
      <w:r w:rsidRPr="00A205E9">
        <w:rPr>
          <w:color w:val="C45911" w:themeColor="accent2" w:themeShade="BF"/>
          <w:lang w:val="en-US"/>
        </w:rPr>
        <w:t>wisdom</w:t>
      </w:r>
      <w:r w:rsidRPr="00A205E9">
        <w:rPr>
          <w:lang w:val="en-US"/>
        </w:rPr>
        <w:t xml:space="preserve"> </w:t>
      </w:r>
      <w:r w:rsidRPr="00A205E9">
        <w:rPr>
          <w:color w:val="538135" w:themeColor="accent6" w:themeShade="BF"/>
          <w:lang w:val="en-US"/>
        </w:rPr>
        <w:t>is to live according to God's will!</w:t>
      </w:r>
    </w:p>
    <w:p w14:paraId="3D04518C" w14:textId="77777777" w:rsidR="00B90BE0" w:rsidRPr="00A205E9" w:rsidRDefault="00B90BE0" w:rsidP="00B90BE0">
      <w:pPr>
        <w:rPr>
          <w:color w:val="4472C4" w:themeColor="accent1"/>
          <w:lang w:val="en-US"/>
        </w:rPr>
      </w:pPr>
      <w:r w:rsidRPr="00A205E9">
        <w:rPr>
          <w:color w:val="4472C4" w:themeColor="accent1"/>
          <w:lang w:val="en-US"/>
        </w:rPr>
        <w:t>Just the same as the gospel (v. 6)! The nature of the gospel also causes Christians to bear fruit and grow.</w:t>
      </w:r>
    </w:p>
    <w:p w14:paraId="79EF393D" w14:textId="77777777" w:rsidR="00B90BE0" w:rsidRPr="00A205E9" w:rsidRDefault="00B90BE0" w:rsidP="00B90BE0">
      <w:pPr>
        <w:rPr>
          <w:color w:val="FF0000"/>
          <w:lang w:val="en-US"/>
        </w:rPr>
      </w:pPr>
      <w:r w:rsidRPr="00A205E9">
        <w:rPr>
          <w:color w:val="FF0000"/>
          <w:lang w:val="en-US"/>
        </w:rPr>
        <w:t>Past: God has already done all this once and for all. Be grateful instead of stressing!</w:t>
      </w:r>
    </w:p>
    <w:p w14:paraId="6973D085" w14:textId="77777777" w:rsidR="00B90BE0" w:rsidRPr="00A205E9" w:rsidRDefault="00B90BE0" w:rsidP="00B90BE0">
      <w:pPr>
        <w:rPr>
          <w:lang w:val="en-US"/>
        </w:rPr>
      </w:pPr>
      <w:r w:rsidRPr="00A205E9">
        <w:rPr>
          <w:lang w:val="en-US"/>
        </w:rPr>
        <w:t xml:space="preserve"> </w:t>
      </w:r>
    </w:p>
    <w:p w14:paraId="54019461" w14:textId="2ED7AAF1" w:rsidR="00B90BE0" w:rsidRPr="006E6133" w:rsidRDefault="00B90BE0" w:rsidP="006E6133">
      <w:pPr>
        <w:rPr>
          <w:b/>
          <w:bCs/>
          <w:lang w:val="en-US"/>
        </w:rPr>
      </w:pPr>
      <w:r w:rsidRPr="006E6133">
        <w:rPr>
          <w:b/>
          <w:bCs/>
          <w:lang w:val="en-US"/>
        </w:rPr>
        <w:t xml:space="preserve">Just </w:t>
      </w:r>
      <w:r w:rsidR="002363BD" w:rsidRPr="006E6133">
        <w:rPr>
          <w:b/>
          <w:bCs/>
          <w:lang w:val="en-US"/>
        </w:rPr>
        <w:t>like</w:t>
      </w:r>
      <w:r w:rsidRPr="006E6133">
        <w:rPr>
          <w:b/>
          <w:bCs/>
          <w:lang w:val="en-US"/>
        </w:rPr>
        <w:t xml:space="preserve"> the gospel (v. 6)! The nature of the gospel also causes Christians to bear fruit and grow.</w:t>
      </w:r>
    </w:p>
    <w:p w14:paraId="42A80DB6" w14:textId="77777777" w:rsidR="007743E5" w:rsidRPr="00A205E9" w:rsidRDefault="00B90BE0" w:rsidP="007743E5">
      <w:pPr>
        <w:pStyle w:val="ListParagraph"/>
        <w:numPr>
          <w:ilvl w:val="0"/>
          <w:numId w:val="10"/>
        </w:numPr>
        <w:rPr>
          <w:lang w:val="en-US"/>
        </w:rPr>
      </w:pPr>
      <w:r w:rsidRPr="00A205E9">
        <w:rPr>
          <w:lang w:val="en-US"/>
        </w:rPr>
        <w:t>The gospel brings spiritual growth!</w:t>
      </w:r>
    </w:p>
    <w:p w14:paraId="09656F9C" w14:textId="77777777" w:rsidR="007743E5" w:rsidRPr="00A205E9" w:rsidRDefault="00B90BE0" w:rsidP="007743E5">
      <w:pPr>
        <w:pStyle w:val="ListParagraph"/>
        <w:numPr>
          <w:ilvl w:val="0"/>
          <w:numId w:val="10"/>
        </w:numPr>
        <w:rPr>
          <w:lang w:val="en-US"/>
        </w:rPr>
      </w:pPr>
      <w:r w:rsidRPr="00A205E9">
        <w:rPr>
          <w:lang w:val="en-US"/>
        </w:rPr>
        <w:t>The gospel is alive and dynamic!</w:t>
      </w:r>
    </w:p>
    <w:p w14:paraId="12F07C84" w14:textId="4422E2D9" w:rsidR="00B90BE0" w:rsidRPr="00A205E9" w:rsidRDefault="00B90BE0" w:rsidP="007743E5">
      <w:pPr>
        <w:pStyle w:val="ListParagraph"/>
        <w:numPr>
          <w:ilvl w:val="0"/>
          <w:numId w:val="10"/>
        </w:numPr>
        <w:rPr>
          <w:lang w:val="en-US"/>
        </w:rPr>
      </w:pPr>
      <w:r w:rsidRPr="00A205E9">
        <w:rPr>
          <w:lang w:val="en-US"/>
        </w:rPr>
        <w:t>The gospel is unstoppable!</w:t>
      </w:r>
    </w:p>
    <w:p w14:paraId="2EE58302" w14:textId="60B30652" w:rsidR="00B90BE0" w:rsidRPr="00A205E9" w:rsidRDefault="00B90BE0" w:rsidP="00B90BE0">
      <w:pPr>
        <w:rPr>
          <w:lang w:val="en-US"/>
        </w:rPr>
      </w:pPr>
      <w:r w:rsidRPr="007C3B4A">
        <w:rPr>
          <w:i/>
          <w:iCs/>
          <w:lang w:val="en-US"/>
        </w:rPr>
        <w:t xml:space="preserve">“The Church began with a handful of unlearned fishermen and </w:t>
      </w:r>
      <w:r w:rsidR="00784855" w:rsidRPr="007C3B4A">
        <w:rPr>
          <w:i/>
          <w:iCs/>
          <w:lang w:val="en-US"/>
        </w:rPr>
        <w:t>tax collectors</w:t>
      </w:r>
      <w:r w:rsidRPr="007C3B4A">
        <w:rPr>
          <w:i/>
          <w:iCs/>
          <w:lang w:val="en-US"/>
        </w:rPr>
        <w:t xml:space="preserve"> and spread throughout the known world over the next 300 years. This is an incredible story of a peaceful revolution unparalleled in history.”</w:t>
      </w:r>
      <w:r w:rsidRPr="00A205E9">
        <w:rPr>
          <w:lang w:val="en-US"/>
        </w:rPr>
        <w:t xml:space="preserve"> Michael Green</w:t>
      </w:r>
      <w:r w:rsidR="007C3B4A">
        <w:rPr>
          <w:lang w:val="en-US"/>
        </w:rPr>
        <w:t xml:space="preserve"> </w:t>
      </w:r>
      <w:r w:rsidR="007C3B4A" w:rsidRPr="00A205E9">
        <w:rPr>
          <w:lang w:val="en-US"/>
        </w:rPr>
        <w:t>(</w:t>
      </w:r>
      <w:r w:rsidRPr="00A205E9">
        <w:rPr>
          <w:lang w:val="en-US"/>
        </w:rPr>
        <w:t>the quote is translated)</w:t>
      </w:r>
    </w:p>
    <w:p w14:paraId="30E37EBC" w14:textId="1DAFF1CC" w:rsidR="00B90BE0" w:rsidRPr="00A205E9" w:rsidRDefault="00D3267F" w:rsidP="00B90BE0">
      <w:pPr>
        <w:rPr>
          <w:lang w:val="en-US"/>
        </w:rPr>
      </w:pPr>
      <w:r w:rsidRPr="00A205E9">
        <w:rPr>
          <w:lang w:val="en-US"/>
        </w:rPr>
        <w:t xml:space="preserve">The gospel bears fruit and continues to spread! The gospel is so universal that it is not too much hindered by a pandemic either... </w:t>
      </w:r>
      <w:r w:rsidRPr="007C3B4A">
        <w:rPr>
          <w:i/>
          <w:iCs/>
          <w:lang w:val="en-US"/>
        </w:rPr>
        <w:t>“</w:t>
      </w:r>
      <w:r w:rsidR="009B295B" w:rsidRPr="007C3B4A">
        <w:rPr>
          <w:i/>
          <w:iCs/>
          <w:lang w:val="en-US"/>
        </w:rPr>
        <w:t>I am suffering even to the point of being chained like a criminal. But God’s word is not chained.</w:t>
      </w:r>
      <w:r w:rsidRPr="007C3B4A">
        <w:rPr>
          <w:i/>
          <w:iCs/>
          <w:lang w:val="en-US"/>
        </w:rPr>
        <w:t>”</w:t>
      </w:r>
      <w:r w:rsidRPr="00A205E9">
        <w:rPr>
          <w:lang w:val="en-US"/>
        </w:rPr>
        <w:t xml:space="preserve"> 2 Timothy 2:9</w:t>
      </w:r>
    </w:p>
    <w:p w14:paraId="607ECA88" w14:textId="64600F23" w:rsidR="00B90BE0" w:rsidRPr="006E6133" w:rsidRDefault="00B90BE0" w:rsidP="006E6133">
      <w:pPr>
        <w:rPr>
          <w:b/>
          <w:bCs/>
          <w:lang w:val="en-US"/>
        </w:rPr>
      </w:pPr>
      <w:r w:rsidRPr="006E6133">
        <w:rPr>
          <w:b/>
          <w:bCs/>
          <w:lang w:val="en-US"/>
        </w:rPr>
        <w:t>Everything comes from the</w:t>
      </w:r>
      <w:r w:rsidR="00891C8A" w:rsidRPr="006E6133">
        <w:rPr>
          <w:b/>
          <w:bCs/>
          <w:lang w:val="en-US"/>
        </w:rPr>
        <w:t>m</w:t>
      </w:r>
      <w:r w:rsidRPr="006E6133">
        <w:rPr>
          <w:b/>
          <w:bCs/>
          <w:lang w:val="en-US"/>
        </w:rPr>
        <w:t xml:space="preserve"> being filled with </w:t>
      </w:r>
      <w:r w:rsidR="00891C8A" w:rsidRPr="006E6133">
        <w:rPr>
          <w:b/>
          <w:bCs/>
          <w:lang w:val="en-US"/>
        </w:rPr>
        <w:t xml:space="preserve">the </w:t>
      </w:r>
      <w:r w:rsidRPr="006E6133">
        <w:rPr>
          <w:b/>
          <w:bCs/>
          <w:lang w:val="en-US"/>
        </w:rPr>
        <w:t xml:space="preserve">knowledge of God's will. </w:t>
      </w:r>
      <w:r w:rsidR="002F7361" w:rsidRPr="006E6133">
        <w:rPr>
          <w:b/>
          <w:bCs/>
          <w:lang w:val="en-US"/>
        </w:rPr>
        <w:t>Correct</w:t>
      </w:r>
      <w:r w:rsidRPr="006E6133">
        <w:rPr>
          <w:b/>
          <w:bCs/>
          <w:lang w:val="en-US"/>
        </w:rPr>
        <w:t xml:space="preserve"> theology </w:t>
      </w:r>
      <w:r w:rsidR="00691138">
        <w:rPr>
          <w:b/>
          <w:bCs/>
          <w:lang w:val="en-US"/>
        </w:rPr>
        <w:t>→</w:t>
      </w:r>
      <w:r w:rsidR="008C4BFC" w:rsidRPr="006E6133">
        <w:rPr>
          <w:b/>
          <w:bCs/>
          <w:lang w:val="en-US"/>
        </w:rPr>
        <w:t xml:space="preserve"> </w:t>
      </w:r>
      <w:r w:rsidRPr="006E6133">
        <w:rPr>
          <w:b/>
          <w:bCs/>
          <w:lang w:val="en-US"/>
        </w:rPr>
        <w:t>right</w:t>
      </w:r>
      <w:r w:rsidR="008968A7" w:rsidRPr="006E6133">
        <w:rPr>
          <w:b/>
          <w:bCs/>
          <w:lang w:val="en-US"/>
        </w:rPr>
        <w:t>eous</w:t>
      </w:r>
      <w:r w:rsidRPr="006E6133">
        <w:rPr>
          <w:b/>
          <w:bCs/>
          <w:lang w:val="en-US"/>
        </w:rPr>
        <w:t xml:space="preserve"> life</w:t>
      </w:r>
    </w:p>
    <w:p w14:paraId="7ACFBD97" w14:textId="06584F52" w:rsidR="00B90BE0" w:rsidRPr="00A205E9" w:rsidRDefault="00B90BE0" w:rsidP="00FE3492">
      <w:pPr>
        <w:pStyle w:val="ListParagraph"/>
        <w:numPr>
          <w:ilvl w:val="0"/>
          <w:numId w:val="11"/>
        </w:numPr>
        <w:rPr>
          <w:lang w:val="en-US"/>
        </w:rPr>
      </w:pPr>
      <w:r w:rsidRPr="00A205E9">
        <w:rPr>
          <w:lang w:val="en-US"/>
        </w:rPr>
        <w:t>How we think about God affects how we live.</w:t>
      </w:r>
    </w:p>
    <w:p w14:paraId="0EA932AF" w14:textId="469ECD4E" w:rsidR="00B90BE0" w:rsidRPr="00A205E9" w:rsidRDefault="00B90BE0" w:rsidP="00FE3492">
      <w:pPr>
        <w:pStyle w:val="ListParagraph"/>
        <w:numPr>
          <w:ilvl w:val="0"/>
          <w:numId w:val="11"/>
        </w:numPr>
        <w:rPr>
          <w:lang w:val="en-US"/>
        </w:rPr>
      </w:pPr>
      <w:r w:rsidRPr="00A205E9">
        <w:rPr>
          <w:lang w:val="en-US"/>
        </w:rPr>
        <w:t>A life worthy of Jesus does not come from adding external "spiritual" things, but from knowing God and his will.</w:t>
      </w:r>
    </w:p>
    <w:p w14:paraId="55FBA318" w14:textId="6EE3E8F8" w:rsidR="00B90BE0" w:rsidRPr="00A205E9" w:rsidRDefault="00B90BE0" w:rsidP="00FE3492">
      <w:pPr>
        <w:pStyle w:val="ListParagraph"/>
        <w:numPr>
          <w:ilvl w:val="0"/>
          <w:numId w:val="11"/>
        </w:numPr>
        <w:rPr>
          <w:lang w:val="en-US"/>
        </w:rPr>
      </w:pPr>
      <w:r w:rsidRPr="00A205E9">
        <w:rPr>
          <w:lang w:val="en-US"/>
        </w:rPr>
        <w:lastRenderedPageBreak/>
        <w:t>Knowledge = familiarity! The relationship is the key.</w:t>
      </w:r>
    </w:p>
    <w:p w14:paraId="31ACB553" w14:textId="77777777" w:rsidR="00B90BE0" w:rsidRPr="00A205E9" w:rsidRDefault="00B90BE0" w:rsidP="00B90BE0">
      <w:pPr>
        <w:rPr>
          <w:lang w:val="en-US"/>
        </w:rPr>
      </w:pPr>
      <w:r w:rsidRPr="00A205E9">
        <w:rPr>
          <w:lang w:val="en-US"/>
        </w:rPr>
        <w:t xml:space="preserve"> </w:t>
      </w:r>
    </w:p>
    <w:p w14:paraId="49B4F051" w14:textId="46B1E712" w:rsidR="00B90BE0" w:rsidRPr="00A205E9" w:rsidRDefault="00B90BE0" w:rsidP="00FE3492">
      <w:pPr>
        <w:pStyle w:val="Heading3"/>
        <w:rPr>
          <w:lang w:val="en-US"/>
        </w:rPr>
      </w:pPr>
      <w:bookmarkStart w:id="7" w:name="_Toc126234862"/>
      <w:r w:rsidRPr="00A205E9">
        <w:rPr>
          <w:lang w:val="en-US"/>
        </w:rPr>
        <w:t>QUESTIONS FOR REFLECTION</w:t>
      </w:r>
      <w:bookmarkEnd w:id="7"/>
    </w:p>
    <w:p w14:paraId="25D038D1" w14:textId="77777777" w:rsidR="00212528" w:rsidRPr="00212528" w:rsidRDefault="00B90BE0" w:rsidP="00212528">
      <w:pPr>
        <w:pStyle w:val="ListParagraph"/>
        <w:numPr>
          <w:ilvl w:val="0"/>
          <w:numId w:val="17"/>
        </w:numPr>
        <w:rPr>
          <w:lang w:val="en-US"/>
        </w:rPr>
      </w:pPr>
      <w:r w:rsidRPr="00212528">
        <w:rPr>
          <w:lang w:val="en-US"/>
        </w:rPr>
        <w:t xml:space="preserve">What does it mean to you as a witness for Jesus that the gospel is unstoppable? </w:t>
      </w:r>
    </w:p>
    <w:p w14:paraId="06BC20D5" w14:textId="2D6C10E0" w:rsidR="00B90BE0" w:rsidRPr="00212528" w:rsidRDefault="00B90BE0" w:rsidP="00212528">
      <w:pPr>
        <w:pStyle w:val="ListParagraph"/>
        <w:numPr>
          <w:ilvl w:val="0"/>
          <w:numId w:val="17"/>
        </w:numPr>
        <w:rPr>
          <w:lang w:val="en-US"/>
        </w:rPr>
      </w:pPr>
      <w:r w:rsidRPr="00212528">
        <w:rPr>
          <w:lang w:val="en-US"/>
        </w:rPr>
        <w:t xml:space="preserve">How much emphasis do you place on the power of the gospel </w:t>
      </w:r>
      <w:r w:rsidR="00785DD6" w:rsidRPr="00212528">
        <w:rPr>
          <w:lang w:val="en-US"/>
        </w:rPr>
        <w:t>versus</w:t>
      </w:r>
      <w:r w:rsidRPr="00212528">
        <w:rPr>
          <w:lang w:val="en-US"/>
        </w:rPr>
        <w:t xml:space="preserve"> your skills in communicating it?</w:t>
      </w:r>
    </w:p>
    <w:p w14:paraId="68F59E70" w14:textId="1C537AF8" w:rsidR="00B90BE0" w:rsidRPr="00212528" w:rsidRDefault="00B90BE0" w:rsidP="00212528">
      <w:pPr>
        <w:pStyle w:val="ListParagraph"/>
        <w:numPr>
          <w:ilvl w:val="0"/>
          <w:numId w:val="17"/>
        </w:numPr>
        <w:rPr>
          <w:lang w:val="en-US"/>
        </w:rPr>
      </w:pPr>
      <w:r w:rsidRPr="00212528">
        <w:rPr>
          <w:lang w:val="en-US"/>
        </w:rPr>
        <w:t xml:space="preserve">What </w:t>
      </w:r>
      <w:r w:rsidR="00731B6B" w:rsidRPr="00212528">
        <w:rPr>
          <w:lang w:val="en-US"/>
        </w:rPr>
        <w:t xml:space="preserve">specifically </w:t>
      </w:r>
      <w:r w:rsidRPr="00212528">
        <w:rPr>
          <w:lang w:val="en-US"/>
        </w:rPr>
        <w:t xml:space="preserve">can you do to be filled with </w:t>
      </w:r>
      <w:r w:rsidR="00330186" w:rsidRPr="00212528">
        <w:rPr>
          <w:lang w:val="en-US"/>
        </w:rPr>
        <w:t xml:space="preserve">the </w:t>
      </w:r>
      <w:r w:rsidRPr="00212528">
        <w:rPr>
          <w:lang w:val="en-US"/>
        </w:rPr>
        <w:t>knowledge of God's will so that you can grow in knowing him?</w:t>
      </w:r>
    </w:p>
    <w:p w14:paraId="49F52F54" w14:textId="77777777" w:rsidR="00B90BE0" w:rsidRPr="00A205E9" w:rsidRDefault="00B90BE0" w:rsidP="00B90BE0">
      <w:pPr>
        <w:rPr>
          <w:lang w:val="en-US"/>
        </w:rPr>
      </w:pPr>
    </w:p>
    <w:p w14:paraId="5F5E150A" w14:textId="54FC12C5" w:rsidR="00B90BE0" w:rsidRPr="00A205E9" w:rsidRDefault="00B90BE0" w:rsidP="00223ED5">
      <w:pPr>
        <w:pStyle w:val="Heading2"/>
        <w:rPr>
          <w:lang w:val="en-US"/>
        </w:rPr>
      </w:pPr>
      <w:bookmarkStart w:id="8" w:name="_Toc126234863"/>
      <w:r w:rsidRPr="00A205E9">
        <w:rPr>
          <w:lang w:val="en-US"/>
        </w:rPr>
        <w:t>JESUS THE CENTER OF THE UNIVERSE (1:15-23)</w:t>
      </w:r>
      <w:bookmarkEnd w:id="8"/>
    </w:p>
    <w:p w14:paraId="161255C8" w14:textId="42DE933F" w:rsidR="00B90BE0" w:rsidRPr="00A205E9" w:rsidRDefault="00B90BE0" w:rsidP="00505C55">
      <w:pPr>
        <w:pStyle w:val="Heading3"/>
        <w:rPr>
          <w:lang w:val="en-US"/>
        </w:rPr>
      </w:pPr>
      <w:bookmarkStart w:id="9" w:name="_Toc126234864"/>
      <w:r w:rsidRPr="00A205E9">
        <w:rPr>
          <w:lang w:val="en-US"/>
        </w:rPr>
        <w:t>1</w:t>
      </w:r>
      <w:r w:rsidR="00D86409">
        <w:rPr>
          <w:lang w:val="en-US"/>
        </w:rPr>
        <w:t>:</w:t>
      </w:r>
      <w:r w:rsidRPr="00A205E9">
        <w:rPr>
          <w:lang w:val="en-US"/>
        </w:rPr>
        <w:t xml:space="preserve">15-20: </w:t>
      </w:r>
      <w:r w:rsidR="000634F4">
        <w:rPr>
          <w:lang w:val="en-US"/>
        </w:rPr>
        <w:t>THE CORRECT</w:t>
      </w:r>
      <w:r w:rsidRPr="00A205E9">
        <w:rPr>
          <w:lang w:val="en-US"/>
        </w:rPr>
        <w:t xml:space="preserve"> JESUS</w:t>
      </w:r>
      <w:bookmarkEnd w:id="9"/>
    </w:p>
    <w:p w14:paraId="48D7A210" w14:textId="49A13C4F" w:rsidR="00576B72" w:rsidRPr="00A205E9" w:rsidRDefault="00576B72" w:rsidP="00B90BE0">
      <w:pPr>
        <w:rPr>
          <w:lang w:val="en-US"/>
        </w:rPr>
      </w:pPr>
      <w:r w:rsidRPr="00A205E9">
        <w:rPr>
          <w:lang w:val="en-US"/>
        </w:rPr>
        <w:t>Jesus is the creator, sustainer, reconciler</w:t>
      </w:r>
      <w:r w:rsidR="00330186">
        <w:rPr>
          <w:lang w:val="en-US"/>
        </w:rPr>
        <w:t>,</w:t>
      </w:r>
      <w:r w:rsidRPr="00A205E9">
        <w:rPr>
          <w:lang w:val="en-US"/>
        </w:rPr>
        <w:t xml:space="preserve"> and goal of the universe. God who became man.</w:t>
      </w:r>
    </w:p>
    <w:p w14:paraId="726485FF" w14:textId="67D927D4" w:rsidR="00B90BE0" w:rsidRPr="00212528" w:rsidRDefault="00A54EDB" w:rsidP="00B90BE0">
      <w:pPr>
        <w:rPr>
          <w:i/>
          <w:iCs/>
          <w:lang w:val="en-US"/>
        </w:rPr>
      </w:pPr>
      <w:r w:rsidRPr="00212528">
        <w:rPr>
          <w:i/>
          <w:iCs/>
          <w:lang w:val="en-US"/>
        </w:rPr>
        <w:t>"</w:t>
      </w:r>
      <w:r w:rsidR="00E70F75" w:rsidRPr="00212528">
        <w:rPr>
          <w:i/>
          <w:iCs/>
          <w:lang w:val="en-US"/>
        </w:rPr>
        <w:t xml:space="preserve">The Son is the image of the invisible God, </w:t>
      </w:r>
      <w:r w:rsidR="00E70F75" w:rsidRPr="00212528">
        <w:rPr>
          <w:i/>
          <w:iCs/>
          <w:color w:val="C45911" w:themeColor="accent2" w:themeShade="BF"/>
          <w:lang w:val="en-US"/>
        </w:rPr>
        <w:t xml:space="preserve">the firstborn </w:t>
      </w:r>
      <w:r w:rsidR="00E70F75" w:rsidRPr="00212528">
        <w:rPr>
          <w:i/>
          <w:iCs/>
          <w:lang w:val="en-US"/>
        </w:rPr>
        <w:t xml:space="preserve">over </w:t>
      </w:r>
      <w:r w:rsidR="00E70F75" w:rsidRPr="00212528">
        <w:rPr>
          <w:i/>
          <w:iCs/>
          <w:color w:val="4472C4" w:themeColor="accent1"/>
          <w:lang w:val="en-US"/>
        </w:rPr>
        <w:t>all</w:t>
      </w:r>
      <w:r w:rsidR="00E70F75" w:rsidRPr="00212528">
        <w:rPr>
          <w:i/>
          <w:iCs/>
          <w:lang w:val="en-US"/>
        </w:rPr>
        <w:t xml:space="preserve"> creation. For </w:t>
      </w:r>
      <w:r w:rsidR="00E70F75" w:rsidRPr="00212528">
        <w:rPr>
          <w:i/>
          <w:iCs/>
          <w:color w:val="FF0000"/>
          <w:lang w:val="en-US"/>
        </w:rPr>
        <w:t>in him</w:t>
      </w:r>
      <w:r w:rsidR="00E70F75" w:rsidRPr="00212528">
        <w:rPr>
          <w:i/>
          <w:iCs/>
          <w:lang w:val="en-US"/>
        </w:rPr>
        <w:t xml:space="preserve"> </w:t>
      </w:r>
      <w:r w:rsidR="00E70F75" w:rsidRPr="00212528">
        <w:rPr>
          <w:i/>
          <w:iCs/>
          <w:color w:val="4472C4" w:themeColor="accent1"/>
          <w:lang w:val="en-US"/>
        </w:rPr>
        <w:t>all</w:t>
      </w:r>
      <w:r w:rsidR="00E70F75" w:rsidRPr="00212528">
        <w:rPr>
          <w:i/>
          <w:iCs/>
          <w:lang w:val="en-US"/>
        </w:rPr>
        <w:t xml:space="preserve"> things were created: things in heaven and on earth, visible and invisible, whether thrones or powers or rulers or authorities; </w:t>
      </w:r>
      <w:r w:rsidR="00E70F75" w:rsidRPr="00212528">
        <w:rPr>
          <w:i/>
          <w:iCs/>
          <w:color w:val="4472C4" w:themeColor="accent1"/>
          <w:lang w:val="en-US"/>
        </w:rPr>
        <w:t>all</w:t>
      </w:r>
      <w:r w:rsidR="00E70F75" w:rsidRPr="00212528">
        <w:rPr>
          <w:i/>
          <w:iCs/>
          <w:lang w:val="en-US"/>
        </w:rPr>
        <w:t xml:space="preserve"> things have been created </w:t>
      </w:r>
      <w:r w:rsidR="00E70F75" w:rsidRPr="00212528">
        <w:rPr>
          <w:i/>
          <w:iCs/>
          <w:color w:val="FF0000"/>
          <w:lang w:val="en-US"/>
        </w:rPr>
        <w:t>through him</w:t>
      </w:r>
      <w:r w:rsidR="00E70F75" w:rsidRPr="00212528">
        <w:rPr>
          <w:i/>
          <w:iCs/>
          <w:lang w:val="en-US"/>
        </w:rPr>
        <w:t xml:space="preserve"> and for him. He is before </w:t>
      </w:r>
      <w:r w:rsidR="00E70F75" w:rsidRPr="00212528">
        <w:rPr>
          <w:i/>
          <w:iCs/>
          <w:color w:val="4472C4" w:themeColor="accent1"/>
          <w:lang w:val="en-US"/>
        </w:rPr>
        <w:t>all</w:t>
      </w:r>
      <w:r w:rsidR="00E70F75" w:rsidRPr="00212528">
        <w:rPr>
          <w:i/>
          <w:iCs/>
          <w:lang w:val="en-US"/>
        </w:rPr>
        <w:t xml:space="preserve"> things, and in him </w:t>
      </w:r>
      <w:r w:rsidR="00E70F75" w:rsidRPr="00212528">
        <w:rPr>
          <w:i/>
          <w:iCs/>
          <w:color w:val="4472C4" w:themeColor="accent1"/>
          <w:lang w:val="en-US"/>
        </w:rPr>
        <w:t>all</w:t>
      </w:r>
      <w:r w:rsidR="00E70F75" w:rsidRPr="00212528">
        <w:rPr>
          <w:i/>
          <w:iCs/>
          <w:lang w:val="en-US"/>
        </w:rPr>
        <w:t xml:space="preserve"> things hold together. And he is the head of the body, the church; he is </w:t>
      </w:r>
      <w:r w:rsidR="00E70F75" w:rsidRPr="00212528">
        <w:rPr>
          <w:i/>
          <w:iCs/>
          <w:color w:val="FF0000"/>
          <w:lang w:val="en-US"/>
        </w:rPr>
        <w:t>the beginning</w:t>
      </w:r>
      <w:r w:rsidR="00E70F75" w:rsidRPr="00212528">
        <w:rPr>
          <w:i/>
          <w:iCs/>
          <w:lang w:val="en-US"/>
        </w:rPr>
        <w:t xml:space="preserve"> and the </w:t>
      </w:r>
      <w:r w:rsidR="00E70F75" w:rsidRPr="00212528">
        <w:rPr>
          <w:i/>
          <w:iCs/>
          <w:color w:val="C45911" w:themeColor="accent2" w:themeShade="BF"/>
          <w:lang w:val="en-US"/>
        </w:rPr>
        <w:t>firstborn from among the dead</w:t>
      </w:r>
      <w:r w:rsidR="00E70F75" w:rsidRPr="00212528">
        <w:rPr>
          <w:i/>
          <w:iCs/>
          <w:lang w:val="en-US"/>
        </w:rPr>
        <w:t xml:space="preserve">, so that in </w:t>
      </w:r>
      <w:r w:rsidR="00E70F75" w:rsidRPr="00212528">
        <w:rPr>
          <w:i/>
          <w:iCs/>
          <w:color w:val="4472C4" w:themeColor="accent1"/>
          <w:lang w:val="en-US"/>
        </w:rPr>
        <w:t>everything</w:t>
      </w:r>
      <w:r w:rsidR="00E70F75" w:rsidRPr="00212528">
        <w:rPr>
          <w:i/>
          <w:iCs/>
          <w:lang w:val="en-US"/>
        </w:rPr>
        <w:t xml:space="preserve"> he might have the </w:t>
      </w:r>
      <w:r w:rsidR="00E70F75" w:rsidRPr="00212528">
        <w:rPr>
          <w:i/>
          <w:iCs/>
          <w:color w:val="C45911" w:themeColor="accent2" w:themeShade="BF"/>
          <w:lang w:val="en-US"/>
        </w:rPr>
        <w:t>supremacy</w:t>
      </w:r>
      <w:r w:rsidR="00E70F75" w:rsidRPr="00212528">
        <w:rPr>
          <w:i/>
          <w:iCs/>
          <w:lang w:val="en-US"/>
        </w:rPr>
        <w:t xml:space="preserve">. For God was pleased to have </w:t>
      </w:r>
      <w:r w:rsidR="00E70F75" w:rsidRPr="00212528">
        <w:rPr>
          <w:i/>
          <w:iCs/>
          <w:color w:val="4472C4" w:themeColor="accent1"/>
          <w:lang w:val="en-US"/>
        </w:rPr>
        <w:t>all</w:t>
      </w:r>
      <w:r w:rsidR="00E70F75" w:rsidRPr="00212528">
        <w:rPr>
          <w:i/>
          <w:iCs/>
          <w:lang w:val="en-US"/>
        </w:rPr>
        <w:t xml:space="preserve"> his fullness dwell in him, and through him to reconcile to himself </w:t>
      </w:r>
      <w:r w:rsidR="00E70F75" w:rsidRPr="00212528">
        <w:rPr>
          <w:i/>
          <w:iCs/>
          <w:color w:val="4472C4" w:themeColor="accent1"/>
          <w:lang w:val="en-US"/>
        </w:rPr>
        <w:t>all</w:t>
      </w:r>
      <w:r w:rsidR="00E70F75" w:rsidRPr="00212528">
        <w:rPr>
          <w:i/>
          <w:iCs/>
          <w:lang w:val="en-US"/>
        </w:rPr>
        <w:t xml:space="preserve"> things, whether things on earth or things in heaven, by making peace through his blood, shed on the cross."</w:t>
      </w:r>
      <w:r w:rsidR="00212528">
        <w:rPr>
          <w:i/>
          <w:iCs/>
          <w:lang w:val="en-US"/>
        </w:rPr>
        <w:t xml:space="preserve"> </w:t>
      </w:r>
      <w:r w:rsidR="00212528" w:rsidRPr="00212528">
        <w:rPr>
          <w:lang w:val="en-US"/>
        </w:rPr>
        <w:t>1:15-20</w:t>
      </w:r>
    </w:p>
    <w:p w14:paraId="554E5E71" w14:textId="22AE14FB" w:rsidR="00B90BE0" w:rsidRPr="00A205E9" w:rsidRDefault="00535F25" w:rsidP="00B90BE0">
      <w:pPr>
        <w:rPr>
          <w:lang w:val="en-US"/>
        </w:rPr>
      </w:pPr>
      <w:r w:rsidRPr="00A205E9">
        <w:rPr>
          <w:lang w:val="en-US"/>
        </w:rPr>
        <w:t xml:space="preserve">Verses 15-16 deal with creation. Jesus is the center of creation - </w:t>
      </w:r>
      <w:r w:rsidRPr="00212528">
        <w:rPr>
          <w:i/>
          <w:iCs/>
          <w:lang w:val="en-US"/>
        </w:rPr>
        <w:t>"in him all things are held together"</w:t>
      </w:r>
      <w:r w:rsidRPr="00A205E9">
        <w:rPr>
          <w:lang w:val="en-US"/>
        </w:rPr>
        <w:t xml:space="preserve"> (v. 17) - he sustains everything. Verses 18-20 deal with the new creation.</w:t>
      </w:r>
    </w:p>
    <w:p w14:paraId="63123DA2" w14:textId="383C8C79" w:rsidR="00410E61" w:rsidRPr="00A205E9" w:rsidRDefault="0061133E" w:rsidP="00410E61">
      <w:pPr>
        <w:rPr>
          <w:color w:val="4472C4" w:themeColor="accent1"/>
          <w:lang w:val="en-US"/>
        </w:rPr>
      </w:pPr>
      <w:r w:rsidRPr="00A205E9">
        <w:rPr>
          <w:color w:val="FF0000"/>
          <w:lang w:val="en-US"/>
        </w:rPr>
        <w:t xml:space="preserve">Jesus is the beginning. </w:t>
      </w:r>
      <w:r w:rsidR="00B90BE0" w:rsidRPr="00A205E9">
        <w:rPr>
          <w:color w:val="4472C4" w:themeColor="accent1"/>
          <w:lang w:val="en-US"/>
        </w:rPr>
        <w:t>Absolutely everything is created in Jesus, by Jesus</w:t>
      </w:r>
      <w:r w:rsidR="00330186">
        <w:rPr>
          <w:color w:val="4472C4" w:themeColor="accent1"/>
          <w:lang w:val="en-US"/>
        </w:rPr>
        <w:t>,</w:t>
      </w:r>
      <w:r w:rsidR="00B90BE0" w:rsidRPr="00A205E9">
        <w:rPr>
          <w:color w:val="4472C4" w:themeColor="accent1"/>
          <w:lang w:val="en-US"/>
        </w:rPr>
        <w:t xml:space="preserve"> and for Jesus. All (political and spiritual) powers are under him. Since all spiritual powers were created by Jesus and are therefore under his authority, the faithful need not fear anything.</w:t>
      </w:r>
    </w:p>
    <w:p w14:paraId="5170F89E" w14:textId="56BB1E14" w:rsidR="00A81C3E" w:rsidRPr="00A205E9" w:rsidRDefault="00814E3C" w:rsidP="00CC1CF4">
      <w:pPr>
        <w:rPr>
          <w:color w:val="C45911" w:themeColor="accent2" w:themeShade="BF"/>
          <w:lang w:val="en-US"/>
        </w:rPr>
      </w:pPr>
      <w:r w:rsidRPr="00A205E9">
        <w:rPr>
          <w:color w:val="C45911" w:themeColor="accent2" w:themeShade="BF"/>
          <w:lang w:val="en-US"/>
        </w:rPr>
        <w:t xml:space="preserve">Jesus is </w:t>
      </w:r>
      <w:r w:rsidRPr="00212528">
        <w:rPr>
          <w:i/>
          <w:iCs/>
          <w:color w:val="C45911" w:themeColor="accent2" w:themeShade="BF"/>
          <w:lang w:val="en-US"/>
        </w:rPr>
        <w:t>"The foremost"</w:t>
      </w:r>
      <w:r w:rsidRPr="00A205E9">
        <w:rPr>
          <w:color w:val="C45911" w:themeColor="accent2" w:themeShade="BF"/>
          <w:lang w:val="en-US"/>
        </w:rPr>
        <w:t xml:space="preserve"> (Ps 89:28). He is primarily both the old and the new creation. He is above and before all created things. He was the first to rise with an indestructible body.</w:t>
      </w:r>
    </w:p>
    <w:p w14:paraId="55E1B3CE" w14:textId="438DDF67" w:rsidR="00B90BE0" w:rsidRPr="00A205E9" w:rsidRDefault="005B451C" w:rsidP="00B90BE0">
      <w:pPr>
        <w:rPr>
          <w:lang w:val="en-US"/>
        </w:rPr>
      </w:pPr>
      <w:r w:rsidRPr="00A205E9">
        <w:rPr>
          <w:lang w:val="en-US"/>
        </w:rPr>
        <w:t>God's plan of salvation is to reconcile everything to himself in Jesus (v. 20) – everything was created for Jesus (v. 16).</w:t>
      </w:r>
    </w:p>
    <w:p w14:paraId="72F2DAA6" w14:textId="72A3038C" w:rsidR="00B90BE0" w:rsidRPr="00A205E9" w:rsidRDefault="00B90BE0" w:rsidP="00B90BE0">
      <w:pPr>
        <w:rPr>
          <w:lang w:val="en-US"/>
        </w:rPr>
      </w:pPr>
    </w:p>
    <w:p w14:paraId="72CC18E1" w14:textId="282788EA" w:rsidR="006D1B63" w:rsidRPr="00A205E9" w:rsidRDefault="00B90BE0" w:rsidP="006D1B63">
      <w:pPr>
        <w:pStyle w:val="Heading3"/>
        <w:rPr>
          <w:lang w:val="en-US"/>
        </w:rPr>
      </w:pPr>
      <w:bookmarkStart w:id="10" w:name="_Toc126234865"/>
      <w:r w:rsidRPr="00A205E9">
        <w:rPr>
          <w:lang w:val="en-US"/>
        </w:rPr>
        <w:t>1</w:t>
      </w:r>
      <w:r w:rsidR="00DC0A36">
        <w:rPr>
          <w:lang w:val="en-US"/>
        </w:rPr>
        <w:t>:</w:t>
      </w:r>
      <w:r w:rsidRPr="00A205E9">
        <w:rPr>
          <w:lang w:val="en-US"/>
        </w:rPr>
        <w:t xml:space="preserve">21-23: </w:t>
      </w:r>
      <w:r w:rsidR="00B61F94">
        <w:rPr>
          <w:lang w:val="en-US"/>
        </w:rPr>
        <w:t xml:space="preserve">TRUE </w:t>
      </w:r>
      <w:r w:rsidRPr="00A205E9">
        <w:rPr>
          <w:lang w:val="en-US"/>
        </w:rPr>
        <w:t>SALVATION - THE APPLICATION OF V</w:t>
      </w:r>
      <w:r w:rsidR="0025490F">
        <w:rPr>
          <w:lang w:val="en-US"/>
        </w:rPr>
        <w:t>V</w:t>
      </w:r>
      <w:r w:rsidRPr="00A205E9">
        <w:rPr>
          <w:lang w:val="en-US"/>
        </w:rPr>
        <w:t>. 15-20</w:t>
      </w:r>
      <w:bookmarkEnd w:id="10"/>
    </w:p>
    <w:p w14:paraId="148B58FD" w14:textId="041FF995" w:rsidR="00B90BE0" w:rsidRPr="00A205E9" w:rsidRDefault="00D51818" w:rsidP="00B90BE0">
      <w:pPr>
        <w:rPr>
          <w:lang w:val="en-US"/>
        </w:rPr>
      </w:pPr>
      <w:r w:rsidRPr="00212528">
        <w:rPr>
          <w:i/>
          <w:iCs/>
          <w:lang w:val="en-US"/>
        </w:rPr>
        <w:t>"</w:t>
      </w:r>
      <w:r w:rsidR="00BC2143" w:rsidRPr="00212528">
        <w:rPr>
          <w:i/>
          <w:iCs/>
          <w:lang w:val="en-US"/>
        </w:rPr>
        <w:t>Once you were alienated from God and were enemies in your minds because of your evil behavior. But now he has reconciled you by Christ’s physical body through death to present you holy in his sight, without blemish and free from accusation— if you continue in your faith, established and firm, and do not move from the hope held out in the gospel. This is the gospel that you heard and that has been proclaimed to every creature under heaven, and of which I, Paul, have become a servant.</w:t>
      </w:r>
      <w:r w:rsidRPr="00212528">
        <w:rPr>
          <w:i/>
          <w:iCs/>
          <w:lang w:val="en-US"/>
        </w:rPr>
        <w:t>”</w:t>
      </w:r>
      <w:r w:rsidR="00721ACB">
        <w:rPr>
          <w:lang w:val="en-US"/>
        </w:rPr>
        <w:t xml:space="preserve"> </w:t>
      </w:r>
      <w:r w:rsidR="004568E6" w:rsidRPr="004568E6">
        <w:rPr>
          <w:lang w:val="en-US"/>
        </w:rPr>
        <w:t>1:21-23</w:t>
      </w:r>
    </w:p>
    <w:p w14:paraId="29E4C05D" w14:textId="2ED14117" w:rsidR="00B90BE0" w:rsidRPr="00A205E9" w:rsidRDefault="00D51818" w:rsidP="00B90BE0">
      <w:pPr>
        <w:rPr>
          <w:lang w:val="en-US"/>
        </w:rPr>
      </w:pPr>
      <w:r w:rsidRPr="00A205E9">
        <w:rPr>
          <w:lang w:val="en-US"/>
        </w:rPr>
        <w:t>v. 21: They were heathen who knew nothing of God.</w:t>
      </w:r>
    </w:p>
    <w:p w14:paraId="5DC2AFBE" w14:textId="39EB3E08" w:rsidR="00B90BE0" w:rsidRPr="00A205E9" w:rsidRDefault="005659CA" w:rsidP="00B90BE0">
      <w:pPr>
        <w:rPr>
          <w:lang w:val="en-US"/>
        </w:rPr>
      </w:pPr>
      <w:r w:rsidRPr="00A205E9">
        <w:rPr>
          <w:lang w:val="en-US"/>
        </w:rPr>
        <w:t xml:space="preserve">v. 22: They </w:t>
      </w:r>
      <w:r w:rsidR="00B90BE0" w:rsidRPr="00A205E9">
        <w:rPr>
          <w:lang w:val="en-US"/>
        </w:rPr>
        <w:t>have surprisingly been reconciled</w:t>
      </w:r>
      <w:r w:rsidR="00836C03">
        <w:rPr>
          <w:lang w:val="en-US"/>
        </w:rPr>
        <w:t xml:space="preserve">, </w:t>
      </w:r>
      <w:r w:rsidR="00B90BE0" w:rsidRPr="00A205E9">
        <w:rPr>
          <w:lang w:val="en-US"/>
        </w:rPr>
        <w:t xml:space="preserve">only because </w:t>
      </w:r>
      <w:r w:rsidR="00C470D6">
        <w:rPr>
          <w:lang w:val="en-US"/>
        </w:rPr>
        <w:t xml:space="preserve">it was </w:t>
      </w:r>
      <w:r w:rsidR="00B90BE0" w:rsidRPr="00A205E9">
        <w:rPr>
          <w:lang w:val="en-US"/>
        </w:rPr>
        <w:t>God</w:t>
      </w:r>
      <w:r w:rsidR="00C470D6">
        <w:rPr>
          <w:lang w:val="en-US"/>
        </w:rPr>
        <w:t>'s desire</w:t>
      </w:r>
      <w:r w:rsidR="00B90BE0" w:rsidRPr="00A205E9">
        <w:rPr>
          <w:lang w:val="en-US"/>
        </w:rPr>
        <w:t xml:space="preserve">. The goal: That we can stand holy, </w:t>
      </w:r>
      <w:r w:rsidR="0087218B" w:rsidRPr="0087218B">
        <w:rPr>
          <w:lang w:val="en-US"/>
        </w:rPr>
        <w:t>without blemish</w:t>
      </w:r>
      <w:r w:rsidR="00330186">
        <w:rPr>
          <w:lang w:val="en-US"/>
        </w:rPr>
        <w:t>,</w:t>
      </w:r>
      <w:r w:rsidR="0087218B" w:rsidRPr="0087218B">
        <w:rPr>
          <w:lang w:val="en-US"/>
        </w:rPr>
        <w:t xml:space="preserve"> and free from accusation </w:t>
      </w:r>
      <w:r w:rsidR="00B90BE0" w:rsidRPr="00A205E9">
        <w:rPr>
          <w:lang w:val="en-US"/>
        </w:rPr>
        <w:t>before God.</w:t>
      </w:r>
    </w:p>
    <w:p w14:paraId="2EA13F50" w14:textId="6C3DC9CD" w:rsidR="00B90BE0" w:rsidRPr="00A205E9" w:rsidRDefault="00FA60F5" w:rsidP="00B90BE0">
      <w:pPr>
        <w:rPr>
          <w:lang w:val="en-US"/>
        </w:rPr>
      </w:pPr>
      <w:r w:rsidRPr="00A205E9">
        <w:rPr>
          <w:lang w:val="en-US"/>
        </w:rPr>
        <w:t xml:space="preserve">v. 23: Only condition: Keep believing. </w:t>
      </w:r>
      <w:r w:rsidR="00A140B7">
        <w:rPr>
          <w:lang w:val="en-US"/>
        </w:rPr>
        <w:t>It m</w:t>
      </w:r>
      <w:r w:rsidRPr="00A205E9">
        <w:rPr>
          <w:lang w:val="en-US"/>
        </w:rPr>
        <w:t xml:space="preserve">ay sound like they are moving away from this. Maybe because </w:t>
      </w:r>
      <w:r w:rsidR="00A140B7">
        <w:rPr>
          <w:lang w:val="en-US"/>
        </w:rPr>
        <w:t xml:space="preserve">of their </w:t>
      </w:r>
      <w:r w:rsidRPr="00A205E9">
        <w:rPr>
          <w:lang w:val="en-US"/>
        </w:rPr>
        <w:t>view of Jesus</w:t>
      </w:r>
      <w:r w:rsidR="00A140B7">
        <w:rPr>
          <w:lang w:val="en-US"/>
        </w:rPr>
        <w:t>?</w:t>
      </w:r>
      <w:r w:rsidRPr="00A205E9">
        <w:rPr>
          <w:lang w:val="en-US"/>
        </w:rPr>
        <w:t xml:space="preserve"> </w:t>
      </w:r>
      <w:r w:rsidR="00BC166A" w:rsidRPr="00A205E9">
        <w:rPr>
          <w:lang w:val="en-US"/>
        </w:rPr>
        <w:t xml:space="preserve">Atonement </w:t>
      </w:r>
      <w:r w:rsidR="00BC166A">
        <w:rPr>
          <w:lang w:val="en-US"/>
        </w:rPr>
        <w:t>happened</w:t>
      </w:r>
      <w:r w:rsidR="00BC166A" w:rsidRPr="00A205E9">
        <w:rPr>
          <w:lang w:val="en-US"/>
        </w:rPr>
        <w:t xml:space="preserve"> through Jesus' physical death. Since he is God who became </w:t>
      </w:r>
      <w:r w:rsidR="00BC166A">
        <w:rPr>
          <w:lang w:val="en-US"/>
        </w:rPr>
        <w:t>flesh</w:t>
      </w:r>
      <w:r w:rsidR="00BC166A" w:rsidRPr="00A205E9">
        <w:rPr>
          <w:lang w:val="en-US"/>
        </w:rPr>
        <w:t xml:space="preserve">, his sacrifice is enough </w:t>
      </w:r>
      <w:r w:rsidR="00BC166A">
        <w:rPr>
          <w:lang w:val="en-US"/>
        </w:rPr>
        <w:t xml:space="preserve">- </w:t>
      </w:r>
      <w:r w:rsidR="00BC166A" w:rsidRPr="00A205E9">
        <w:rPr>
          <w:lang w:val="en-US"/>
        </w:rPr>
        <w:t>we only need to believe.</w:t>
      </w:r>
      <w:r w:rsidR="000258EB">
        <w:rPr>
          <w:lang w:val="en-US"/>
        </w:rPr>
        <w:t xml:space="preserve"> </w:t>
      </w:r>
      <w:r w:rsidR="00330186">
        <w:rPr>
          <w:lang w:val="en-US"/>
        </w:rPr>
        <w:t>A c</w:t>
      </w:r>
      <w:r w:rsidRPr="00A205E9">
        <w:rPr>
          <w:lang w:val="en-US"/>
        </w:rPr>
        <w:t>orrect understanding of Jesus is the best protection against false teaching. In a heresy, Jesus is always degraded, and salvation is therefore never by faith alone.</w:t>
      </w:r>
    </w:p>
    <w:p w14:paraId="34364A2E" w14:textId="676DD282" w:rsidR="00B90BE0" w:rsidRPr="00A205E9" w:rsidRDefault="00B90BE0" w:rsidP="00B90BE0">
      <w:pPr>
        <w:rPr>
          <w:lang w:val="en-US"/>
        </w:rPr>
      </w:pPr>
      <w:r w:rsidRPr="00212528">
        <w:rPr>
          <w:i/>
          <w:iCs/>
          <w:lang w:val="en-US"/>
        </w:rPr>
        <w:t xml:space="preserve">“No non-Christian can be logically consistent in his assumptions. Non-Christian presuppositions simply do not fit into what God has created, including what man is. Since this is so, every human being is in a tension… Humans may try to bury this tension, and you may have to help them find it, but somewhere there is an inconsistent point… Therefore, the first thing we must do in our </w:t>
      </w:r>
      <w:r w:rsidR="00684581" w:rsidRPr="00212528">
        <w:rPr>
          <w:i/>
          <w:iCs/>
          <w:lang w:val="en-US"/>
        </w:rPr>
        <w:t>apologetics</w:t>
      </w:r>
      <w:r w:rsidRPr="00212528">
        <w:rPr>
          <w:i/>
          <w:iCs/>
          <w:lang w:val="en-US"/>
        </w:rPr>
        <w:t xml:space="preserve"> for modern man</w:t>
      </w:r>
      <w:r w:rsidR="00E43285" w:rsidRPr="00212528">
        <w:rPr>
          <w:i/>
          <w:iCs/>
          <w:lang w:val="en-US"/>
        </w:rPr>
        <w:t xml:space="preserve"> is</w:t>
      </w:r>
      <w:r w:rsidRPr="00212528">
        <w:rPr>
          <w:i/>
          <w:iCs/>
          <w:lang w:val="en-US"/>
        </w:rPr>
        <w:t xml:space="preserve"> to </w:t>
      </w:r>
      <w:r w:rsidR="003F553E" w:rsidRPr="00212528">
        <w:rPr>
          <w:i/>
          <w:iCs/>
          <w:lang w:val="en-US"/>
        </w:rPr>
        <w:t xml:space="preserve">discover </w:t>
      </w:r>
      <w:r w:rsidRPr="00212528">
        <w:rPr>
          <w:i/>
          <w:iCs/>
          <w:lang w:val="en-US"/>
        </w:rPr>
        <w:t>the place where this tension is found... When we have discovered as best we can a person's point of tension, the next step is to push him towards the logical conclusion of his presuppositions.”</w:t>
      </w:r>
      <w:r w:rsidRPr="00A205E9">
        <w:rPr>
          <w:lang w:val="en-US"/>
        </w:rPr>
        <w:t xml:space="preserve"> Francis Schaeffer (the quote has been translated)</w:t>
      </w:r>
    </w:p>
    <w:p w14:paraId="21C88487" w14:textId="6067C9EC" w:rsidR="00B90BE0" w:rsidRPr="00A205E9" w:rsidRDefault="00B90BE0" w:rsidP="00B90BE0">
      <w:pPr>
        <w:rPr>
          <w:lang w:val="en-US"/>
        </w:rPr>
      </w:pPr>
      <w:r w:rsidRPr="00212528">
        <w:rPr>
          <w:i/>
          <w:iCs/>
          <w:lang w:val="en-US"/>
        </w:rPr>
        <w:t>“It's not that this is the best answer to reality; that is the only answer. Therefore, we can stand for our Christian faith with intellectual integrity. The only answer to what exists is that God, the eternal and personal God, is really there.”</w:t>
      </w:r>
      <w:r w:rsidRPr="00A205E9">
        <w:rPr>
          <w:lang w:val="en-US"/>
        </w:rPr>
        <w:t xml:space="preserve"> Francis Schaeffer (the quote has been translated)</w:t>
      </w:r>
    </w:p>
    <w:p w14:paraId="24910344" w14:textId="0A436071" w:rsidR="00B90BE0" w:rsidRPr="00A205E9" w:rsidRDefault="00F33DCB" w:rsidP="00F33DCB">
      <w:pPr>
        <w:pStyle w:val="Heading3"/>
        <w:rPr>
          <w:lang w:val="en-US"/>
        </w:rPr>
      </w:pPr>
      <w:bookmarkStart w:id="11" w:name="_Toc126234866"/>
      <w:r w:rsidRPr="00A205E9">
        <w:rPr>
          <w:lang w:val="en-US"/>
        </w:rPr>
        <w:t>QUESTIONS FOR REFLECTION</w:t>
      </w:r>
      <w:bookmarkEnd w:id="11"/>
    </w:p>
    <w:p w14:paraId="7E07D307" w14:textId="079CE987" w:rsidR="00B90BE0" w:rsidRPr="00212528" w:rsidRDefault="00B90BE0" w:rsidP="00212528">
      <w:pPr>
        <w:pStyle w:val="ListParagraph"/>
        <w:numPr>
          <w:ilvl w:val="0"/>
          <w:numId w:val="18"/>
        </w:numPr>
        <w:rPr>
          <w:lang w:val="en-US"/>
        </w:rPr>
      </w:pPr>
      <w:r w:rsidRPr="00212528">
        <w:rPr>
          <w:lang w:val="en-US"/>
        </w:rPr>
        <w:t>Have you ever been confused about who Jesus is? What was difficult?</w:t>
      </w:r>
    </w:p>
    <w:p w14:paraId="2A2E9835" w14:textId="200791DC" w:rsidR="00B90BE0" w:rsidRPr="00212528" w:rsidRDefault="00B90BE0" w:rsidP="00212528">
      <w:pPr>
        <w:pStyle w:val="ListParagraph"/>
        <w:numPr>
          <w:ilvl w:val="0"/>
          <w:numId w:val="18"/>
        </w:numPr>
        <w:rPr>
          <w:lang w:val="en-US"/>
        </w:rPr>
      </w:pPr>
      <w:r w:rsidRPr="00212528">
        <w:rPr>
          <w:lang w:val="en-US"/>
        </w:rPr>
        <w:lastRenderedPageBreak/>
        <w:t>If you doubt or have doubted whether you are saved, can it be traced back to your view of Jesus?</w:t>
      </w:r>
    </w:p>
    <w:p w14:paraId="5891FBD3" w14:textId="1C3E5967" w:rsidR="00B90BE0" w:rsidRPr="00212528" w:rsidRDefault="00B90BE0" w:rsidP="00212528">
      <w:pPr>
        <w:pStyle w:val="ListParagraph"/>
        <w:numPr>
          <w:ilvl w:val="0"/>
          <w:numId w:val="18"/>
        </w:numPr>
        <w:rPr>
          <w:lang w:val="en-US"/>
        </w:rPr>
      </w:pPr>
      <w:r w:rsidRPr="00212528">
        <w:rPr>
          <w:lang w:val="en-US"/>
        </w:rPr>
        <w:t>Do you need to adjust your view of Jesus after studying this passage?</w:t>
      </w:r>
    </w:p>
    <w:p w14:paraId="104FA767" w14:textId="57B1B2F7" w:rsidR="00B90BE0" w:rsidRPr="00212528" w:rsidRDefault="00B90BE0" w:rsidP="00212528">
      <w:pPr>
        <w:pStyle w:val="ListParagraph"/>
        <w:numPr>
          <w:ilvl w:val="0"/>
          <w:numId w:val="18"/>
        </w:numPr>
        <w:rPr>
          <w:lang w:val="en-US"/>
        </w:rPr>
      </w:pPr>
      <w:r w:rsidRPr="00212528">
        <w:rPr>
          <w:lang w:val="en-US"/>
        </w:rPr>
        <w:t>What do you think about spiritual powers receiving so little attention in our Western worldview?</w:t>
      </w:r>
    </w:p>
    <w:p w14:paraId="5AD5E27F" w14:textId="77777777" w:rsidR="00B90BE0" w:rsidRPr="00A205E9" w:rsidRDefault="00B90BE0" w:rsidP="00B90BE0">
      <w:pPr>
        <w:rPr>
          <w:lang w:val="en-US"/>
        </w:rPr>
      </w:pPr>
      <w:r w:rsidRPr="00A205E9">
        <w:rPr>
          <w:lang w:val="en-US"/>
        </w:rPr>
        <w:t xml:space="preserve"> </w:t>
      </w:r>
    </w:p>
    <w:p w14:paraId="2F966822" w14:textId="4A4E98C6" w:rsidR="00B90BE0" w:rsidRPr="00A205E9" w:rsidRDefault="00B90BE0" w:rsidP="00A568FC">
      <w:pPr>
        <w:pStyle w:val="Heading2"/>
        <w:rPr>
          <w:lang w:val="en-US"/>
        </w:rPr>
      </w:pPr>
      <w:bookmarkStart w:id="12" w:name="_Toc126234867"/>
      <w:r w:rsidRPr="00A205E9">
        <w:rPr>
          <w:lang w:val="en-US"/>
        </w:rPr>
        <w:t>PAUL'S SUFFERING AND MINISTRY (1:24-2:5)</w:t>
      </w:r>
      <w:bookmarkEnd w:id="12"/>
    </w:p>
    <w:p w14:paraId="48CF97DA" w14:textId="72E48208" w:rsidR="00F56092" w:rsidRPr="00F56092" w:rsidRDefault="00A568FC" w:rsidP="00F56092">
      <w:pPr>
        <w:rPr>
          <w:lang w:val="en-US"/>
        </w:rPr>
      </w:pPr>
      <w:r w:rsidRPr="00212528">
        <w:rPr>
          <w:i/>
          <w:iCs/>
          <w:lang w:val="en-US"/>
        </w:rPr>
        <w:t>"</w:t>
      </w:r>
      <w:r w:rsidR="00F56092" w:rsidRPr="00212528">
        <w:rPr>
          <w:i/>
          <w:iCs/>
          <w:lang w:val="en-US"/>
        </w:rPr>
        <w:t>Now I rejoice in what I am suffering for you, and I fill up in my flesh what is still lacking in regard to Christ’s afflictions, for the sake of his body, which is the church. I have become its servant by the commission God gave me to present to you the word of God in its fullness— the mystery that has been kept hidden for ages and generations, but is now disclosed to the Lord’s people. To them God has chosen to make known among the Gentiles the glorious riches of this mystery, which is Christ in you, the hope of glory. He is the one we proclaim, admonishing and teaching everyone with all wisdom, so that we may present everyone fully mature in Christ. To this end I strenuously contend with all the energy Christ so powerfully works in me.</w:t>
      </w:r>
      <w:r w:rsidR="007F3981" w:rsidRPr="00212528">
        <w:rPr>
          <w:i/>
          <w:iCs/>
          <w:lang w:val="en-US"/>
        </w:rPr>
        <w:t>"</w:t>
      </w:r>
      <w:r w:rsidR="007F3981">
        <w:rPr>
          <w:lang w:val="en-US"/>
        </w:rPr>
        <w:t xml:space="preserve"> 1:24-29</w:t>
      </w:r>
      <w:r w:rsidR="00F56092">
        <w:rPr>
          <w:lang w:val="en-US"/>
        </w:rPr>
        <w:t xml:space="preserve"> </w:t>
      </w:r>
    </w:p>
    <w:p w14:paraId="3C0EBEF5" w14:textId="05E5CE5C" w:rsidR="00FC5ADB" w:rsidRPr="00A205E9" w:rsidRDefault="00D03BAA" w:rsidP="00AD0596">
      <w:pPr>
        <w:rPr>
          <w:lang w:val="en-US"/>
        </w:rPr>
      </w:pPr>
      <w:r w:rsidRPr="00A205E9">
        <w:rPr>
          <w:lang w:val="en-US"/>
        </w:rPr>
        <w:t xml:space="preserve">v. 24: </w:t>
      </w:r>
      <w:r w:rsidRPr="00212528">
        <w:rPr>
          <w:i/>
          <w:iCs/>
          <w:lang w:val="en-US"/>
        </w:rPr>
        <w:t>"</w:t>
      </w:r>
      <w:r w:rsidR="00067C23" w:rsidRPr="00212528">
        <w:rPr>
          <w:i/>
          <w:iCs/>
          <w:lang w:val="en-US"/>
        </w:rPr>
        <w:t>what is still lacking in regard to Christ’s afflictions</w:t>
      </w:r>
      <w:r w:rsidRPr="00212528">
        <w:rPr>
          <w:i/>
          <w:iCs/>
          <w:lang w:val="en-US"/>
        </w:rPr>
        <w:t>"</w:t>
      </w:r>
      <w:r w:rsidRPr="00A205E9">
        <w:rPr>
          <w:lang w:val="en-US"/>
        </w:rPr>
        <w:t xml:space="preserve">. Aren't Jesus' </w:t>
      </w:r>
      <w:r w:rsidR="007401A4" w:rsidRPr="007401A4">
        <w:rPr>
          <w:lang w:val="en-US"/>
        </w:rPr>
        <w:t>afflictions</w:t>
      </w:r>
      <w:r w:rsidRPr="00A205E9">
        <w:rPr>
          <w:lang w:val="en-US"/>
        </w:rPr>
        <w:t xml:space="preserve"> enough? This must be interpreted in light of the letter's context! The head suffered</w:t>
      </w:r>
      <w:r w:rsidR="000E76B8">
        <w:rPr>
          <w:lang w:val="en-US"/>
        </w:rPr>
        <w:t>;</w:t>
      </w:r>
      <w:r w:rsidRPr="00A205E9">
        <w:rPr>
          <w:lang w:val="en-US"/>
        </w:rPr>
        <w:t xml:space="preserve"> therefore</w:t>
      </w:r>
      <w:r w:rsidR="000E76B8">
        <w:rPr>
          <w:lang w:val="en-US"/>
        </w:rPr>
        <w:t>,</w:t>
      </w:r>
      <w:r w:rsidRPr="00A205E9">
        <w:rPr>
          <w:lang w:val="en-US"/>
        </w:rPr>
        <w:t xml:space="preserve"> the body will also suffer (John 15:18-21, 1 Pet 4:12-13). Paul's body suffers for Christ's body. Does Paul see the suffering as a fixed "</w:t>
      </w:r>
      <w:r w:rsidR="00573CD6">
        <w:rPr>
          <w:lang w:val="en-US"/>
        </w:rPr>
        <w:t>measure</w:t>
      </w:r>
      <w:r w:rsidRPr="00A205E9">
        <w:rPr>
          <w:lang w:val="en-US"/>
        </w:rPr>
        <w:t xml:space="preserve">" that he is happy to help </w:t>
      </w:r>
      <w:r w:rsidR="009170B6">
        <w:rPr>
          <w:lang w:val="en-US"/>
        </w:rPr>
        <w:t xml:space="preserve">to </w:t>
      </w:r>
      <w:r w:rsidR="00434022">
        <w:rPr>
          <w:lang w:val="en-US"/>
        </w:rPr>
        <w:t>reach</w:t>
      </w:r>
      <w:r w:rsidRPr="00A205E9">
        <w:rPr>
          <w:lang w:val="en-US"/>
        </w:rPr>
        <w:t xml:space="preserve">? </w:t>
      </w:r>
      <w:r w:rsidR="00985BDD">
        <w:rPr>
          <w:lang w:val="en-US"/>
        </w:rPr>
        <w:t>Does he believe that t</w:t>
      </w:r>
      <w:r w:rsidRPr="00A205E9">
        <w:rPr>
          <w:lang w:val="en-US"/>
        </w:rPr>
        <w:t xml:space="preserve">he more he suffers, the less others </w:t>
      </w:r>
      <w:r w:rsidR="00985BDD">
        <w:rPr>
          <w:lang w:val="en-US"/>
        </w:rPr>
        <w:t xml:space="preserve">will </w:t>
      </w:r>
      <w:r w:rsidRPr="00A205E9">
        <w:rPr>
          <w:lang w:val="en-US"/>
        </w:rPr>
        <w:t>have to suffer?</w:t>
      </w:r>
    </w:p>
    <w:p w14:paraId="211CA964" w14:textId="5C2A4F13" w:rsidR="00D03BAA" w:rsidRPr="00A205E9" w:rsidRDefault="001837CE" w:rsidP="00135F12">
      <w:pPr>
        <w:rPr>
          <w:lang w:val="en-US"/>
        </w:rPr>
      </w:pPr>
      <w:r w:rsidRPr="00A205E9">
        <w:rPr>
          <w:lang w:val="en-US"/>
        </w:rPr>
        <w:t xml:space="preserve">v. 25: </w:t>
      </w:r>
      <w:r w:rsidRPr="00212528">
        <w:rPr>
          <w:i/>
          <w:iCs/>
          <w:lang w:val="en-US"/>
        </w:rPr>
        <w:t>"</w:t>
      </w:r>
      <w:r w:rsidR="009B730F" w:rsidRPr="00212528">
        <w:rPr>
          <w:i/>
          <w:iCs/>
          <w:lang w:val="en-US"/>
        </w:rPr>
        <w:t>present to you the word of God in its fullness</w:t>
      </w:r>
      <w:r w:rsidRPr="00212528">
        <w:rPr>
          <w:i/>
          <w:iCs/>
          <w:lang w:val="en-US"/>
        </w:rPr>
        <w:t>"</w:t>
      </w:r>
      <w:r w:rsidR="000E76B8">
        <w:rPr>
          <w:i/>
          <w:iCs/>
          <w:lang w:val="en-US"/>
        </w:rPr>
        <w:t>.</w:t>
      </w:r>
      <w:r w:rsidRPr="00A205E9">
        <w:rPr>
          <w:lang w:val="en-US"/>
        </w:rPr>
        <w:t xml:space="preserve"> Make it known to the nations since Jesus ha</w:t>
      </w:r>
      <w:r w:rsidR="000E76B8">
        <w:rPr>
          <w:lang w:val="en-US"/>
        </w:rPr>
        <w:t>s</w:t>
      </w:r>
      <w:r w:rsidRPr="00A205E9">
        <w:rPr>
          <w:lang w:val="en-US"/>
        </w:rPr>
        <w:t xml:space="preserve"> fulfilled the OT (Genesis 12:3)</w:t>
      </w:r>
    </w:p>
    <w:p w14:paraId="1388C451" w14:textId="6EF1E5E4" w:rsidR="00F5050C" w:rsidRPr="00A205E9" w:rsidRDefault="00F5050C" w:rsidP="00A01E35">
      <w:pPr>
        <w:rPr>
          <w:lang w:val="en-US"/>
        </w:rPr>
      </w:pPr>
      <w:r w:rsidRPr="00A205E9">
        <w:rPr>
          <w:lang w:val="en-US"/>
        </w:rPr>
        <w:t xml:space="preserve">v. 27: </w:t>
      </w:r>
      <w:r w:rsidRPr="00212528">
        <w:rPr>
          <w:i/>
          <w:iCs/>
          <w:lang w:val="en-US"/>
        </w:rPr>
        <w:t>"</w:t>
      </w:r>
      <w:r w:rsidR="00C25F17" w:rsidRPr="00212528">
        <w:rPr>
          <w:i/>
          <w:iCs/>
          <w:lang w:val="en-US"/>
        </w:rPr>
        <w:t>God has chosen to make known among the Gentiles the glorious riches of this mystery</w:t>
      </w:r>
      <w:r w:rsidRPr="00212528">
        <w:rPr>
          <w:i/>
          <w:iCs/>
          <w:lang w:val="en-US"/>
        </w:rPr>
        <w:t>"</w:t>
      </w:r>
      <w:r w:rsidR="000E76B8">
        <w:rPr>
          <w:i/>
          <w:iCs/>
          <w:lang w:val="en-US"/>
        </w:rPr>
        <w:t>.</w:t>
      </w:r>
      <w:r w:rsidRPr="00A205E9">
        <w:rPr>
          <w:lang w:val="en-US"/>
        </w:rPr>
        <w:t xml:space="preserve"> The mystery is that all nations can be saved by faith alone! We know that God's will is for the gospel to be preached to all nations.</w:t>
      </w:r>
    </w:p>
    <w:p w14:paraId="5DC3DD52" w14:textId="27228FC1" w:rsidR="00771220" w:rsidRPr="00A205E9" w:rsidRDefault="00BD7DD5" w:rsidP="00A01E35">
      <w:pPr>
        <w:rPr>
          <w:lang w:val="en-US"/>
        </w:rPr>
      </w:pPr>
      <w:r w:rsidRPr="00A205E9">
        <w:rPr>
          <w:lang w:val="en-US"/>
        </w:rPr>
        <w:t xml:space="preserve">v. 28: </w:t>
      </w:r>
      <w:r w:rsidR="00395CC5">
        <w:rPr>
          <w:lang w:val="en-US"/>
        </w:rPr>
        <w:t xml:space="preserve">The term </w:t>
      </w:r>
      <w:r w:rsidRPr="00A205E9">
        <w:rPr>
          <w:lang w:val="en-US"/>
        </w:rPr>
        <w:t>"</w:t>
      </w:r>
      <w:r w:rsidR="00D26E4F" w:rsidRPr="00D26E4F">
        <w:rPr>
          <w:lang w:val="en-US"/>
        </w:rPr>
        <w:t>everyone</w:t>
      </w:r>
      <w:r w:rsidRPr="00A205E9">
        <w:rPr>
          <w:lang w:val="en-US"/>
        </w:rPr>
        <w:t xml:space="preserve">" </w:t>
      </w:r>
      <w:r w:rsidR="00395CC5">
        <w:rPr>
          <w:lang w:val="en-US"/>
        </w:rPr>
        <w:t>implies that t</w:t>
      </w:r>
      <w:r w:rsidRPr="00A205E9">
        <w:rPr>
          <w:lang w:val="en-US"/>
        </w:rPr>
        <w:t>hey are on an equal footing</w:t>
      </w:r>
      <w:r w:rsidR="000E76B8">
        <w:rPr>
          <w:lang w:val="en-US"/>
        </w:rPr>
        <w:t>;</w:t>
      </w:r>
      <w:r w:rsidRPr="00A205E9">
        <w:rPr>
          <w:lang w:val="en-US"/>
        </w:rPr>
        <w:t xml:space="preserve"> there is no elite. Paul wants their faith to mature </w:t>
      </w:r>
      <w:r w:rsidR="00A93953">
        <w:rPr>
          <w:lang w:val="en-US"/>
        </w:rPr>
        <w:t>so that they</w:t>
      </w:r>
      <w:r w:rsidRPr="00A205E9">
        <w:rPr>
          <w:lang w:val="en-US"/>
        </w:rPr>
        <w:t xml:space="preserve"> believe in Jesus</w:t>
      </w:r>
      <w:r w:rsidR="00F464F8">
        <w:rPr>
          <w:lang w:val="en-US"/>
        </w:rPr>
        <w:t xml:space="preserve"> </w:t>
      </w:r>
      <w:r w:rsidR="000E76B8">
        <w:rPr>
          <w:lang w:val="en-US"/>
        </w:rPr>
        <w:t>alone</w:t>
      </w:r>
      <w:r w:rsidR="00F464F8">
        <w:rPr>
          <w:lang w:val="en-US"/>
        </w:rPr>
        <w:t>,</w:t>
      </w:r>
      <w:r w:rsidRPr="00A205E9">
        <w:rPr>
          <w:lang w:val="en-US"/>
        </w:rPr>
        <w:t xml:space="preserve"> and not mix in heresy.</w:t>
      </w:r>
    </w:p>
    <w:p w14:paraId="58815FFD" w14:textId="05C39C36" w:rsidR="00BD7DD5" w:rsidRPr="00A205E9" w:rsidRDefault="00771220" w:rsidP="00BF2693">
      <w:pPr>
        <w:rPr>
          <w:lang w:val="en-US"/>
        </w:rPr>
      </w:pPr>
      <w:r w:rsidRPr="00A205E9">
        <w:rPr>
          <w:lang w:val="en-US"/>
        </w:rPr>
        <w:t xml:space="preserve">v. 29: </w:t>
      </w:r>
      <w:r w:rsidRPr="00212528">
        <w:rPr>
          <w:i/>
          <w:iCs/>
          <w:lang w:val="en-US"/>
        </w:rPr>
        <w:t>"</w:t>
      </w:r>
      <w:r w:rsidR="001D40E8" w:rsidRPr="00212528">
        <w:rPr>
          <w:i/>
          <w:iCs/>
          <w:lang w:val="en-US"/>
        </w:rPr>
        <w:t>I strenuously contend with all the energy Christ so powerfully works in me</w:t>
      </w:r>
      <w:r w:rsidRPr="00212528">
        <w:rPr>
          <w:i/>
          <w:iCs/>
          <w:lang w:val="en-US"/>
        </w:rPr>
        <w:t>"</w:t>
      </w:r>
      <w:r w:rsidRPr="00A205E9">
        <w:rPr>
          <w:lang w:val="en-US"/>
        </w:rPr>
        <w:t xml:space="preserve">. </w:t>
      </w:r>
      <w:r w:rsidR="001D40E8">
        <w:rPr>
          <w:lang w:val="en-US"/>
        </w:rPr>
        <w:t>Paul p</w:t>
      </w:r>
      <w:r w:rsidRPr="00A205E9">
        <w:rPr>
          <w:lang w:val="en-US"/>
        </w:rPr>
        <w:t>rays, writes letters</w:t>
      </w:r>
      <w:r w:rsidR="009170B6">
        <w:rPr>
          <w:lang w:val="en-US"/>
        </w:rPr>
        <w:t>,</w:t>
      </w:r>
      <w:r w:rsidRPr="00A205E9">
        <w:rPr>
          <w:lang w:val="en-US"/>
        </w:rPr>
        <w:t xml:space="preserve"> and is concerned for their spiritual condition/growth - while he is in prison.</w:t>
      </w:r>
    </w:p>
    <w:p w14:paraId="1CCB785E" w14:textId="0AA42CD9" w:rsidR="0072377A" w:rsidRPr="00A205E9" w:rsidRDefault="00C20E48" w:rsidP="0072377A">
      <w:pPr>
        <w:rPr>
          <w:lang w:val="en-US"/>
        </w:rPr>
      </w:pPr>
      <w:r w:rsidRPr="00212528">
        <w:rPr>
          <w:i/>
          <w:iCs/>
          <w:lang w:val="en-US"/>
        </w:rPr>
        <w:lastRenderedPageBreak/>
        <w:t>"</w:t>
      </w:r>
      <w:r w:rsidR="00586636" w:rsidRPr="00212528">
        <w:rPr>
          <w:i/>
          <w:iCs/>
          <w:lang w:val="en-US"/>
        </w:rPr>
        <w:t>I want you to know how hard I am contending for you and for those at Laodicea, and for all who have not met me personally. My goal is that they may be encouraged in heart and united in love, so that they may have the full riches of complete understanding, in order that they may know the mystery of God, namely, Christ, in whom are hidden all the treasures of wisdom and knowledge. I tell you this so that no one may deceive you by fine-sounding arguments. For though I am absent from you in body, I am present with you in spirit and delight to see how disciplined you are and how firm your faith in Christ is.</w:t>
      </w:r>
      <w:r w:rsidRPr="00212528">
        <w:rPr>
          <w:i/>
          <w:iCs/>
          <w:lang w:val="en-US"/>
        </w:rPr>
        <w:t>"</w:t>
      </w:r>
      <w:r w:rsidRPr="00A205E9">
        <w:rPr>
          <w:lang w:val="en-US"/>
        </w:rPr>
        <w:t xml:space="preserve"> 2:1-5</w:t>
      </w:r>
    </w:p>
    <w:p w14:paraId="3763E095" w14:textId="73F19EA6" w:rsidR="00B90BE0" w:rsidRPr="00A205E9" w:rsidRDefault="00CE3C08" w:rsidP="00523635">
      <w:pPr>
        <w:rPr>
          <w:lang w:val="en-US"/>
        </w:rPr>
      </w:pPr>
      <w:r w:rsidRPr="00A205E9">
        <w:rPr>
          <w:lang w:val="en-US"/>
        </w:rPr>
        <w:t xml:space="preserve">v. 2: </w:t>
      </w:r>
      <w:r w:rsidR="006C5EE1" w:rsidRPr="00A205E9">
        <w:rPr>
          <w:lang w:val="en-US"/>
        </w:rPr>
        <w:t xml:space="preserve">When we understand the gospel, we have </w:t>
      </w:r>
      <w:r w:rsidR="0050710E" w:rsidRPr="0050710E">
        <w:rPr>
          <w:lang w:val="en-US"/>
        </w:rPr>
        <w:t>the full riches of complete understanding</w:t>
      </w:r>
      <w:r w:rsidR="006C5EE1" w:rsidRPr="00A205E9">
        <w:rPr>
          <w:lang w:val="en-US"/>
        </w:rPr>
        <w:t>. To understand the gospel is to understand that Jesus is ALL that is needed. "Greek" wisdom was about understanding reality and the universe. Jesus is the origin, center</w:t>
      </w:r>
      <w:r w:rsidR="009170B6">
        <w:rPr>
          <w:lang w:val="en-US"/>
        </w:rPr>
        <w:t>,</w:t>
      </w:r>
      <w:r w:rsidR="006C5EE1" w:rsidRPr="00A205E9">
        <w:rPr>
          <w:lang w:val="en-US"/>
        </w:rPr>
        <w:t xml:space="preserve"> and goal of the universe (1:15-20). "Jewish" wisdom was about knowing God's </w:t>
      </w:r>
      <w:r w:rsidR="0048696B">
        <w:rPr>
          <w:lang w:val="en-US"/>
        </w:rPr>
        <w:t xml:space="preserve">heart </w:t>
      </w:r>
      <w:r w:rsidR="006C5EE1" w:rsidRPr="00A205E9">
        <w:rPr>
          <w:lang w:val="en-US"/>
        </w:rPr>
        <w:t>and living right</w:t>
      </w:r>
      <w:r w:rsidR="002379AD">
        <w:rPr>
          <w:lang w:val="en-US"/>
        </w:rPr>
        <w:t>eously</w:t>
      </w:r>
      <w:r w:rsidR="006C5EE1" w:rsidRPr="00A205E9">
        <w:rPr>
          <w:lang w:val="en-US"/>
        </w:rPr>
        <w:t>. Jesus is the image of God</w:t>
      </w:r>
      <w:r w:rsidR="000E76B8">
        <w:rPr>
          <w:lang w:val="en-US"/>
        </w:rPr>
        <w:t>,</w:t>
      </w:r>
      <w:r w:rsidR="006C5EE1" w:rsidRPr="00A205E9">
        <w:rPr>
          <w:lang w:val="en-US"/>
        </w:rPr>
        <w:t xml:space="preserve"> </w:t>
      </w:r>
      <w:r w:rsidR="00591EC6">
        <w:rPr>
          <w:lang w:val="en-US"/>
        </w:rPr>
        <w:t xml:space="preserve">and all </w:t>
      </w:r>
      <w:r w:rsidR="000E76B8">
        <w:rPr>
          <w:lang w:val="en-US"/>
        </w:rPr>
        <w:t xml:space="preserve">of </w:t>
      </w:r>
      <w:r w:rsidR="00591EC6">
        <w:rPr>
          <w:lang w:val="en-US"/>
        </w:rPr>
        <w:t>God's</w:t>
      </w:r>
      <w:r w:rsidR="00591EC6" w:rsidRPr="00591EC6">
        <w:rPr>
          <w:lang w:val="en-US"/>
        </w:rPr>
        <w:t xml:space="preserve"> fullness dwell</w:t>
      </w:r>
      <w:r w:rsidR="000E76B8">
        <w:rPr>
          <w:lang w:val="en-US"/>
        </w:rPr>
        <w:t>s</w:t>
      </w:r>
      <w:r w:rsidR="00591EC6" w:rsidRPr="00591EC6">
        <w:rPr>
          <w:lang w:val="en-US"/>
        </w:rPr>
        <w:t xml:space="preserve"> in him </w:t>
      </w:r>
      <w:r w:rsidR="006C5EE1" w:rsidRPr="00A205E9">
        <w:rPr>
          <w:lang w:val="en-US"/>
        </w:rPr>
        <w:t>(1:16, 19). Therefore, neither the Greeks nor the Jews needed to look elsewhere for answers</w:t>
      </w:r>
      <w:r w:rsidR="000E76B8">
        <w:rPr>
          <w:lang w:val="en-US"/>
        </w:rPr>
        <w:t>;</w:t>
      </w:r>
      <w:r w:rsidR="006C5EE1" w:rsidRPr="00A205E9">
        <w:rPr>
          <w:lang w:val="en-US"/>
        </w:rPr>
        <w:t xml:space="preserve"> they just needed to know Jesus.</w:t>
      </w:r>
    </w:p>
    <w:p w14:paraId="0DD4AC4F" w14:textId="77777777" w:rsidR="00F01907" w:rsidRPr="00A205E9" w:rsidRDefault="00F01907" w:rsidP="00523635">
      <w:pPr>
        <w:rPr>
          <w:lang w:val="en-US"/>
        </w:rPr>
      </w:pPr>
    </w:p>
    <w:p w14:paraId="0DAB81E8" w14:textId="4A97C809" w:rsidR="00B90BE0" w:rsidRPr="00A205E9" w:rsidRDefault="00B90BE0" w:rsidP="006E6133">
      <w:pPr>
        <w:pStyle w:val="Heading3"/>
        <w:rPr>
          <w:lang w:val="en-US"/>
        </w:rPr>
      </w:pPr>
      <w:bookmarkStart w:id="13" w:name="_Toc126234868"/>
      <w:r w:rsidRPr="00A205E9">
        <w:rPr>
          <w:lang w:val="en-US"/>
        </w:rPr>
        <w:t>QUESTIONS</w:t>
      </w:r>
      <w:r w:rsidR="006E6133">
        <w:rPr>
          <w:lang w:val="en-US"/>
        </w:rPr>
        <w:t xml:space="preserve"> </w:t>
      </w:r>
      <w:r w:rsidR="006E6133" w:rsidRPr="00A205E9">
        <w:rPr>
          <w:lang w:val="en-US"/>
        </w:rPr>
        <w:t>FOR REFLECTION</w:t>
      </w:r>
      <w:bookmarkEnd w:id="13"/>
      <w:r w:rsidRPr="00A205E9">
        <w:rPr>
          <w:lang w:val="en-US"/>
        </w:rPr>
        <w:tab/>
      </w:r>
    </w:p>
    <w:p w14:paraId="23C13576" w14:textId="68A98D9F" w:rsidR="00B90BE0" w:rsidRPr="00A205E9" w:rsidRDefault="00B90BE0" w:rsidP="00A33C77">
      <w:pPr>
        <w:pStyle w:val="ListParagraph"/>
        <w:numPr>
          <w:ilvl w:val="0"/>
          <w:numId w:val="12"/>
        </w:numPr>
        <w:rPr>
          <w:lang w:val="en-US"/>
        </w:rPr>
      </w:pPr>
      <w:r w:rsidRPr="00A205E9">
        <w:rPr>
          <w:lang w:val="en-US"/>
        </w:rPr>
        <w:t xml:space="preserve">Is there something in the gospel that you don't quite understand? How can you stand </w:t>
      </w:r>
      <w:r w:rsidR="00D65FA5">
        <w:rPr>
          <w:lang w:val="en-US"/>
        </w:rPr>
        <w:t>more firm</w:t>
      </w:r>
      <w:r w:rsidRPr="00A205E9">
        <w:rPr>
          <w:lang w:val="en-US"/>
        </w:rPr>
        <w:t>?</w:t>
      </w:r>
    </w:p>
    <w:p w14:paraId="462CB95F" w14:textId="6696E038" w:rsidR="00B90BE0" w:rsidRPr="00A205E9" w:rsidRDefault="00B90BE0" w:rsidP="00A33C77">
      <w:pPr>
        <w:pStyle w:val="ListParagraph"/>
        <w:numPr>
          <w:ilvl w:val="0"/>
          <w:numId w:val="12"/>
        </w:numPr>
        <w:rPr>
          <w:lang w:val="en-US"/>
        </w:rPr>
      </w:pPr>
      <w:r w:rsidRPr="00A205E9">
        <w:rPr>
          <w:lang w:val="en-US"/>
        </w:rPr>
        <w:t xml:space="preserve">We know that God's will is for the gospel to </w:t>
      </w:r>
      <w:r w:rsidR="000E52C7">
        <w:rPr>
          <w:lang w:val="en-US"/>
        </w:rPr>
        <w:t>reach</w:t>
      </w:r>
      <w:r w:rsidRPr="00A205E9">
        <w:rPr>
          <w:lang w:val="en-US"/>
        </w:rPr>
        <w:t xml:space="preserve"> everyone. To whom can you explain this "mystery"? What do you need to do it?</w:t>
      </w:r>
    </w:p>
    <w:p w14:paraId="1EFE60D3" w14:textId="63817AAF" w:rsidR="00B90BE0" w:rsidRPr="00A205E9" w:rsidRDefault="00B90BE0" w:rsidP="00A33C77">
      <w:pPr>
        <w:pStyle w:val="ListParagraph"/>
        <w:numPr>
          <w:ilvl w:val="0"/>
          <w:numId w:val="12"/>
        </w:numPr>
        <w:rPr>
          <w:lang w:val="en-US"/>
        </w:rPr>
      </w:pPr>
      <w:r w:rsidRPr="00A205E9">
        <w:rPr>
          <w:lang w:val="en-US"/>
        </w:rPr>
        <w:t>Jesus said we should rejoice when we suffer for his sake. Even though Paul is in prison, he manages to enjoy his suffering. What does this tell you about Paul's joy? Is the meaning of life to be happy and thrive, or is there a deeper form of joy that is more important?</w:t>
      </w:r>
    </w:p>
    <w:p w14:paraId="1FD547EF" w14:textId="047672B1" w:rsidR="00B90BE0" w:rsidRPr="00A205E9" w:rsidRDefault="00B90BE0" w:rsidP="00A33C77">
      <w:pPr>
        <w:pStyle w:val="ListParagraph"/>
        <w:numPr>
          <w:ilvl w:val="0"/>
          <w:numId w:val="12"/>
        </w:numPr>
        <w:rPr>
          <w:lang w:val="en-US"/>
        </w:rPr>
      </w:pPr>
      <w:r w:rsidRPr="00A205E9">
        <w:rPr>
          <w:lang w:val="en-US"/>
        </w:rPr>
        <w:t>We usually want to help others, but preferably on our terms so that it doesn't become too uncomfortable for us. How can we sacrifice ourselves a little more for others?</w:t>
      </w:r>
    </w:p>
    <w:p w14:paraId="54356806" w14:textId="77777777" w:rsidR="00B90BE0" w:rsidRPr="00A205E9" w:rsidRDefault="00B90BE0" w:rsidP="00B90BE0">
      <w:pPr>
        <w:rPr>
          <w:lang w:val="en-US"/>
        </w:rPr>
      </w:pPr>
      <w:r w:rsidRPr="00A205E9">
        <w:rPr>
          <w:lang w:val="en-US"/>
        </w:rPr>
        <w:t xml:space="preserve"> </w:t>
      </w:r>
    </w:p>
    <w:p w14:paraId="5A025304" w14:textId="0DBC14E7" w:rsidR="00B90BE0" w:rsidRPr="00A205E9" w:rsidRDefault="00B90BE0" w:rsidP="00A33C77">
      <w:pPr>
        <w:pStyle w:val="Heading2"/>
        <w:rPr>
          <w:lang w:val="en-US"/>
        </w:rPr>
      </w:pPr>
      <w:bookmarkStart w:id="14" w:name="_Toc126234869"/>
      <w:r w:rsidRPr="00A205E9">
        <w:rPr>
          <w:lang w:val="en-US"/>
        </w:rPr>
        <w:t xml:space="preserve">HOW TO LIVE OUT THE FAITH AND RESIST THE PRESSURE </w:t>
      </w:r>
      <w:r w:rsidR="00BE2E2A">
        <w:rPr>
          <w:lang w:val="en-US"/>
        </w:rPr>
        <w:t>(</w:t>
      </w:r>
      <w:r w:rsidRPr="00A205E9">
        <w:rPr>
          <w:lang w:val="en-US"/>
        </w:rPr>
        <w:t>2:6-23</w:t>
      </w:r>
      <w:r w:rsidR="00BE2E2A">
        <w:rPr>
          <w:lang w:val="en-US"/>
        </w:rPr>
        <w:t>)</w:t>
      </w:r>
      <w:bookmarkEnd w:id="14"/>
    </w:p>
    <w:p w14:paraId="3CEE7533" w14:textId="2164332E" w:rsidR="00B90BE0" w:rsidRPr="00476323" w:rsidRDefault="00224E3B" w:rsidP="00B90BE0">
      <w:pPr>
        <w:rPr>
          <w:i/>
          <w:iCs/>
          <w:lang w:val="en-US"/>
        </w:rPr>
      </w:pPr>
      <w:r w:rsidRPr="00476323">
        <w:rPr>
          <w:i/>
          <w:iCs/>
          <w:lang w:val="en-US"/>
        </w:rPr>
        <w:t>"</w:t>
      </w:r>
      <w:r w:rsidR="00D563D2" w:rsidRPr="00476323">
        <w:rPr>
          <w:i/>
          <w:iCs/>
          <w:lang w:val="en-US"/>
        </w:rPr>
        <w:t xml:space="preserve">So then, just as you received Christ Jesus as Lord, continue to live your lives in him, rooted and built up in him, strengthened in the faith as you were taught, and overflowing with </w:t>
      </w:r>
      <w:r w:rsidR="00D563D2" w:rsidRPr="00476323">
        <w:rPr>
          <w:i/>
          <w:iCs/>
          <w:lang w:val="en-US"/>
        </w:rPr>
        <w:lastRenderedPageBreak/>
        <w:t>thankfulness. See to it that no one takes you captive through hollow and deceptive philosophy, which depends on human tradition and the elemental spiritual forces of this world rather than on Christ. For in Christ all the fullness of the Deity lives in bodily form, and in Christ you have been brought to fullness. He is the head over every power and authority. In him you were also circumcised with a circumcision not performed by human hands. Your whole self ruled by the flesh was put off when you were circumcised by Christ, having been buried with him in baptism, in which you were also raised with him through your faith in the working of God, who raised him from the dead. When you were dead in your sins and in the uncircumcision of your flesh, God made you alive with Christ. He forgave us all our sins, having canceled the charge of our legal indebtedness, which stood against us and condemned us; he has taken it away, nailing it to the cross. And having disarmed the powers and authorities, he made a public spectacle of them, triumphing over them by the cross. Therefore do not let anyone judge you by what you eat or drink, or with regard to a religious festival, a New Moon celebration or a Sabbath day. These are a shadow of the things that were to come; the reality, however, is found in Christ. Do not let anyone who delights in false humility and the worship of angels disqualify you. Such a person also goes into great detail about what they have seen; they are puffed up with idle notions by their unspiritual mind. They have lost connection with the head, from whom the whole body, supported and held together by its ligaments and sinews, grows as God causes it to grow. Since you died with Christ to the elemental spiritual forces of this world, why, as though you still belonged to the world, do you submit to its rules: “Do not handle! Do not taste! Do not touch!”? These rules, which have to do with things that are all destined to perish with use, are based on merely human commands and teachings. Such regulations indeed have an appearance of wisdom, with their self-imposed worship, their false humility and their harsh treatment of the body, but they lack any value in restraining sensual indulgence.</w:t>
      </w:r>
      <w:r w:rsidRPr="00476323">
        <w:rPr>
          <w:i/>
          <w:iCs/>
          <w:lang w:val="en-US"/>
        </w:rPr>
        <w:t>”</w:t>
      </w:r>
      <w:r w:rsidR="00BE2E2A">
        <w:rPr>
          <w:i/>
          <w:iCs/>
          <w:lang w:val="en-US"/>
        </w:rPr>
        <w:t xml:space="preserve"> </w:t>
      </w:r>
      <w:r w:rsidR="00BE2E2A" w:rsidRPr="00BE2E2A">
        <w:rPr>
          <w:lang w:val="en-US"/>
        </w:rPr>
        <w:t>2:6-23</w:t>
      </w:r>
    </w:p>
    <w:p w14:paraId="198AC726" w14:textId="77777777" w:rsidR="00B90BE0" w:rsidRPr="00A205E9" w:rsidRDefault="00B90BE0" w:rsidP="00B90BE0">
      <w:pPr>
        <w:rPr>
          <w:lang w:val="en-US"/>
        </w:rPr>
      </w:pPr>
    </w:p>
    <w:p w14:paraId="46C11D30" w14:textId="7D6ED8E2" w:rsidR="00CA4EB5" w:rsidRPr="00A205E9" w:rsidRDefault="00AF5FF8" w:rsidP="00930A5C">
      <w:pPr>
        <w:ind w:left="720" w:hanging="720"/>
        <w:rPr>
          <w:lang w:val="en-US"/>
        </w:rPr>
      </w:pPr>
      <w:r w:rsidRPr="00A205E9">
        <w:rPr>
          <w:lang w:val="en-US"/>
        </w:rPr>
        <w:t>v</w:t>
      </w:r>
      <w:r w:rsidR="0025490F">
        <w:rPr>
          <w:lang w:val="en-US"/>
        </w:rPr>
        <w:t>v</w:t>
      </w:r>
      <w:r w:rsidRPr="00A205E9">
        <w:rPr>
          <w:lang w:val="en-US"/>
        </w:rPr>
        <w:t>. 6</w:t>
      </w:r>
      <w:r w:rsidR="006E2387">
        <w:rPr>
          <w:lang w:val="en-US"/>
        </w:rPr>
        <w:t>-8</w:t>
      </w:r>
      <w:r w:rsidRPr="00A205E9">
        <w:rPr>
          <w:lang w:val="en-US"/>
        </w:rPr>
        <w:t xml:space="preserve">: </w:t>
      </w:r>
      <w:r w:rsidR="002057A7" w:rsidRPr="00A205E9">
        <w:rPr>
          <w:lang w:val="en-US"/>
        </w:rPr>
        <w:tab/>
      </w:r>
      <w:r w:rsidR="00F37619" w:rsidRPr="00A205E9">
        <w:rPr>
          <w:lang w:val="en-US"/>
        </w:rPr>
        <w:t xml:space="preserve">Two commandments: Live in Jesus - and make sure that no </w:t>
      </w:r>
      <w:r w:rsidR="00B45F1E">
        <w:rPr>
          <w:lang w:val="en-US"/>
        </w:rPr>
        <w:t xml:space="preserve">one </w:t>
      </w:r>
      <w:r w:rsidR="00157E4B">
        <w:rPr>
          <w:lang w:val="en-US"/>
        </w:rPr>
        <w:t>takes you captive</w:t>
      </w:r>
      <w:r w:rsidR="00F37619" w:rsidRPr="00A205E9">
        <w:rPr>
          <w:lang w:val="en-US"/>
        </w:rPr>
        <w:t xml:space="preserve"> </w:t>
      </w:r>
      <w:r w:rsidR="006A0DDC">
        <w:rPr>
          <w:lang w:val="en-US"/>
        </w:rPr>
        <w:t>through any other teaching</w:t>
      </w:r>
      <w:r w:rsidR="00F37619" w:rsidRPr="00A205E9">
        <w:rPr>
          <w:lang w:val="en-US"/>
        </w:rPr>
        <w:t>.</w:t>
      </w:r>
    </w:p>
    <w:p w14:paraId="6A95A0E0" w14:textId="106D44F5" w:rsidR="00B90BE0" w:rsidRPr="00A205E9" w:rsidRDefault="00CA4EB5" w:rsidP="000E40AE">
      <w:pPr>
        <w:ind w:left="720" w:hanging="720"/>
        <w:rPr>
          <w:lang w:val="en-US"/>
        </w:rPr>
      </w:pPr>
      <w:r w:rsidRPr="00A205E9">
        <w:rPr>
          <w:lang w:val="en-US"/>
        </w:rPr>
        <w:t xml:space="preserve">v. 8: </w:t>
      </w:r>
      <w:r w:rsidR="002057A7" w:rsidRPr="00A205E9">
        <w:rPr>
          <w:lang w:val="en-US"/>
        </w:rPr>
        <w:tab/>
      </w:r>
      <w:r w:rsidRPr="00476323">
        <w:rPr>
          <w:i/>
          <w:iCs/>
          <w:lang w:val="en-US"/>
        </w:rPr>
        <w:t>"</w:t>
      </w:r>
      <w:r w:rsidR="00F14022" w:rsidRPr="000E40AE">
        <w:rPr>
          <w:i/>
          <w:iCs/>
          <w:u w:val="single"/>
          <w:lang w:val="en-US"/>
        </w:rPr>
        <w:t>See to it that no one takes you captive through hollow and deceptive philosophy</w:t>
      </w:r>
      <w:r w:rsidR="00F14022" w:rsidRPr="00F14022">
        <w:rPr>
          <w:i/>
          <w:iCs/>
          <w:lang w:val="en-US"/>
        </w:rPr>
        <w:t>, which depends on human tradition and the elemental spiritual forces</w:t>
      </w:r>
      <w:r w:rsidR="000E40AE">
        <w:rPr>
          <w:i/>
          <w:iCs/>
          <w:lang w:val="en-US"/>
        </w:rPr>
        <w:t xml:space="preserve"> </w:t>
      </w:r>
      <w:r w:rsidR="00F14022" w:rsidRPr="00F14022">
        <w:rPr>
          <w:i/>
          <w:iCs/>
          <w:lang w:val="en-US"/>
        </w:rPr>
        <w:t>of this world rather than on Christ.</w:t>
      </w:r>
      <w:r w:rsidRPr="00476323">
        <w:rPr>
          <w:i/>
          <w:iCs/>
          <w:lang w:val="en-US"/>
        </w:rPr>
        <w:t>"</w:t>
      </w:r>
      <w:r w:rsidRPr="00A205E9">
        <w:rPr>
          <w:lang w:val="en-US"/>
        </w:rPr>
        <w:t xml:space="preserve"> They have received conflicting </w:t>
      </w:r>
      <w:r w:rsidR="00FA2BB3">
        <w:rPr>
          <w:lang w:val="en-US"/>
        </w:rPr>
        <w:t>teaching</w:t>
      </w:r>
      <w:r w:rsidR="00695BEB">
        <w:rPr>
          <w:lang w:val="en-US"/>
        </w:rPr>
        <w:t>s</w:t>
      </w:r>
      <w:r w:rsidRPr="00A205E9">
        <w:rPr>
          <w:lang w:val="en-US"/>
        </w:rPr>
        <w:t>.</w:t>
      </w:r>
    </w:p>
    <w:p w14:paraId="17FAABA0" w14:textId="2804A722" w:rsidR="00385F40" w:rsidRPr="00A205E9" w:rsidRDefault="00385F40" w:rsidP="00930A5C">
      <w:pPr>
        <w:ind w:left="720" w:hanging="720"/>
        <w:rPr>
          <w:lang w:val="en-US"/>
        </w:rPr>
      </w:pPr>
      <w:r w:rsidRPr="00A205E9">
        <w:rPr>
          <w:lang w:val="en-US"/>
        </w:rPr>
        <w:lastRenderedPageBreak/>
        <w:t xml:space="preserve">v. 9: </w:t>
      </w:r>
      <w:r w:rsidR="002057A7" w:rsidRPr="00A205E9">
        <w:rPr>
          <w:lang w:val="en-US"/>
        </w:rPr>
        <w:tab/>
      </w:r>
      <w:r w:rsidRPr="000E40AE">
        <w:rPr>
          <w:i/>
          <w:iCs/>
          <w:lang w:val="en-US"/>
        </w:rPr>
        <w:t>"</w:t>
      </w:r>
      <w:r w:rsidR="00930A5C" w:rsidRPr="000E40AE">
        <w:rPr>
          <w:i/>
          <w:iCs/>
          <w:u w:val="single"/>
          <w:lang w:val="en-US"/>
        </w:rPr>
        <w:t>For</w:t>
      </w:r>
      <w:r w:rsidR="00930A5C" w:rsidRPr="000E40AE">
        <w:rPr>
          <w:i/>
          <w:iCs/>
          <w:lang w:val="en-US"/>
        </w:rPr>
        <w:t xml:space="preserve"> in Christ all the fullness of the Deity lives in bodily form</w:t>
      </w:r>
      <w:r w:rsidR="00FB50C4" w:rsidRPr="000E40AE">
        <w:rPr>
          <w:i/>
          <w:iCs/>
          <w:lang w:val="en-US"/>
        </w:rPr>
        <w:t>"</w:t>
      </w:r>
      <w:r w:rsidR="00695BEB">
        <w:rPr>
          <w:i/>
          <w:iCs/>
          <w:lang w:val="en-US"/>
        </w:rPr>
        <w:t>.</w:t>
      </w:r>
      <w:r w:rsidR="00FB50C4" w:rsidRPr="00A205E9">
        <w:rPr>
          <w:lang w:val="en-US"/>
        </w:rPr>
        <w:t xml:space="preserve"> Therefore, there is no room for anything else.</w:t>
      </w:r>
    </w:p>
    <w:p w14:paraId="2B481558" w14:textId="5431AF85" w:rsidR="004F3F66" w:rsidRPr="00A205E9" w:rsidRDefault="00316F0A" w:rsidP="002057A7">
      <w:pPr>
        <w:ind w:left="720" w:hanging="720"/>
        <w:rPr>
          <w:lang w:val="en-US"/>
        </w:rPr>
      </w:pPr>
      <w:r w:rsidRPr="00A205E9">
        <w:rPr>
          <w:lang w:val="en-US"/>
        </w:rPr>
        <w:t xml:space="preserve">v. 11: </w:t>
      </w:r>
      <w:r w:rsidR="002057A7" w:rsidRPr="00A205E9">
        <w:rPr>
          <w:lang w:val="en-US"/>
        </w:rPr>
        <w:tab/>
      </w:r>
      <w:r w:rsidRPr="00A205E9">
        <w:rPr>
          <w:lang w:val="en-US"/>
        </w:rPr>
        <w:t xml:space="preserve">Circumcision was fulfilled in Jesus. Baptism is an expression of spiritual circumcision. The spiritual "circumcision" happens by faith. OT: </w:t>
      </w:r>
      <w:r w:rsidRPr="000E40AE">
        <w:rPr>
          <w:i/>
          <w:iCs/>
          <w:lang w:val="en-US"/>
        </w:rPr>
        <w:t>"</w:t>
      </w:r>
      <w:r w:rsidR="006D7729" w:rsidRPr="000E40AE">
        <w:rPr>
          <w:i/>
          <w:iCs/>
          <w:lang w:val="en-US"/>
        </w:rPr>
        <w:t>Circumcise</w:t>
      </w:r>
      <w:r w:rsidR="006F1AD6" w:rsidRPr="000E40AE">
        <w:rPr>
          <w:i/>
          <w:iCs/>
          <w:lang w:val="en-US"/>
        </w:rPr>
        <w:t xml:space="preserve"> your hearts</w:t>
      </w:r>
      <w:r w:rsidRPr="000E40AE">
        <w:rPr>
          <w:i/>
          <w:iCs/>
          <w:lang w:val="en-US"/>
        </w:rPr>
        <w:t>"</w:t>
      </w:r>
      <w:r w:rsidRPr="00A205E9">
        <w:rPr>
          <w:lang w:val="en-US"/>
        </w:rPr>
        <w:t xml:space="preserve"> in </w:t>
      </w:r>
      <w:r w:rsidR="006D7729" w:rsidRPr="00A205E9">
        <w:rPr>
          <w:lang w:val="en-US"/>
        </w:rPr>
        <w:t>e.g.,</w:t>
      </w:r>
      <w:r w:rsidRPr="00A205E9">
        <w:rPr>
          <w:lang w:val="en-US"/>
        </w:rPr>
        <w:t xml:space="preserve"> Deuteronomy 30:6</w:t>
      </w:r>
      <w:r w:rsidR="006D7729">
        <w:rPr>
          <w:lang w:val="en-US"/>
        </w:rPr>
        <w:t xml:space="preserve"> and </w:t>
      </w:r>
      <w:r w:rsidRPr="00A205E9">
        <w:rPr>
          <w:lang w:val="en-US"/>
        </w:rPr>
        <w:t xml:space="preserve">Jer 4:4. Jesus' physical death and resurrection </w:t>
      </w:r>
      <w:r w:rsidR="00691138">
        <w:rPr>
          <w:lang w:val="en-US"/>
        </w:rPr>
        <w:t>→</w:t>
      </w:r>
      <w:r w:rsidR="0006698A">
        <w:rPr>
          <w:lang w:val="en-US"/>
        </w:rPr>
        <w:t xml:space="preserve"> </w:t>
      </w:r>
      <w:r w:rsidR="004E2066" w:rsidRPr="00A205E9">
        <w:rPr>
          <w:lang w:val="en-US"/>
        </w:rPr>
        <w:t>Your spiritual death and resurrection.</w:t>
      </w:r>
    </w:p>
    <w:p w14:paraId="15825062" w14:textId="6025B441" w:rsidR="004E2066" w:rsidRPr="00A205E9" w:rsidRDefault="004E2066" w:rsidP="00316F0A">
      <w:pPr>
        <w:rPr>
          <w:lang w:val="en-US"/>
        </w:rPr>
      </w:pPr>
      <w:r w:rsidRPr="00A205E9">
        <w:rPr>
          <w:lang w:val="en-US"/>
        </w:rPr>
        <w:t xml:space="preserve">v. 12: </w:t>
      </w:r>
      <w:r w:rsidR="002057A7" w:rsidRPr="00A205E9">
        <w:rPr>
          <w:lang w:val="en-US"/>
        </w:rPr>
        <w:tab/>
      </w:r>
      <w:r w:rsidRPr="00A205E9">
        <w:rPr>
          <w:lang w:val="en-US"/>
        </w:rPr>
        <w:t>Rem</w:t>
      </w:r>
      <w:r w:rsidR="00704217">
        <w:rPr>
          <w:lang w:val="en-US"/>
        </w:rPr>
        <w:t>embering</w:t>
      </w:r>
      <w:r w:rsidRPr="00A205E9">
        <w:rPr>
          <w:lang w:val="en-US"/>
        </w:rPr>
        <w:t xml:space="preserve"> </w:t>
      </w:r>
      <w:r w:rsidR="00FB2629">
        <w:rPr>
          <w:lang w:val="en-US"/>
        </w:rPr>
        <w:t>what</w:t>
      </w:r>
      <w:r w:rsidRPr="00A205E9">
        <w:rPr>
          <w:lang w:val="en-US"/>
        </w:rPr>
        <w:t xml:space="preserve"> baptism </w:t>
      </w:r>
      <w:r w:rsidR="00FB2629">
        <w:rPr>
          <w:lang w:val="en-US"/>
        </w:rPr>
        <w:t xml:space="preserve">represents </w:t>
      </w:r>
      <w:r w:rsidRPr="00A205E9">
        <w:rPr>
          <w:lang w:val="en-US"/>
        </w:rPr>
        <w:t xml:space="preserve">helps </w:t>
      </w:r>
      <w:r w:rsidR="00FB2629">
        <w:rPr>
          <w:lang w:val="en-US"/>
        </w:rPr>
        <w:t xml:space="preserve">to protect </w:t>
      </w:r>
      <w:r w:rsidRPr="00A205E9">
        <w:rPr>
          <w:lang w:val="en-US"/>
        </w:rPr>
        <w:t>against heresy.</w:t>
      </w:r>
    </w:p>
    <w:p w14:paraId="19AB677E" w14:textId="54DBCD96" w:rsidR="00812DDB" w:rsidRPr="00A205E9" w:rsidRDefault="00445622" w:rsidP="00C7589A">
      <w:pPr>
        <w:ind w:left="720" w:hanging="720"/>
        <w:rPr>
          <w:lang w:val="en-US"/>
        </w:rPr>
      </w:pPr>
      <w:r w:rsidRPr="00A205E9">
        <w:rPr>
          <w:lang w:val="en-US"/>
        </w:rPr>
        <w:t xml:space="preserve">v. 14: </w:t>
      </w:r>
      <w:r w:rsidRPr="00A205E9">
        <w:rPr>
          <w:lang w:val="en-US"/>
        </w:rPr>
        <w:tab/>
      </w:r>
      <w:r w:rsidR="0055748D">
        <w:rPr>
          <w:lang w:val="en-US"/>
        </w:rPr>
        <w:t>O</w:t>
      </w:r>
      <w:r w:rsidR="0055748D" w:rsidRPr="0055748D">
        <w:rPr>
          <w:lang w:val="en-US"/>
        </w:rPr>
        <w:t>ur legal indebtedness</w:t>
      </w:r>
      <w:r w:rsidR="00DA26BC">
        <w:rPr>
          <w:lang w:val="en-US"/>
        </w:rPr>
        <w:t xml:space="preserve"> has been taken away</w:t>
      </w:r>
      <w:r w:rsidRPr="00A205E9">
        <w:rPr>
          <w:lang w:val="en-US"/>
        </w:rPr>
        <w:t xml:space="preserve">. There is no </w:t>
      </w:r>
      <w:r w:rsidR="009A1AE5" w:rsidRPr="00A205E9">
        <w:rPr>
          <w:lang w:val="en-US"/>
        </w:rPr>
        <w:t>debt to pay to rules, rituals</w:t>
      </w:r>
      <w:r w:rsidR="00B45F1E">
        <w:rPr>
          <w:lang w:val="en-US"/>
        </w:rPr>
        <w:t>,</w:t>
      </w:r>
      <w:r w:rsidR="009A1AE5" w:rsidRPr="00A205E9">
        <w:rPr>
          <w:lang w:val="en-US"/>
        </w:rPr>
        <w:t xml:space="preserve"> or spirits. Jesus paid it all.</w:t>
      </w:r>
    </w:p>
    <w:p w14:paraId="4DBFB19D" w14:textId="6C7F6586" w:rsidR="009A1AE5" w:rsidRPr="00A205E9" w:rsidRDefault="00812DDB" w:rsidP="00C64668">
      <w:pPr>
        <w:ind w:left="720" w:hanging="720"/>
        <w:rPr>
          <w:lang w:val="en-US"/>
        </w:rPr>
      </w:pPr>
      <w:r w:rsidRPr="00A205E9">
        <w:rPr>
          <w:lang w:val="en-US"/>
        </w:rPr>
        <w:t xml:space="preserve">v.15: </w:t>
      </w:r>
      <w:r w:rsidRPr="00A205E9">
        <w:rPr>
          <w:lang w:val="en-US"/>
        </w:rPr>
        <w:tab/>
      </w:r>
      <w:r w:rsidR="00C7589A" w:rsidRPr="00A205E9">
        <w:rPr>
          <w:lang w:val="en-US"/>
        </w:rPr>
        <w:t xml:space="preserve">Gives associations to a </w:t>
      </w:r>
      <w:hyperlink r:id="rId10" w:history="1">
        <w:r w:rsidR="00930F46" w:rsidRPr="00930F46">
          <w:rPr>
            <w:rStyle w:val="Hyperlink"/>
            <w:lang w:val="en-US"/>
          </w:rPr>
          <w:t>Roman triumph</w:t>
        </w:r>
      </w:hyperlink>
      <w:r w:rsidR="00C7589A" w:rsidRPr="00A205E9">
        <w:rPr>
          <w:lang w:val="en-US"/>
        </w:rPr>
        <w:t>. There is nothing to gain or fear in the spirits.</w:t>
      </w:r>
    </w:p>
    <w:p w14:paraId="6917A47D" w14:textId="19B280FA" w:rsidR="00B90BE0" w:rsidRPr="00A205E9" w:rsidRDefault="005C736D" w:rsidP="000F72C6">
      <w:pPr>
        <w:ind w:left="720" w:hanging="720"/>
        <w:rPr>
          <w:lang w:val="en-US"/>
        </w:rPr>
      </w:pPr>
      <w:r w:rsidRPr="00A205E9">
        <w:rPr>
          <w:lang w:val="en-US"/>
        </w:rPr>
        <w:t xml:space="preserve">v.16: </w:t>
      </w:r>
      <w:r w:rsidR="00050940" w:rsidRPr="00A205E9">
        <w:rPr>
          <w:lang w:val="en-US"/>
        </w:rPr>
        <w:tab/>
      </w:r>
      <w:r w:rsidRPr="00A205E9">
        <w:rPr>
          <w:lang w:val="en-US"/>
        </w:rPr>
        <w:t xml:space="preserve">They shall not let anyone judge them, since they have received </w:t>
      </w:r>
      <w:r w:rsidR="00031B21" w:rsidRPr="00031B21">
        <w:rPr>
          <w:lang w:val="en-US"/>
        </w:rPr>
        <w:t xml:space="preserve">the fullness of the Deity </w:t>
      </w:r>
      <w:r w:rsidRPr="00A205E9">
        <w:rPr>
          <w:lang w:val="en-US"/>
        </w:rPr>
        <w:t xml:space="preserve">in Jesus, and he paid </w:t>
      </w:r>
      <w:r w:rsidR="00031B21">
        <w:rPr>
          <w:lang w:val="en-US"/>
        </w:rPr>
        <w:t>it all</w:t>
      </w:r>
      <w:r w:rsidRPr="00A205E9">
        <w:rPr>
          <w:lang w:val="en-US"/>
        </w:rPr>
        <w:t xml:space="preserve">. They </w:t>
      </w:r>
      <w:r w:rsidR="009F7BFD">
        <w:rPr>
          <w:lang w:val="en-US"/>
        </w:rPr>
        <w:t>are not bound by</w:t>
      </w:r>
      <w:r w:rsidR="003E67EC">
        <w:rPr>
          <w:lang w:val="en-US"/>
        </w:rPr>
        <w:t xml:space="preserve"> merely human commands</w:t>
      </w:r>
      <w:r w:rsidRPr="00A205E9">
        <w:rPr>
          <w:lang w:val="en-US"/>
        </w:rPr>
        <w:t xml:space="preserve"> (about food?).</w:t>
      </w:r>
    </w:p>
    <w:p w14:paraId="053BD881" w14:textId="0F93EC44" w:rsidR="0096309E" w:rsidRPr="00A205E9" w:rsidRDefault="0096309E" w:rsidP="000F72C6">
      <w:pPr>
        <w:ind w:left="720" w:hanging="720"/>
        <w:rPr>
          <w:lang w:val="en-US"/>
        </w:rPr>
      </w:pPr>
      <w:r w:rsidRPr="00A205E9">
        <w:rPr>
          <w:lang w:val="en-US"/>
        </w:rPr>
        <w:t xml:space="preserve">v. 18: </w:t>
      </w:r>
      <w:r w:rsidRPr="00A205E9">
        <w:rPr>
          <w:lang w:val="en-US"/>
        </w:rPr>
        <w:tab/>
      </w:r>
      <w:r w:rsidR="00F154FF" w:rsidRPr="000E40AE">
        <w:rPr>
          <w:i/>
          <w:iCs/>
          <w:lang w:val="en-US"/>
        </w:rPr>
        <w:t>"</w:t>
      </w:r>
      <w:r w:rsidR="00D95652" w:rsidRPr="000E40AE">
        <w:rPr>
          <w:i/>
          <w:iCs/>
          <w:lang w:val="en-US"/>
        </w:rPr>
        <w:t>worship of angels</w:t>
      </w:r>
      <w:r w:rsidR="00F154FF" w:rsidRPr="000E40AE">
        <w:rPr>
          <w:i/>
          <w:iCs/>
          <w:lang w:val="en-US"/>
        </w:rPr>
        <w:t>"</w:t>
      </w:r>
      <w:r w:rsidR="00F154FF" w:rsidRPr="00A205E9">
        <w:rPr>
          <w:lang w:val="en-US"/>
        </w:rPr>
        <w:t xml:space="preserve"> Folk beliefs? Invocation of angels for protection from evil spirits. Jewish mysticism? The Merkaba cult used</w:t>
      </w:r>
      <w:r w:rsidR="00695BEB">
        <w:rPr>
          <w:lang w:val="en-US"/>
        </w:rPr>
        <w:t>,</w:t>
      </w:r>
      <w:r w:rsidR="00F154FF" w:rsidRPr="00A205E9">
        <w:rPr>
          <w:lang w:val="en-US"/>
        </w:rPr>
        <w:t xml:space="preserve"> </w:t>
      </w:r>
      <w:r w:rsidR="00F7722F" w:rsidRPr="00A205E9">
        <w:rPr>
          <w:lang w:val="en-US"/>
        </w:rPr>
        <w:t>e.g.,</w:t>
      </w:r>
      <w:r w:rsidR="00F154FF" w:rsidRPr="00A205E9">
        <w:rPr>
          <w:lang w:val="en-US"/>
        </w:rPr>
        <w:t xml:space="preserve"> fasting to enter ecstasy and worship God with the angels.</w:t>
      </w:r>
    </w:p>
    <w:p w14:paraId="62196BFD" w14:textId="6BF67844" w:rsidR="00F007A7" w:rsidRPr="00A205E9" w:rsidRDefault="00F007A7" w:rsidP="000F72C6">
      <w:pPr>
        <w:ind w:left="720" w:hanging="720"/>
        <w:rPr>
          <w:lang w:val="en-US"/>
        </w:rPr>
      </w:pPr>
      <w:r w:rsidRPr="00A205E9">
        <w:rPr>
          <w:lang w:val="en-US"/>
        </w:rPr>
        <w:t xml:space="preserve">v. 23: </w:t>
      </w:r>
      <w:r w:rsidRPr="00A205E9">
        <w:rPr>
          <w:lang w:val="en-US"/>
        </w:rPr>
        <w:tab/>
      </w:r>
      <w:r w:rsidR="00896D92" w:rsidRPr="00A205E9">
        <w:rPr>
          <w:lang w:val="en-US"/>
        </w:rPr>
        <w:t>The</w:t>
      </w:r>
      <w:r w:rsidR="00863F66">
        <w:rPr>
          <w:lang w:val="en-US"/>
        </w:rPr>
        <w:t>ir</w:t>
      </w:r>
      <w:r w:rsidR="00896D92" w:rsidRPr="00A205E9">
        <w:rPr>
          <w:lang w:val="en-US"/>
        </w:rPr>
        <w:t xml:space="preserve"> </w:t>
      </w:r>
      <w:r w:rsidR="00D33191" w:rsidRPr="00D33191">
        <w:rPr>
          <w:lang w:val="en-US"/>
        </w:rPr>
        <w:t>self-imposed worship</w:t>
      </w:r>
      <w:r w:rsidR="00B57132">
        <w:rPr>
          <w:lang w:val="en-US"/>
        </w:rPr>
        <w:t xml:space="preserve"> </w:t>
      </w:r>
      <w:r w:rsidR="00B57132" w:rsidRPr="00B57132">
        <w:rPr>
          <w:lang w:val="en-US"/>
        </w:rPr>
        <w:t>and</w:t>
      </w:r>
      <w:r w:rsidR="00E9343F">
        <w:rPr>
          <w:lang w:val="en-US"/>
        </w:rPr>
        <w:t xml:space="preserve"> their</w:t>
      </w:r>
      <w:r w:rsidR="00B57132" w:rsidRPr="00B57132">
        <w:rPr>
          <w:lang w:val="en-US"/>
        </w:rPr>
        <w:t xml:space="preserve"> harsh treatment of the body</w:t>
      </w:r>
      <w:r w:rsidR="00896D92" w:rsidRPr="00A205E9">
        <w:rPr>
          <w:lang w:val="en-US"/>
        </w:rPr>
        <w:t xml:space="preserve"> have no value. They just feel more spiritual, but are really "carnal". </w:t>
      </w:r>
      <w:r w:rsidR="000E06DC">
        <w:rPr>
          <w:lang w:val="en-US"/>
        </w:rPr>
        <w:t xml:space="preserve">Such regulations </w:t>
      </w:r>
      <w:r w:rsidR="00B73B23" w:rsidRPr="00C94B87">
        <w:rPr>
          <w:i/>
          <w:iCs/>
          <w:lang w:val="en-US"/>
        </w:rPr>
        <w:t>"lack any value in restraining sensual indulgence"</w:t>
      </w:r>
      <w:r w:rsidR="00896D92" w:rsidRPr="00A205E9">
        <w:rPr>
          <w:lang w:val="en-US"/>
        </w:rPr>
        <w:t xml:space="preserve"> </w:t>
      </w:r>
      <w:r w:rsidR="00691138">
        <w:rPr>
          <w:lang w:val="en-US"/>
        </w:rPr>
        <w:t>→</w:t>
      </w:r>
      <w:r w:rsidR="00695BEB">
        <w:rPr>
          <w:lang w:val="en-US"/>
        </w:rPr>
        <w:t xml:space="preserve"> </w:t>
      </w:r>
      <w:r w:rsidR="00F51E2D" w:rsidRPr="00A205E9">
        <w:rPr>
          <w:lang w:val="en-US"/>
        </w:rPr>
        <w:t>No help with living right</w:t>
      </w:r>
      <w:r w:rsidR="004364AF">
        <w:rPr>
          <w:lang w:val="en-US"/>
        </w:rPr>
        <w:t>eously</w:t>
      </w:r>
      <w:r w:rsidR="00F51E2D" w:rsidRPr="00A205E9">
        <w:rPr>
          <w:lang w:val="en-US"/>
        </w:rPr>
        <w:t>.</w:t>
      </w:r>
    </w:p>
    <w:p w14:paraId="2432656A" w14:textId="77777777" w:rsidR="00AD0EB7" w:rsidRPr="00A205E9" w:rsidRDefault="00AD0EB7" w:rsidP="00B90BE0">
      <w:pPr>
        <w:rPr>
          <w:lang w:val="en-US"/>
        </w:rPr>
      </w:pPr>
    </w:p>
    <w:p w14:paraId="2D315BC4" w14:textId="134373F4" w:rsidR="00B90BE0" w:rsidRPr="00A205E9" w:rsidRDefault="00B90BE0" w:rsidP="006E6133">
      <w:pPr>
        <w:pStyle w:val="Heading3"/>
        <w:rPr>
          <w:lang w:val="en-US"/>
        </w:rPr>
      </w:pPr>
      <w:bookmarkStart w:id="15" w:name="_Toc126234870"/>
      <w:r w:rsidRPr="00A205E9">
        <w:rPr>
          <w:lang w:val="en-US"/>
        </w:rPr>
        <w:t>QUESTIONS</w:t>
      </w:r>
      <w:r w:rsidR="006E6133">
        <w:rPr>
          <w:lang w:val="en-US"/>
        </w:rPr>
        <w:t xml:space="preserve"> </w:t>
      </w:r>
      <w:r w:rsidR="006E6133" w:rsidRPr="00A205E9">
        <w:rPr>
          <w:lang w:val="en-US"/>
        </w:rPr>
        <w:t>FOR REFLECTION</w:t>
      </w:r>
      <w:bookmarkEnd w:id="15"/>
      <w:r w:rsidRPr="00A205E9">
        <w:rPr>
          <w:lang w:val="en-US"/>
        </w:rPr>
        <w:tab/>
      </w:r>
    </w:p>
    <w:p w14:paraId="01E28790" w14:textId="05CE76BB" w:rsidR="00B90BE0" w:rsidRPr="00A205E9" w:rsidRDefault="00B90BE0" w:rsidP="00AD0EB7">
      <w:pPr>
        <w:pStyle w:val="ListParagraph"/>
        <w:numPr>
          <w:ilvl w:val="0"/>
          <w:numId w:val="13"/>
        </w:numPr>
        <w:rPr>
          <w:lang w:val="en-US"/>
        </w:rPr>
      </w:pPr>
      <w:r w:rsidRPr="00A205E9">
        <w:rPr>
          <w:lang w:val="en-US"/>
        </w:rPr>
        <w:t>Why is it easy to give spiritual authority to someone who has had supernatural experiences? Why is this problematic? What is the difference between the supernatural and the spiritual?</w:t>
      </w:r>
    </w:p>
    <w:p w14:paraId="7C851A03" w14:textId="6AB456CA" w:rsidR="00B90BE0" w:rsidRPr="00A205E9" w:rsidRDefault="00B90BE0" w:rsidP="00AD0EB7">
      <w:pPr>
        <w:pStyle w:val="ListParagraph"/>
        <w:numPr>
          <w:ilvl w:val="0"/>
          <w:numId w:val="13"/>
        </w:numPr>
        <w:rPr>
          <w:lang w:val="en-US"/>
        </w:rPr>
      </w:pPr>
      <w:r w:rsidRPr="00A205E9">
        <w:rPr>
          <w:lang w:val="en-US"/>
        </w:rPr>
        <w:t>What kind of "</w:t>
      </w:r>
      <w:r w:rsidR="00BA0244" w:rsidRPr="00BA0244">
        <w:rPr>
          <w:lang w:val="en-US"/>
        </w:rPr>
        <w:t>deceptive philosophy</w:t>
      </w:r>
      <w:r w:rsidRPr="00A205E9">
        <w:rPr>
          <w:lang w:val="en-US"/>
        </w:rPr>
        <w:t>" or "human traditions" can capture us today?</w:t>
      </w:r>
    </w:p>
    <w:p w14:paraId="5E97AAC8" w14:textId="176047B5" w:rsidR="00B90BE0" w:rsidRPr="00A205E9" w:rsidRDefault="00B90BE0" w:rsidP="00AD0EB7">
      <w:pPr>
        <w:pStyle w:val="ListParagraph"/>
        <w:numPr>
          <w:ilvl w:val="0"/>
          <w:numId w:val="13"/>
        </w:numPr>
        <w:rPr>
          <w:lang w:val="en-US"/>
        </w:rPr>
      </w:pPr>
      <w:r w:rsidRPr="00A205E9">
        <w:rPr>
          <w:lang w:val="en-US"/>
        </w:rPr>
        <w:t>What can make us feel more spiritual but</w:t>
      </w:r>
      <w:proofErr w:type="gramStart"/>
      <w:r w:rsidR="00695BEB">
        <w:rPr>
          <w:lang w:val="en-US"/>
        </w:rPr>
        <w:t>,</w:t>
      </w:r>
      <w:r w:rsidRPr="00A205E9">
        <w:rPr>
          <w:lang w:val="en-US"/>
        </w:rPr>
        <w:t xml:space="preserve"> </w:t>
      </w:r>
      <w:r w:rsidR="0062386A">
        <w:rPr>
          <w:lang w:val="en-US"/>
        </w:rPr>
        <w:t>in</w:t>
      </w:r>
      <w:r w:rsidRPr="00A205E9">
        <w:rPr>
          <w:lang w:val="en-US"/>
        </w:rPr>
        <w:t xml:space="preserve"> real</w:t>
      </w:r>
      <w:r w:rsidR="0062386A">
        <w:rPr>
          <w:lang w:val="en-US"/>
        </w:rPr>
        <w:t>ity</w:t>
      </w:r>
      <w:r w:rsidR="00695BEB">
        <w:rPr>
          <w:lang w:val="en-US"/>
        </w:rPr>
        <w:t>,</w:t>
      </w:r>
      <w:r w:rsidRPr="00A205E9">
        <w:rPr>
          <w:lang w:val="en-US"/>
        </w:rPr>
        <w:t xml:space="preserve"> "</w:t>
      </w:r>
      <w:proofErr w:type="gramEnd"/>
      <w:r w:rsidR="007331CE" w:rsidRPr="007331CE">
        <w:rPr>
          <w:lang w:val="en-US"/>
        </w:rPr>
        <w:t>lack any value in restraining sensual indulgence</w:t>
      </w:r>
      <w:r w:rsidRPr="00A205E9">
        <w:rPr>
          <w:lang w:val="en-US"/>
        </w:rPr>
        <w:t>"?</w:t>
      </w:r>
    </w:p>
    <w:p w14:paraId="6B9E1935" w14:textId="2BA812A8" w:rsidR="00B90BE0" w:rsidRPr="00A205E9" w:rsidRDefault="00B90BE0" w:rsidP="00AD0EB7">
      <w:pPr>
        <w:pStyle w:val="ListParagraph"/>
        <w:numPr>
          <w:ilvl w:val="0"/>
          <w:numId w:val="13"/>
        </w:numPr>
        <w:rPr>
          <w:lang w:val="en-US"/>
        </w:rPr>
      </w:pPr>
      <w:r w:rsidRPr="00A205E9">
        <w:rPr>
          <w:lang w:val="en-US"/>
        </w:rPr>
        <w:t>What does the letter to the Colossians say about what kind of focus w</w:t>
      </w:r>
      <w:r w:rsidR="009C3570">
        <w:rPr>
          <w:lang w:val="en-US"/>
        </w:rPr>
        <w:t>e</w:t>
      </w:r>
      <w:r w:rsidRPr="00A205E9">
        <w:rPr>
          <w:lang w:val="en-US"/>
        </w:rPr>
        <w:t xml:space="preserve"> should have?</w:t>
      </w:r>
    </w:p>
    <w:p w14:paraId="69BAE368" w14:textId="77777777" w:rsidR="00B90BE0" w:rsidRPr="00A205E9" w:rsidRDefault="00B90BE0" w:rsidP="00B90BE0">
      <w:pPr>
        <w:rPr>
          <w:lang w:val="en-US"/>
        </w:rPr>
      </w:pPr>
    </w:p>
    <w:p w14:paraId="57C84BEE" w14:textId="577A0B35" w:rsidR="00B90BE0" w:rsidRPr="00A205E9" w:rsidRDefault="00B90BE0" w:rsidP="00AD0EB7">
      <w:pPr>
        <w:pStyle w:val="Heading2"/>
        <w:rPr>
          <w:lang w:val="en-US"/>
        </w:rPr>
      </w:pPr>
      <w:bookmarkStart w:id="16" w:name="_Toc126234871"/>
      <w:r w:rsidRPr="00A205E9">
        <w:rPr>
          <w:lang w:val="en-US"/>
        </w:rPr>
        <w:lastRenderedPageBreak/>
        <w:t>THE OLD AND THE NEW MAN (3:1 - 4:1)</w:t>
      </w:r>
      <w:bookmarkEnd w:id="16"/>
    </w:p>
    <w:p w14:paraId="62D30394" w14:textId="100E525D" w:rsidR="00B90BE0" w:rsidRPr="00C94B87" w:rsidRDefault="00D3289D" w:rsidP="00B90BE0">
      <w:pPr>
        <w:rPr>
          <w:i/>
          <w:iCs/>
          <w:lang w:val="en-US"/>
        </w:rPr>
      </w:pPr>
      <w:r w:rsidRPr="00C94B87">
        <w:rPr>
          <w:i/>
          <w:iCs/>
          <w:lang w:val="en-US"/>
        </w:rPr>
        <w:t>"</w:t>
      </w:r>
      <w:r w:rsidR="00B455C8" w:rsidRPr="00C94B87">
        <w:rPr>
          <w:i/>
          <w:iCs/>
          <w:lang w:val="en-US"/>
        </w:rPr>
        <w:t xml:space="preserve">Since, then, you have been raised with Christ, set your hearts on things above, where Christ is, seated at the right hand of God. Set your minds on things above, not on earthly things. For you died, and your life is now hidden with Christ in God. When Christ, who is your life, appears, then you also will appear with him in glory. Put to death, therefore, whatever belongs to your earthly nature: sexual immorality, impurity, lust, evil desires and greed, which is idolatry. Because of these, the wrath of God is coming. You used to walk in these ways, in the life you once lived. But now you must also rid yourselves of all such things as these: anger, rage, malice, slander, and filthy language from your lips. Do not lie to each other, since you have taken off your old self with its practices and have put on the new self, which is being renewed in knowledge in the image of its Creator. Here there is no Gentile or Jew, circumcised or uncircumcised, barbarian, Scythian, slave or free, but Christ is all, and is in all. Therefore, as God’s chosen people, holy and dearly loved, clothe yourselves with compassion, kindness, humility, gentleness and patience. Bear with each other and forgive one another if any of you has a grievance against someone. Forgive as the Lord forgave you. And over all these virtues put on love, which binds them all together in perfect unity. Let the peace of Christ rule in your hearts, since as members of one body you were called to peace. And be thankful. Let the message of Christ dwell among you richly as you teach and admonish one another with all wisdom through psalms, hymns, and songs from the Spirit, singing to God with gratitude in your hearts. And whatever you do, whether in word or deed, do it all in the name of the Lord Jesus, giving thanks to God the Father through him. Wives, submit yourselves to your husbands, as is fitting in the Lord. Husbands, love your wives and do not be harsh with them. Children, obey your parents in everything, for this pleases the Lord. Fathers, do not embitter your children, or they will become discouraged. Slaves, obey your earthly masters in everything; and do it, not only when their eye is on you and to curry their favor, but with sincerity of heart and reverence for the Lord. Whatever you do, work at it with all your heart, as working for the Lord, not for human masters, since you know that you will receive an inheritance from the Lord as a reward. It is the Lord Christ you are serving. Anyone who does wrong will be repaid for their wrongs, and there is no favoritism. </w:t>
      </w:r>
      <w:r w:rsidR="003B5262" w:rsidRPr="00C94B87">
        <w:rPr>
          <w:i/>
          <w:iCs/>
          <w:lang w:val="en-US"/>
        </w:rPr>
        <w:t>Masters, provide your slaves with what is right and fair, because you know that you also have a Master in heaven.</w:t>
      </w:r>
      <w:r w:rsidRPr="00C94B87">
        <w:rPr>
          <w:i/>
          <w:iCs/>
          <w:lang w:val="en-US"/>
        </w:rPr>
        <w:t>"</w:t>
      </w:r>
      <w:r w:rsidR="00C94B87">
        <w:rPr>
          <w:i/>
          <w:iCs/>
          <w:lang w:val="en-US"/>
        </w:rPr>
        <w:t xml:space="preserve"> </w:t>
      </w:r>
      <w:r w:rsidR="00C94B87" w:rsidRPr="00C94B87">
        <w:rPr>
          <w:lang w:val="en-US"/>
        </w:rPr>
        <w:t>3:1 - 4:1</w:t>
      </w:r>
    </w:p>
    <w:p w14:paraId="543D2426" w14:textId="2F1B0326" w:rsidR="00B90BE0" w:rsidRPr="00A205E9" w:rsidRDefault="00682A7D" w:rsidP="00B90BE0">
      <w:pPr>
        <w:rPr>
          <w:lang w:val="en-US"/>
        </w:rPr>
      </w:pPr>
      <w:r w:rsidRPr="00A205E9">
        <w:rPr>
          <w:lang w:val="en-US"/>
        </w:rPr>
        <w:t>Chapter 3 marks a transition. Paul brings together themes from chapter 2 and provides the theological foundation for what follows.</w:t>
      </w:r>
    </w:p>
    <w:p w14:paraId="66CD043E" w14:textId="4DE16111" w:rsidR="00B90BE0" w:rsidRPr="00A205E9" w:rsidRDefault="00694BB7" w:rsidP="00B90BE0">
      <w:pPr>
        <w:rPr>
          <w:lang w:val="en-US"/>
        </w:rPr>
      </w:pPr>
      <w:r w:rsidRPr="00A205E9">
        <w:rPr>
          <w:lang w:val="en-US"/>
        </w:rPr>
        <w:lastRenderedPageBreak/>
        <w:t>Since they have been raised with Christ</w:t>
      </w:r>
      <w:r w:rsidR="00676686">
        <w:rPr>
          <w:lang w:val="en-US"/>
        </w:rPr>
        <w:t xml:space="preserve"> in baptism </w:t>
      </w:r>
      <w:r w:rsidR="00676686" w:rsidRPr="00A205E9">
        <w:rPr>
          <w:lang w:val="en-US"/>
        </w:rPr>
        <w:t>(2:12)</w:t>
      </w:r>
      <w:r w:rsidRPr="00A205E9">
        <w:rPr>
          <w:lang w:val="en-US"/>
        </w:rPr>
        <w:t>, their minds should be set on what is above (v</w:t>
      </w:r>
      <w:r w:rsidR="0025490F">
        <w:rPr>
          <w:lang w:val="en-US"/>
        </w:rPr>
        <w:t>v</w:t>
      </w:r>
      <w:r w:rsidRPr="00A205E9">
        <w:rPr>
          <w:lang w:val="en-US"/>
        </w:rPr>
        <w:t xml:space="preserve">. 10-17: The new </w:t>
      </w:r>
      <w:r w:rsidR="000C1976">
        <w:rPr>
          <w:lang w:val="en-US"/>
        </w:rPr>
        <w:t>self</w:t>
      </w:r>
      <w:r w:rsidRPr="00A205E9">
        <w:rPr>
          <w:lang w:val="en-US"/>
        </w:rPr>
        <w:t>), not on what is on earth (</w:t>
      </w:r>
      <w:r w:rsidR="0025490F">
        <w:rPr>
          <w:lang w:val="en-US"/>
        </w:rPr>
        <w:t>v</w:t>
      </w:r>
      <w:r w:rsidRPr="00A205E9">
        <w:rPr>
          <w:lang w:val="en-US"/>
        </w:rPr>
        <w:t xml:space="preserve">v. 5-9: The old </w:t>
      </w:r>
      <w:r w:rsidR="000C1976">
        <w:rPr>
          <w:lang w:val="en-US"/>
        </w:rPr>
        <w:t>self</w:t>
      </w:r>
      <w:r w:rsidRPr="00A205E9">
        <w:rPr>
          <w:lang w:val="en-US"/>
        </w:rPr>
        <w:t>). They are dead after all</w:t>
      </w:r>
      <w:r w:rsidR="0072280C">
        <w:rPr>
          <w:lang w:val="en-US"/>
        </w:rPr>
        <w:t xml:space="preserve">, having been buried with </w:t>
      </w:r>
      <w:r w:rsidR="00641242">
        <w:rPr>
          <w:lang w:val="en-US"/>
        </w:rPr>
        <w:t>Christ in baptism</w:t>
      </w:r>
      <w:r w:rsidRPr="00A205E9">
        <w:rPr>
          <w:lang w:val="en-US"/>
        </w:rPr>
        <w:t xml:space="preserve"> (2:12</w:t>
      </w:r>
      <w:r w:rsidR="00641242">
        <w:rPr>
          <w:lang w:val="en-US"/>
        </w:rPr>
        <w:t>)</w:t>
      </w:r>
      <w:r w:rsidRPr="00A205E9">
        <w:rPr>
          <w:lang w:val="en-US"/>
        </w:rPr>
        <w:t>. Therefore</w:t>
      </w:r>
      <w:r w:rsidR="00416AA4">
        <w:rPr>
          <w:lang w:val="en-US"/>
        </w:rPr>
        <w:t>,</w:t>
      </w:r>
      <w:r w:rsidRPr="00A205E9">
        <w:rPr>
          <w:lang w:val="en-US"/>
        </w:rPr>
        <w:t xml:space="preserve"> they should not </w:t>
      </w:r>
      <w:r w:rsidR="003B16A5">
        <w:rPr>
          <w:lang w:val="en-US"/>
        </w:rPr>
        <w:t>be bound by merely human</w:t>
      </w:r>
      <w:r w:rsidRPr="00A205E9">
        <w:rPr>
          <w:lang w:val="en-US"/>
        </w:rPr>
        <w:t xml:space="preserve"> commandments (2:20-23). The natural thing now is </w:t>
      </w:r>
      <w:r w:rsidR="00695BEB">
        <w:rPr>
          <w:lang w:val="en-US"/>
        </w:rPr>
        <w:t xml:space="preserve">to </w:t>
      </w:r>
      <w:r w:rsidR="00653232">
        <w:rPr>
          <w:lang w:val="en-US"/>
        </w:rPr>
        <w:t>f</w:t>
      </w:r>
      <w:r w:rsidR="00416AA4">
        <w:rPr>
          <w:lang w:val="en-US"/>
        </w:rPr>
        <w:t>ix their eyes on</w:t>
      </w:r>
      <w:r w:rsidRPr="00A205E9">
        <w:rPr>
          <w:lang w:val="en-US"/>
        </w:rPr>
        <w:t xml:space="preserve"> Jesus and not </w:t>
      </w:r>
      <w:r w:rsidR="00416AA4">
        <w:rPr>
          <w:lang w:val="en-US"/>
        </w:rPr>
        <w:t>on</w:t>
      </w:r>
      <w:r w:rsidRPr="00A205E9">
        <w:rPr>
          <w:lang w:val="en-US"/>
        </w:rPr>
        <w:t xml:space="preserve"> human rules that are irrelevant to the Christian life. The key to all spiritual growth: </w:t>
      </w:r>
      <w:r w:rsidR="00400746">
        <w:rPr>
          <w:lang w:val="en-US"/>
        </w:rPr>
        <w:t>Fix your eyes on</w:t>
      </w:r>
      <w:r w:rsidRPr="00A205E9">
        <w:rPr>
          <w:lang w:val="en-US"/>
        </w:rPr>
        <w:t xml:space="preserve"> Jesus.</w:t>
      </w:r>
    </w:p>
    <w:p w14:paraId="522C6868" w14:textId="1C315E2E" w:rsidR="00B90BE0" w:rsidRPr="00A205E9" w:rsidRDefault="00C94B87" w:rsidP="00B90BE0">
      <w:pPr>
        <w:rPr>
          <w:lang w:val="en-US"/>
        </w:rPr>
      </w:pPr>
      <w:r>
        <w:rPr>
          <w:i/>
          <w:iCs/>
          <w:lang w:val="en-US"/>
        </w:rPr>
        <w:t>"</w:t>
      </w:r>
      <w:r w:rsidR="00B90BE0" w:rsidRPr="00C94B87">
        <w:rPr>
          <w:i/>
          <w:iCs/>
          <w:lang w:val="en-US"/>
        </w:rPr>
        <w:t xml:space="preserve">If asceticism and </w:t>
      </w:r>
      <w:r w:rsidR="004B02FF" w:rsidRPr="00C94B87">
        <w:rPr>
          <w:i/>
          <w:iCs/>
          <w:lang w:val="en-US"/>
        </w:rPr>
        <w:t>merely human</w:t>
      </w:r>
      <w:r w:rsidR="00B90BE0" w:rsidRPr="00C94B87">
        <w:rPr>
          <w:i/>
          <w:iCs/>
          <w:lang w:val="en-US"/>
        </w:rPr>
        <w:t xml:space="preserve"> commandments are useless, what does the Christian life look like? Christian "asceticism" consists in renouncing all sinful inclinations so that the new nature that is divinely planted within us can find an outward expression in the fruit of a holy life."</w:t>
      </w:r>
      <w:r w:rsidR="00B90BE0" w:rsidRPr="00A205E9">
        <w:rPr>
          <w:lang w:val="en-US"/>
        </w:rPr>
        <w:t xml:space="preserve"> F</w:t>
      </w:r>
      <w:r>
        <w:rPr>
          <w:lang w:val="en-US"/>
        </w:rPr>
        <w:t xml:space="preserve">. </w:t>
      </w:r>
      <w:r w:rsidR="00B90BE0" w:rsidRPr="00A205E9">
        <w:rPr>
          <w:lang w:val="en-US"/>
        </w:rPr>
        <w:t>F</w:t>
      </w:r>
      <w:r>
        <w:rPr>
          <w:lang w:val="en-US"/>
        </w:rPr>
        <w:t>.</w:t>
      </w:r>
      <w:r w:rsidR="00B90BE0" w:rsidRPr="00A205E9">
        <w:rPr>
          <w:lang w:val="en-US"/>
        </w:rPr>
        <w:t xml:space="preserve"> Bruce</w:t>
      </w:r>
      <w:r>
        <w:rPr>
          <w:lang w:val="en-US"/>
        </w:rPr>
        <w:t xml:space="preserve"> </w:t>
      </w:r>
      <w:r w:rsidRPr="00A205E9">
        <w:rPr>
          <w:lang w:val="en-US"/>
        </w:rPr>
        <w:t>(</w:t>
      </w:r>
      <w:r w:rsidR="00B90BE0" w:rsidRPr="00A205E9">
        <w:rPr>
          <w:lang w:val="en-US"/>
        </w:rPr>
        <w:t>the quote has been translated)</w:t>
      </w:r>
    </w:p>
    <w:p w14:paraId="7CE29651" w14:textId="6FC80F78" w:rsidR="00B90BE0" w:rsidRPr="00A205E9" w:rsidRDefault="00B90BE0" w:rsidP="00B90BE0">
      <w:pPr>
        <w:rPr>
          <w:lang w:val="en-US"/>
        </w:rPr>
      </w:pPr>
      <w:r w:rsidRPr="00A205E9">
        <w:rPr>
          <w:lang w:val="en-US"/>
        </w:rPr>
        <w:t xml:space="preserve">Reason: </w:t>
      </w:r>
      <w:r w:rsidRPr="00C94B87">
        <w:rPr>
          <w:i/>
          <w:iCs/>
          <w:lang w:val="en-US"/>
        </w:rPr>
        <w:t>"</w:t>
      </w:r>
      <w:r w:rsidR="008228C1" w:rsidRPr="00C94B87">
        <w:rPr>
          <w:i/>
          <w:iCs/>
          <w:lang w:val="en-US"/>
        </w:rPr>
        <w:t xml:space="preserve">since </w:t>
      </w:r>
      <w:r w:rsidR="003D4086" w:rsidRPr="00C94B87">
        <w:rPr>
          <w:i/>
          <w:iCs/>
          <w:lang w:val="en-US"/>
        </w:rPr>
        <w:t>you have taken off your old self with its practices and have put on the new self, which is being renewed in knowledge in the image of its Creator. Here there is no Gentile or Jew, circumcised or uncircumcised, barbarian, Scythian, slave or free, but Christ is all, and is in all.</w:t>
      </w:r>
      <w:r w:rsidRPr="00C94B87">
        <w:rPr>
          <w:i/>
          <w:iCs/>
          <w:lang w:val="en-US"/>
        </w:rPr>
        <w:t>”</w:t>
      </w:r>
      <w:r w:rsidR="008228C1">
        <w:rPr>
          <w:lang w:val="en-US"/>
        </w:rPr>
        <w:t xml:space="preserve"> 2</w:t>
      </w:r>
      <w:r w:rsidR="006544A1">
        <w:rPr>
          <w:lang w:val="en-US"/>
        </w:rPr>
        <w:t>:9b-11</w:t>
      </w:r>
    </w:p>
    <w:p w14:paraId="630CB9A6" w14:textId="30A5B93B" w:rsidR="00B90BE0" w:rsidRPr="00A205E9" w:rsidRDefault="00F27A5B" w:rsidP="00433048">
      <w:pPr>
        <w:rPr>
          <w:lang w:val="en-US"/>
        </w:rPr>
      </w:pPr>
      <w:r w:rsidRPr="00A205E9">
        <w:rPr>
          <w:lang w:val="en-US"/>
        </w:rPr>
        <w:t xml:space="preserve">They are encouraged not to slip back into old habits that are completely incompatible with the new life! Verse 5 mentions </w:t>
      </w:r>
      <w:r w:rsidR="00695BEB">
        <w:rPr>
          <w:lang w:val="en-US"/>
        </w:rPr>
        <w:t>five</w:t>
      </w:r>
      <w:r w:rsidRPr="00A205E9">
        <w:rPr>
          <w:lang w:val="en-US"/>
        </w:rPr>
        <w:t xml:space="preserve"> </w:t>
      </w:r>
      <w:r w:rsidRPr="00C94B87">
        <w:rPr>
          <w:i/>
          <w:iCs/>
          <w:lang w:val="en-US"/>
        </w:rPr>
        <w:t>“sinful inclinations”</w:t>
      </w:r>
      <w:r w:rsidR="00695BEB">
        <w:rPr>
          <w:i/>
          <w:iCs/>
          <w:lang w:val="en-US"/>
        </w:rPr>
        <w:t xml:space="preserve"> </w:t>
      </w:r>
      <w:r w:rsidR="00695BEB">
        <w:rPr>
          <w:lang w:val="en-US"/>
        </w:rPr>
        <w:t>and</w:t>
      </w:r>
      <w:r w:rsidRPr="00A205E9">
        <w:rPr>
          <w:lang w:val="en-US"/>
        </w:rPr>
        <w:t xml:space="preserve"> verses 8-9 add another </w:t>
      </w:r>
      <w:r w:rsidR="00695BEB">
        <w:rPr>
          <w:lang w:val="en-US"/>
        </w:rPr>
        <w:t>six</w:t>
      </w:r>
      <w:r w:rsidRPr="00A205E9">
        <w:rPr>
          <w:lang w:val="en-US"/>
        </w:rPr>
        <w:t xml:space="preserve">. These are representative lists, as in Mark 7:21-22. As a Christian, you are not in the old and the new </w:t>
      </w:r>
      <w:r w:rsidR="00305885">
        <w:rPr>
          <w:lang w:val="en-US"/>
        </w:rPr>
        <w:t>self</w:t>
      </w:r>
      <w:r w:rsidRPr="00A205E9">
        <w:rPr>
          <w:lang w:val="en-US"/>
        </w:rPr>
        <w:t xml:space="preserve"> at the same time. You have </w:t>
      </w:r>
      <w:r w:rsidR="00437A6B" w:rsidRPr="00437A6B">
        <w:rPr>
          <w:lang w:val="en-US"/>
        </w:rPr>
        <w:t>taken off your old self</w:t>
      </w:r>
      <w:r w:rsidRPr="00A205E9">
        <w:rPr>
          <w:lang w:val="en-US"/>
        </w:rPr>
        <w:t xml:space="preserve">, but you can feel/behave like the old </w:t>
      </w:r>
      <w:r w:rsidR="00305885">
        <w:rPr>
          <w:lang w:val="en-US"/>
        </w:rPr>
        <w:t>self</w:t>
      </w:r>
      <w:r w:rsidRPr="00A205E9">
        <w:rPr>
          <w:lang w:val="en-US"/>
        </w:rPr>
        <w:t xml:space="preserve"> from time to time.</w:t>
      </w:r>
    </w:p>
    <w:p w14:paraId="09C40F6E" w14:textId="60BFD051" w:rsidR="00982813" w:rsidRPr="00982813" w:rsidRDefault="00982813" w:rsidP="00982813">
      <w:pPr>
        <w:rPr>
          <w:lang w:val="en-US"/>
        </w:rPr>
      </w:pPr>
      <w:r w:rsidRPr="00982813">
        <w:rPr>
          <w:lang w:val="en-US"/>
        </w:rPr>
        <w:t xml:space="preserve">v. 12: </w:t>
      </w:r>
      <w:r w:rsidRPr="00C94B87">
        <w:rPr>
          <w:i/>
          <w:iCs/>
          <w:lang w:val="en-US"/>
        </w:rPr>
        <w:t>"</w:t>
      </w:r>
      <w:r w:rsidR="00063D7C" w:rsidRPr="00C94B87">
        <w:rPr>
          <w:i/>
          <w:iCs/>
          <w:lang w:val="en-US"/>
        </w:rPr>
        <w:t xml:space="preserve">Therefore, as God’s chosen people, holy and dearly loved, </w:t>
      </w:r>
      <w:r w:rsidR="00063D7C" w:rsidRPr="00C94B87">
        <w:rPr>
          <w:i/>
          <w:iCs/>
          <w:color w:val="FF0000"/>
          <w:lang w:val="en-US"/>
        </w:rPr>
        <w:t>clothe</w:t>
      </w:r>
      <w:r w:rsidR="00063D7C" w:rsidRPr="00C94B87">
        <w:rPr>
          <w:i/>
          <w:iCs/>
          <w:lang w:val="en-US"/>
        </w:rPr>
        <w:t xml:space="preserve"> yourselves with </w:t>
      </w:r>
      <w:r w:rsidR="00063D7C" w:rsidRPr="00C94B87">
        <w:rPr>
          <w:i/>
          <w:iCs/>
          <w:color w:val="4472C4" w:themeColor="accent1"/>
          <w:lang w:val="en-US"/>
        </w:rPr>
        <w:t>compassion, kindness, humility, gentleness and patience</w:t>
      </w:r>
      <w:r w:rsidR="00063D7C" w:rsidRPr="00C94B87">
        <w:rPr>
          <w:i/>
          <w:iCs/>
          <w:lang w:val="en-US"/>
        </w:rPr>
        <w:t>.</w:t>
      </w:r>
      <w:r w:rsidRPr="00C94B87">
        <w:rPr>
          <w:i/>
          <w:iCs/>
          <w:lang w:val="en-US"/>
        </w:rPr>
        <w:t>"</w:t>
      </w:r>
      <w:r w:rsidRPr="00982813">
        <w:rPr>
          <w:lang w:val="en-US"/>
        </w:rPr>
        <w:t xml:space="preserve"> They have already put on the new </w:t>
      </w:r>
      <w:r w:rsidR="004E0243">
        <w:rPr>
          <w:lang w:val="en-US"/>
        </w:rPr>
        <w:t>self</w:t>
      </w:r>
      <w:r w:rsidRPr="00982813">
        <w:rPr>
          <w:lang w:val="en-US"/>
        </w:rPr>
        <w:t xml:space="preserve"> (v. 10)</w:t>
      </w:r>
      <w:r w:rsidR="00695BEB">
        <w:rPr>
          <w:lang w:val="en-US"/>
        </w:rPr>
        <w:t>;</w:t>
      </w:r>
      <w:r w:rsidRPr="00982813">
        <w:rPr>
          <w:lang w:val="en-US"/>
        </w:rPr>
        <w:t xml:space="preserve"> therefore</w:t>
      </w:r>
      <w:r w:rsidR="00695BEB">
        <w:rPr>
          <w:lang w:val="en-US"/>
        </w:rPr>
        <w:t>,</w:t>
      </w:r>
      <w:r w:rsidRPr="00982813">
        <w:rPr>
          <w:lang w:val="en-US"/>
        </w:rPr>
        <w:t xml:space="preserve"> it is also natural to put on that which characterizes it. The five character traits in blue replace the 5x2 sins in verses 5-8. All are characteristic of God/Jesus (</w:t>
      </w:r>
      <w:r w:rsidR="00006F01" w:rsidRPr="00982813">
        <w:rPr>
          <w:lang w:val="en-US"/>
        </w:rPr>
        <w:t>e.g.,</w:t>
      </w:r>
      <w:r w:rsidRPr="00982813">
        <w:rPr>
          <w:lang w:val="en-US"/>
        </w:rPr>
        <w:t xml:space="preserve"> Ps 25:6, Jer 33:1, Matt 9:36, Matt 11:29)</w:t>
      </w:r>
    </w:p>
    <w:p w14:paraId="4190A3B6" w14:textId="0BBB5D74" w:rsidR="00982813" w:rsidRPr="00982813" w:rsidRDefault="00982813" w:rsidP="00982813">
      <w:pPr>
        <w:rPr>
          <w:lang w:val="en-US"/>
        </w:rPr>
      </w:pPr>
      <w:r w:rsidRPr="00982813">
        <w:rPr>
          <w:lang w:val="en-US"/>
        </w:rPr>
        <w:t xml:space="preserve">v. 13: </w:t>
      </w:r>
      <w:r w:rsidRPr="00C94B87">
        <w:rPr>
          <w:i/>
          <w:iCs/>
          <w:lang w:val="en-US"/>
        </w:rPr>
        <w:t>"</w:t>
      </w:r>
      <w:r w:rsidR="00F45E85" w:rsidRPr="00C94B87">
        <w:rPr>
          <w:i/>
          <w:iCs/>
          <w:lang w:val="en-US"/>
        </w:rPr>
        <w:t>Bear with each other and forgive one another if any of you has a grievance against someone. Forgive as the Lord forgave you.</w:t>
      </w:r>
      <w:r w:rsidRPr="00C94B87">
        <w:rPr>
          <w:i/>
          <w:iCs/>
          <w:lang w:val="en-US"/>
        </w:rPr>
        <w:t>"</w:t>
      </w:r>
      <w:r w:rsidRPr="00982813">
        <w:rPr>
          <w:lang w:val="en-US"/>
        </w:rPr>
        <w:t xml:space="preserve"> </w:t>
      </w:r>
      <w:r w:rsidR="00C71BDF" w:rsidRPr="00F45E85">
        <w:rPr>
          <w:lang w:val="en-US"/>
        </w:rPr>
        <w:t>Bear</w:t>
      </w:r>
      <w:r w:rsidR="00C71BDF">
        <w:rPr>
          <w:lang w:val="en-US"/>
        </w:rPr>
        <w:t>ing</w:t>
      </w:r>
      <w:r w:rsidR="00C71BDF" w:rsidRPr="00F45E85">
        <w:rPr>
          <w:lang w:val="en-US"/>
        </w:rPr>
        <w:t xml:space="preserve"> with each other</w:t>
      </w:r>
      <w:r w:rsidRPr="00982813">
        <w:rPr>
          <w:lang w:val="en-US"/>
        </w:rPr>
        <w:t xml:space="preserve"> and forgiving are practical consequences of the character traits in verse 12. They are in the present tense, which implies that we should always </w:t>
      </w:r>
      <w:r w:rsidR="00E22969">
        <w:rPr>
          <w:lang w:val="en-US"/>
        </w:rPr>
        <w:t>b</w:t>
      </w:r>
      <w:r w:rsidR="00E22969" w:rsidRPr="00E22969">
        <w:rPr>
          <w:lang w:val="en-US"/>
        </w:rPr>
        <w:t xml:space="preserve">ear with each other </w:t>
      </w:r>
      <w:r w:rsidRPr="00982813">
        <w:rPr>
          <w:lang w:val="en-US"/>
        </w:rPr>
        <w:t>and forgiv</w:t>
      </w:r>
      <w:r w:rsidR="00E22969">
        <w:rPr>
          <w:lang w:val="en-US"/>
        </w:rPr>
        <w:t>e</w:t>
      </w:r>
      <w:r w:rsidRPr="00982813">
        <w:rPr>
          <w:lang w:val="en-US"/>
        </w:rPr>
        <w:t>. Translated word for word, it actually says</w:t>
      </w:r>
      <w:r w:rsidR="00695BEB">
        <w:rPr>
          <w:lang w:val="en-US"/>
        </w:rPr>
        <w:t>,</w:t>
      </w:r>
      <w:r w:rsidRPr="00982813">
        <w:rPr>
          <w:lang w:val="en-US"/>
        </w:rPr>
        <w:t xml:space="preserve"> </w:t>
      </w:r>
      <w:r w:rsidRPr="00C94B87">
        <w:rPr>
          <w:i/>
          <w:iCs/>
          <w:lang w:val="en-US"/>
        </w:rPr>
        <w:t xml:space="preserve">"As the Lord </w:t>
      </w:r>
      <w:r w:rsidR="00E77A9C" w:rsidRPr="00C94B87">
        <w:rPr>
          <w:i/>
          <w:iCs/>
          <w:lang w:val="en-US"/>
        </w:rPr>
        <w:t>forgave</w:t>
      </w:r>
      <w:r w:rsidRPr="00C94B87">
        <w:rPr>
          <w:i/>
          <w:iCs/>
          <w:lang w:val="en-US"/>
        </w:rPr>
        <w:t xml:space="preserve"> you, so you also"</w:t>
      </w:r>
      <w:r w:rsidRPr="00982813">
        <w:rPr>
          <w:lang w:val="en-US"/>
        </w:rPr>
        <w:t xml:space="preserve"> (the verb is missing).</w:t>
      </w:r>
    </w:p>
    <w:p w14:paraId="64E55229" w14:textId="7E5508D1" w:rsidR="00982813" w:rsidRPr="00982813" w:rsidRDefault="00982813" w:rsidP="00982813">
      <w:pPr>
        <w:rPr>
          <w:lang w:val="en-US"/>
        </w:rPr>
      </w:pPr>
      <w:r w:rsidRPr="00982813">
        <w:rPr>
          <w:lang w:val="en-US"/>
        </w:rPr>
        <w:t>v</w:t>
      </w:r>
      <w:r w:rsidR="0025490F">
        <w:rPr>
          <w:lang w:val="en-US"/>
        </w:rPr>
        <w:t>v</w:t>
      </w:r>
      <w:r w:rsidRPr="00982813">
        <w:rPr>
          <w:lang w:val="en-US"/>
        </w:rPr>
        <w:t xml:space="preserve">. 14-15: </w:t>
      </w:r>
      <w:r w:rsidRPr="00C94B87">
        <w:rPr>
          <w:i/>
          <w:iCs/>
          <w:lang w:val="en-US"/>
        </w:rPr>
        <w:t>"</w:t>
      </w:r>
      <w:r w:rsidR="00142C7C" w:rsidRPr="00C94B87">
        <w:rPr>
          <w:i/>
          <w:iCs/>
          <w:lang w:val="en-US"/>
        </w:rPr>
        <w:t>put on love</w:t>
      </w:r>
      <w:r w:rsidRPr="00C94B87">
        <w:rPr>
          <w:i/>
          <w:iCs/>
          <w:lang w:val="en-US"/>
        </w:rPr>
        <w:t>"</w:t>
      </w:r>
      <w:r w:rsidR="000624C6" w:rsidRPr="00C94B87">
        <w:rPr>
          <w:i/>
          <w:iCs/>
          <w:lang w:val="en-US"/>
        </w:rPr>
        <w:t xml:space="preserve"> </w:t>
      </w:r>
      <w:r w:rsidR="000624C6">
        <w:rPr>
          <w:lang w:val="en-US"/>
        </w:rPr>
        <w:t>and</w:t>
      </w:r>
      <w:r w:rsidRPr="00982813">
        <w:rPr>
          <w:lang w:val="en-US"/>
        </w:rPr>
        <w:t xml:space="preserve"> </w:t>
      </w:r>
      <w:r w:rsidRPr="00C94B87">
        <w:rPr>
          <w:i/>
          <w:iCs/>
          <w:lang w:val="en-US"/>
        </w:rPr>
        <w:t>"be thankful"</w:t>
      </w:r>
      <w:r w:rsidRPr="00982813">
        <w:rPr>
          <w:lang w:val="en-US"/>
        </w:rPr>
        <w:t xml:space="preserve">. Imperative: </w:t>
      </w:r>
      <w:r w:rsidR="000C5718">
        <w:rPr>
          <w:lang w:val="en-US"/>
        </w:rPr>
        <w:t>Commandment</w:t>
      </w:r>
      <w:r w:rsidRPr="00982813">
        <w:rPr>
          <w:lang w:val="en-US"/>
        </w:rPr>
        <w:t>.</w:t>
      </w:r>
    </w:p>
    <w:p w14:paraId="4C8DCEF4" w14:textId="46CDFB5B" w:rsidR="00982813" w:rsidRPr="00982813" w:rsidRDefault="00982813" w:rsidP="00982813">
      <w:pPr>
        <w:rPr>
          <w:lang w:val="en-US"/>
        </w:rPr>
      </w:pPr>
      <w:r w:rsidRPr="00982813">
        <w:rPr>
          <w:lang w:val="en-US"/>
        </w:rPr>
        <w:lastRenderedPageBreak/>
        <w:t xml:space="preserve">v. 15: </w:t>
      </w:r>
      <w:r w:rsidRPr="00C94B87">
        <w:rPr>
          <w:i/>
          <w:iCs/>
          <w:lang w:val="en-US"/>
        </w:rPr>
        <w:t>"</w:t>
      </w:r>
      <w:r w:rsidR="0051678A" w:rsidRPr="00C94B87">
        <w:rPr>
          <w:i/>
          <w:iCs/>
          <w:lang w:val="en-US"/>
        </w:rPr>
        <w:t>Let the peace of Christ rule in your hearts</w:t>
      </w:r>
      <w:r w:rsidRPr="00C94B87">
        <w:rPr>
          <w:i/>
          <w:iCs/>
          <w:lang w:val="en-US"/>
        </w:rPr>
        <w:t>"</w:t>
      </w:r>
      <w:r w:rsidRPr="00982813">
        <w:rPr>
          <w:lang w:val="en-US"/>
        </w:rPr>
        <w:t xml:space="preserve">, </w:t>
      </w:r>
      <w:r w:rsidRPr="00C94B87">
        <w:rPr>
          <w:i/>
          <w:iCs/>
          <w:lang w:val="en-US"/>
        </w:rPr>
        <w:t>"</w:t>
      </w:r>
      <w:r w:rsidR="000C5718" w:rsidRPr="00C94B87">
        <w:rPr>
          <w:i/>
          <w:iCs/>
          <w:lang w:val="en-US"/>
        </w:rPr>
        <w:t>Let the message of Christ dwell among you richly</w:t>
      </w:r>
      <w:r w:rsidRPr="00C94B87">
        <w:rPr>
          <w:i/>
          <w:iCs/>
          <w:lang w:val="en-US"/>
        </w:rPr>
        <w:t>"</w:t>
      </w:r>
      <w:r w:rsidRPr="00982813">
        <w:rPr>
          <w:lang w:val="en-US"/>
        </w:rPr>
        <w:t>. 3</w:t>
      </w:r>
      <w:r w:rsidRPr="000C5718">
        <w:rPr>
          <w:vertAlign w:val="superscript"/>
          <w:lang w:val="en-US"/>
        </w:rPr>
        <w:t>rd</w:t>
      </w:r>
      <w:r w:rsidR="000C5718">
        <w:rPr>
          <w:lang w:val="en-US"/>
        </w:rPr>
        <w:t xml:space="preserve"> </w:t>
      </w:r>
      <w:r w:rsidRPr="00982813">
        <w:rPr>
          <w:lang w:val="en-US"/>
        </w:rPr>
        <w:t xml:space="preserve">person imperative: </w:t>
      </w:r>
      <w:r w:rsidR="000C5718">
        <w:rPr>
          <w:lang w:val="en-US"/>
        </w:rPr>
        <w:t>Commandment</w:t>
      </w:r>
      <w:r w:rsidRPr="00982813">
        <w:rPr>
          <w:lang w:val="en-US"/>
        </w:rPr>
        <w:t>.</w:t>
      </w:r>
    </w:p>
    <w:p w14:paraId="77493B3B" w14:textId="13031B2F" w:rsidR="00982813" w:rsidRPr="00982813" w:rsidRDefault="00982813" w:rsidP="00982813">
      <w:pPr>
        <w:rPr>
          <w:lang w:val="en-US"/>
        </w:rPr>
      </w:pPr>
      <w:r w:rsidRPr="00982813">
        <w:rPr>
          <w:lang w:val="en-US"/>
        </w:rPr>
        <w:t xml:space="preserve">v. 16: </w:t>
      </w:r>
      <w:r w:rsidRPr="00C94B87">
        <w:rPr>
          <w:i/>
          <w:iCs/>
          <w:lang w:val="en-US"/>
        </w:rPr>
        <w:t>"Teach and admonish one another"</w:t>
      </w:r>
      <w:r w:rsidRPr="00982813">
        <w:rPr>
          <w:lang w:val="en-US"/>
        </w:rPr>
        <w:t>. Present</w:t>
      </w:r>
      <w:r w:rsidR="00906EA4">
        <w:rPr>
          <w:lang w:val="en-US"/>
        </w:rPr>
        <w:t xml:space="preserve"> tense</w:t>
      </w:r>
      <w:r w:rsidRPr="00982813">
        <w:rPr>
          <w:lang w:val="en-US"/>
        </w:rPr>
        <w:t>.</w:t>
      </w:r>
    </w:p>
    <w:p w14:paraId="4F724968" w14:textId="044F4630" w:rsidR="00982813" w:rsidRPr="00982813" w:rsidRDefault="00982813" w:rsidP="00982813">
      <w:pPr>
        <w:rPr>
          <w:lang w:val="en-US"/>
        </w:rPr>
      </w:pPr>
      <w:r w:rsidRPr="00982813">
        <w:rPr>
          <w:lang w:val="en-US"/>
        </w:rPr>
        <w:t>v</w:t>
      </w:r>
      <w:r w:rsidR="0025490F">
        <w:rPr>
          <w:lang w:val="en-US"/>
        </w:rPr>
        <w:t>v</w:t>
      </w:r>
      <w:r w:rsidRPr="00982813">
        <w:rPr>
          <w:lang w:val="en-US"/>
        </w:rPr>
        <w:t xml:space="preserve">. 16-17: </w:t>
      </w:r>
      <w:r w:rsidRPr="00C94B87">
        <w:rPr>
          <w:i/>
          <w:iCs/>
          <w:lang w:val="en-US"/>
        </w:rPr>
        <w:t>"</w:t>
      </w:r>
      <w:r w:rsidR="00906EA4" w:rsidRPr="00C94B87">
        <w:rPr>
          <w:i/>
          <w:iCs/>
          <w:lang w:val="en-US"/>
        </w:rPr>
        <w:t>with gratitude in your hearts</w:t>
      </w:r>
      <w:r w:rsidRPr="00C94B87">
        <w:rPr>
          <w:i/>
          <w:iCs/>
          <w:lang w:val="en-US"/>
        </w:rPr>
        <w:t>"</w:t>
      </w:r>
      <w:r w:rsidR="000624C6">
        <w:rPr>
          <w:lang w:val="en-US"/>
        </w:rPr>
        <w:t>,</w:t>
      </w:r>
      <w:r w:rsidRPr="00982813">
        <w:rPr>
          <w:lang w:val="en-US"/>
        </w:rPr>
        <w:t xml:space="preserve"> </w:t>
      </w:r>
      <w:r w:rsidRPr="00C94B87">
        <w:rPr>
          <w:i/>
          <w:iCs/>
          <w:lang w:val="en-US"/>
        </w:rPr>
        <w:t>"</w:t>
      </w:r>
      <w:r w:rsidR="00BE73BA" w:rsidRPr="00C94B87">
        <w:rPr>
          <w:i/>
          <w:iCs/>
          <w:lang w:val="en-US"/>
        </w:rPr>
        <w:t>giving thanks to God</w:t>
      </w:r>
      <w:r w:rsidRPr="00C94B87">
        <w:rPr>
          <w:i/>
          <w:iCs/>
          <w:lang w:val="en-US"/>
        </w:rPr>
        <w:t>"</w:t>
      </w:r>
      <w:r w:rsidRPr="00982813">
        <w:rPr>
          <w:lang w:val="en-US"/>
        </w:rPr>
        <w:t xml:space="preserve">. Because Jesus is enough. This is a repeated theme that is mentioned 7 times in total in the letter. How to live as the new </w:t>
      </w:r>
      <w:r w:rsidR="005A4A73">
        <w:rPr>
          <w:lang w:val="en-US"/>
        </w:rPr>
        <w:t>self</w:t>
      </w:r>
      <w:r w:rsidRPr="00982813">
        <w:rPr>
          <w:lang w:val="en-US"/>
        </w:rPr>
        <w:t>? Look to Jesus and be eternally grateful!</w:t>
      </w:r>
    </w:p>
    <w:p w14:paraId="677EA7CF" w14:textId="70A7EABD" w:rsidR="00982813" w:rsidRPr="00982813" w:rsidRDefault="00982813" w:rsidP="00982813">
      <w:pPr>
        <w:rPr>
          <w:lang w:val="en-US"/>
        </w:rPr>
      </w:pPr>
      <w:r w:rsidRPr="00982813">
        <w:rPr>
          <w:lang w:val="en-US"/>
        </w:rPr>
        <w:t>v</w:t>
      </w:r>
      <w:r w:rsidR="008803E0">
        <w:rPr>
          <w:lang w:val="en-US"/>
        </w:rPr>
        <w:t>v</w:t>
      </w:r>
      <w:r w:rsidRPr="00982813">
        <w:rPr>
          <w:lang w:val="en-US"/>
        </w:rPr>
        <w:t xml:space="preserve">. 18-25: Even the </w:t>
      </w:r>
      <w:r w:rsidR="00E962C9">
        <w:rPr>
          <w:lang w:val="en-US"/>
        </w:rPr>
        <w:t>i</w:t>
      </w:r>
      <w:r w:rsidR="00E962C9" w:rsidRPr="00E962C9">
        <w:rPr>
          <w:lang w:val="en-US"/>
        </w:rPr>
        <w:t xml:space="preserve">nstructions for Christian </w:t>
      </w:r>
      <w:r w:rsidR="00644C88">
        <w:rPr>
          <w:lang w:val="en-US"/>
        </w:rPr>
        <w:t>h</w:t>
      </w:r>
      <w:r w:rsidR="00E962C9" w:rsidRPr="00E962C9">
        <w:rPr>
          <w:lang w:val="en-US"/>
        </w:rPr>
        <w:t xml:space="preserve">ouseholds </w:t>
      </w:r>
      <w:r w:rsidRPr="00982813">
        <w:rPr>
          <w:lang w:val="en-US"/>
        </w:rPr>
        <w:t>are Jesus-centered. E.g.</w:t>
      </w:r>
      <w:r w:rsidR="00695BEB">
        <w:rPr>
          <w:lang w:val="en-US"/>
        </w:rPr>
        <w:t>,</w:t>
      </w:r>
      <w:r w:rsidRPr="00982813">
        <w:rPr>
          <w:lang w:val="en-US"/>
        </w:rPr>
        <w:t xml:space="preserve"> </w:t>
      </w:r>
      <w:r w:rsidRPr="00C94B87">
        <w:rPr>
          <w:i/>
          <w:iCs/>
          <w:lang w:val="en-US"/>
        </w:rPr>
        <w:t>"as it befits the Lord"</w:t>
      </w:r>
      <w:r w:rsidRPr="00982813">
        <w:rPr>
          <w:lang w:val="en-US"/>
        </w:rPr>
        <w:t xml:space="preserve"> (v. 18), </w:t>
      </w:r>
      <w:r w:rsidRPr="00C94B87">
        <w:rPr>
          <w:i/>
          <w:iCs/>
          <w:lang w:val="en-US"/>
        </w:rPr>
        <w:t>"it is pleasing to the Lord"</w:t>
      </w:r>
      <w:r w:rsidRPr="00982813">
        <w:rPr>
          <w:lang w:val="en-US"/>
        </w:rPr>
        <w:t xml:space="preserve"> (v. 20), </w:t>
      </w:r>
      <w:r w:rsidRPr="00C94B87">
        <w:rPr>
          <w:i/>
          <w:iCs/>
          <w:lang w:val="en-US"/>
        </w:rPr>
        <w:t>"in reverence of the Lord"</w:t>
      </w:r>
      <w:r w:rsidRPr="00982813">
        <w:rPr>
          <w:lang w:val="en-US"/>
        </w:rPr>
        <w:t xml:space="preserve"> (v. 22), </w:t>
      </w:r>
      <w:r w:rsidRPr="00C94B87">
        <w:rPr>
          <w:i/>
          <w:iCs/>
          <w:lang w:val="en-US"/>
        </w:rPr>
        <w:t>"for it is the Lord and not men that you serve"</w:t>
      </w:r>
      <w:r w:rsidRPr="00982813">
        <w:rPr>
          <w:lang w:val="en-US"/>
        </w:rPr>
        <w:t xml:space="preserve"> (v. 23), </w:t>
      </w:r>
      <w:r w:rsidRPr="00C94B87">
        <w:rPr>
          <w:i/>
          <w:iCs/>
          <w:lang w:val="en-US"/>
        </w:rPr>
        <w:t>"The Lord will give you his inheritance as a reward. Serve the Lord Christ!"</w:t>
      </w:r>
      <w:r w:rsidRPr="00982813">
        <w:rPr>
          <w:lang w:val="en-US"/>
        </w:rPr>
        <w:t xml:space="preserve"> (v. 24), </w:t>
      </w:r>
      <w:r w:rsidRPr="00C94B87">
        <w:rPr>
          <w:i/>
          <w:iCs/>
          <w:lang w:val="en-US"/>
        </w:rPr>
        <w:t>"you also have a master in heaven"</w:t>
      </w:r>
      <w:r w:rsidRPr="00982813">
        <w:rPr>
          <w:lang w:val="en-US"/>
        </w:rPr>
        <w:t xml:space="preserve"> (v. 25).</w:t>
      </w:r>
    </w:p>
    <w:p w14:paraId="00F88C71" w14:textId="340D618A" w:rsidR="00982813" w:rsidRPr="00982813" w:rsidRDefault="00982813" w:rsidP="00982813">
      <w:pPr>
        <w:rPr>
          <w:lang w:val="en-US"/>
        </w:rPr>
      </w:pPr>
      <w:r w:rsidRPr="00C94B87">
        <w:rPr>
          <w:i/>
          <w:iCs/>
          <w:lang w:val="en-US"/>
        </w:rPr>
        <w:t>"Love"</w:t>
      </w:r>
      <w:r w:rsidRPr="00982813">
        <w:rPr>
          <w:lang w:val="en-US"/>
        </w:rPr>
        <w:t xml:space="preserve"> (agape) is not used in Greek </w:t>
      </w:r>
      <w:r w:rsidR="00F62E6B" w:rsidRPr="00F62E6B">
        <w:rPr>
          <w:lang w:val="en-US"/>
        </w:rPr>
        <w:t>household rules</w:t>
      </w:r>
      <w:r w:rsidRPr="00982813">
        <w:rPr>
          <w:lang w:val="en-US"/>
        </w:rPr>
        <w:t>.</w:t>
      </w:r>
    </w:p>
    <w:p w14:paraId="5A306F2A" w14:textId="458FE689" w:rsidR="00982813" w:rsidRPr="00982813" w:rsidRDefault="00982813" w:rsidP="00982813">
      <w:pPr>
        <w:rPr>
          <w:lang w:val="en-US"/>
        </w:rPr>
      </w:pPr>
      <w:r w:rsidRPr="00982813">
        <w:rPr>
          <w:lang w:val="en-US"/>
        </w:rPr>
        <w:t xml:space="preserve">The new thing is the restrictions given to the </w:t>
      </w:r>
      <w:r w:rsidR="00170908">
        <w:rPr>
          <w:lang w:val="en-US"/>
        </w:rPr>
        <w:t>head</w:t>
      </w:r>
      <w:r w:rsidRPr="00982813">
        <w:rPr>
          <w:lang w:val="en-US"/>
        </w:rPr>
        <w:t xml:space="preserve"> of the house.</w:t>
      </w:r>
    </w:p>
    <w:p w14:paraId="0F258D3B" w14:textId="77777777" w:rsidR="00982813" w:rsidRPr="00982813" w:rsidRDefault="00982813" w:rsidP="00982813">
      <w:pPr>
        <w:rPr>
          <w:lang w:val="en-US"/>
        </w:rPr>
      </w:pPr>
      <w:r w:rsidRPr="00982813">
        <w:rPr>
          <w:lang w:val="en-US"/>
        </w:rPr>
        <w:t>Aristotle: Justice does not concern slaves since it is not possible to treat one's possessions unjustly.</w:t>
      </w:r>
    </w:p>
    <w:p w14:paraId="5BF342B8" w14:textId="4209F511" w:rsidR="00851753" w:rsidRDefault="00982813" w:rsidP="00982813">
      <w:pPr>
        <w:rPr>
          <w:lang w:val="en-US"/>
        </w:rPr>
      </w:pPr>
      <w:r w:rsidRPr="00982813">
        <w:rPr>
          <w:lang w:val="en-US"/>
        </w:rPr>
        <w:t xml:space="preserve">Closest parallel: Stoic </w:t>
      </w:r>
      <w:r w:rsidR="00ED31AC" w:rsidRPr="00ED31AC">
        <w:rPr>
          <w:lang w:val="en-US"/>
        </w:rPr>
        <w:t>household rules</w:t>
      </w:r>
      <w:r w:rsidRPr="00982813">
        <w:rPr>
          <w:lang w:val="en-US"/>
        </w:rPr>
        <w:t xml:space="preserve"> which were based on the "law of nature". Paul bases it on the NEW nature: Christ sets you free to be a true </w:t>
      </w:r>
      <w:r w:rsidR="00537761">
        <w:rPr>
          <w:lang w:val="en-US"/>
        </w:rPr>
        <w:t>human</w:t>
      </w:r>
      <w:r w:rsidR="00695BEB">
        <w:rPr>
          <w:lang w:val="en-US"/>
        </w:rPr>
        <w:t>,</w:t>
      </w:r>
      <w:r w:rsidRPr="00982813">
        <w:rPr>
          <w:lang w:val="en-US"/>
        </w:rPr>
        <w:t xml:space="preserve"> and you must now learn to express your true self according to this new pattern. Everyone in the household must behave in line with Christ and not according to the old pattern.</w:t>
      </w:r>
    </w:p>
    <w:p w14:paraId="282D2601" w14:textId="77777777" w:rsidR="000624C6" w:rsidRPr="00A205E9" w:rsidRDefault="000624C6" w:rsidP="00982813">
      <w:pPr>
        <w:rPr>
          <w:lang w:val="en-US"/>
        </w:rPr>
      </w:pPr>
    </w:p>
    <w:p w14:paraId="176E7A6C" w14:textId="5F15F93A" w:rsidR="00B90BE0" w:rsidRPr="00A205E9" w:rsidRDefault="00B90BE0" w:rsidP="006E6133">
      <w:pPr>
        <w:pStyle w:val="Heading3"/>
        <w:rPr>
          <w:lang w:val="en-US"/>
        </w:rPr>
      </w:pPr>
      <w:bookmarkStart w:id="17" w:name="_Toc126234872"/>
      <w:r w:rsidRPr="00A205E9">
        <w:rPr>
          <w:lang w:val="en-US"/>
        </w:rPr>
        <w:t>QUESTIONS</w:t>
      </w:r>
      <w:r w:rsidR="006E6133">
        <w:rPr>
          <w:lang w:val="en-US"/>
        </w:rPr>
        <w:t xml:space="preserve"> </w:t>
      </w:r>
      <w:r w:rsidR="006E6133" w:rsidRPr="00A205E9">
        <w:rPr>
          <w:lang w:val="en-US"/>
        </w:rPr>
        <w:t>FOR REFLECTION</w:t>
      </w:r>
      <w:bookmarkEnd w:id="17"/>
      <w:r w:rsidRPr="00A205E9">
        <w:rPr>
          <w:lang w:val="en-US"/>
        </w:rPr>
        <w:tab/>
      </w:r>
    </w:p>
    <w:p w14:paraId="2DBC3879" w14:textId="737D2F36" w:rsidR="00B90BE0" w:rsidRPr="00A205E9" w:rsidRDefault="00B90BE0" w:rsidP="00851753">
      <w:pPr>
        <w:pStyle w:val="ListParagraph"/>
        <w:numPr>
          <w:ilvl w:val="0"/>
          <w:numId w:val="14"/>
        </w:numPr>
        <w:rPr>
          <w:lang w:val="en-US"/>
        </w:rPr>
      </w:pPr>
      <w:r w:rsidRPr="00A205E9">
        <w:rPr>
          <w:lang w:val="en-US"/>
        </w:rPr>
        <w:t xml:space="preserve">Is your life with God about looking to Jesus and being thankful? What do you possibly need to </w:t>
      </w:r>
      <w:r w:rsidR="00B17624">
        <w:rPr>
          <w:lang w:val="en-US"/>
        </w:rPr>
        <w:t xml:space="preserve">do to </w:t>
      </w:r>
      <w:r w:rsidRPr="00A205E9">
        <w:rPr>
          <w:lang w:val="en-US"/>
        </w:rPr>
        <w:t>get there?</w:t>
      </w:r>
    </w:p>
    <w:p w14:paraId="28CF3DD8" w14:textId="6717B46D" w:rsidR="00B90BE0" w:rsidRPr="00A205E9" w:rsidRDefault="00B90BE0" w:rsidP="00851753">
      <w:pPr>
        <w:pStyle w:val="ListParagraph"/>
        <w:numPr>
          <w:ilvl w:val="0"/>
          <w:numId w:val="14"/>
        </w:numPr>
        <w:rPr>
          <w:lang w:val="en-US"/>
        </w:rPr>
      </w:pPr>
      <w:r w:rsidRPr="00A205E9">
        <w:rPr>
          <w:lang w:val="en-US"/>
        </w:rPr>
        <w:t xml:space="preserve">Can you </w:t>
      </w:r>
      <w:r w:rsidR="00181F10">
        <w:rPr>
          <w:lang w:val="en-US"/>
        </w:rPr>
        <w:t>apply</w:t>
      </w:r>
      <w:r w:rsidRPr="00A205E9">
        <w:rPr>
          <w:lang w:val="en-US"/>
        </w:rPr>
        <w:t xml:space="preserve"> something from the last paragraph in your marriage, </w:t>
      </w:r>
      <w:r w:rsidR="00C24089">
        <w:rPr>
          <w:lang w:val="en-US"/>
        </w:rPr>
        <w:t xml:space="preserve">in your </w:t>
      </w:r>
      <w:r w:rsidRPr="00A205E9">
        <w:rPr>
          <w:lang w:val="en-US"/>
        </w:rPr>
        <w:t xml:space="preserve">family </w:t>
      </w:r>
      <w:r w:rsidR="00C24089">
        <w:rPr>
          <w:lang w:val="en-US"/>
        </w:rPr>
        <w:t>life</w:t>
      </w:r>
      <w:r w:rsidR="000624C6">
        <w:rPr>
          <w:lang w:val="en-US"/>
        </w:rPr>
        <w:t>,</w:t>
      </w:r>
      <w:r w:rsidR="00C24089">
        <w:rPr>
          <w:lang w:val="en-US"/>
        </w:rPr>
        <w:t xml:space="preserve"> </w:t>
      </w:r>
      <w:r w:rsidRPr="00A205E9">
        <w:rPr>
          <w:lang w:val="en-US"/>
        </w:rPr>
        <w:t xml:space="preserve">or </w:t>
      </w:r>
      <w:r w:rsidR="00C24089">
        <w:rPr>
          <w:lang w:val="en-US"/>
        </w:rPr>
        <w:t xml:space="preserve">at your </w:t>
      </w:r>
      <w:r w:rsidRPr="00A205E9">
        <w:rPr>
          <w:lang w:val="en-US"/>
        </w:rPr>
        <w:t>workplace?</w:t>
      </w:r>
    </w:p>
    <w:p w14:paraId="318450AD" w14:textId="13719F0E" w:rsidR="00B90BE0" w:rsidRPr="00A205E9" w:rsidRDefault="00B90BE0" w:rsidP="00851753">
      <w:pPr>
        <w:pStyle w:val="ListParagraph"/>
        <w:numPr>
          <w:ilvl w:val="0"/>
          <w:numId w:val="14"/>
        </w:numPr>
        <w:rPr>
          <w:lang w:val="en-US"/>
        </w:rPr>
      </w:pPr>
      <w:r w:rsidRPr="00A205E9">
        <w:rPr>
          <w:lang w:val="en-US"/>
        </w:rPr>
        <w:t xml:space="preserve">What </w:t>
      </w:r>
      <w:r w:rsidR="00A64025">
        <w:rPr>
          <w:lang w:val="en-US"/>
        </w:rPr>
        <w:t>stick</w:t>
      </w:r>
      <w:r w:rsidR="000624C6">
        <w:rPr>
          <w:lang w:val="en-US"/>
        </w:rPr>
        <w:t>s</w:t>
      </w:r>
      <w:r w:rsidR="00A64025">
        <w:rPr>
          <w:lang w:val="en-US"/>
        </w:rPr>
        <w:t xml:space="preserve"> with you from</w:t>
      </w:r>
      <w:r w:rsidRPr="00A205E9">
        <w:rPr>
          <w:lang w:val="en-US"/>
        </w:rPr>
        <w:t xml:space="preserve"> chapter 3?</w:t>
      </w:r>
    </w:p>
    <w:p w14:paraId="3C17C215" w14:textId="77777777" w:rsidR="00B90BE0" w:rsidRPr="00A205E9" w:rsidRDefault="00B90BE0" w:rsidP="00B90BE0">
      <w:pPr>
        <w:rPr>
          <w:lang w:val="en-US"/>
        </w:rPr>
      </w:pPr>
      <w:r w:rsidRPr="00A205E9">
        <w:rPr>
          <w:lang w:val="en-US"/>
        </w:rPr>
        <w:t xml:space="preserve"> </w:t>
      </w:r>
    </w:p>
    <w:p w14:paraId="24C69CEC" w14:textId="40473783" w:rsidR="00B90BE0" w:rsidRPr="00A205E9" w:rsidRDefault="00B90BE0" w:rsidP="00851753">
      <w:pPr>
        <w:pStyle w:val="Heading2"/>
        <w:rPr>
          <w:lang w:val="en-US"/>
        </w:rPr>
      </w:pPr>
      <w:bookmarkStart w:id="18" w:name="_Toc126234873"/>
      <w:r w:rsidRPr="00A205E9">
        <w:rPr>
          <w:lang w:val="en-US"/>
        </w:rPr>
        <w:t>SUMMARY AND CONCLUSION (4:2-18)</w:t>
      </w:r>
      <w:bookmarkEnd w:id="18"/>
    </w:p>
    <w:p w14:paraId="659836E6" w14:textId="08EF8D51" w:rsidR="00D86FBF" w:rsidRPr="00A205E9" w:rsidRDefault="00D86FBF" w:rsidP="00B90BE0">
      <w:pPr>
        <w:rPr>
          <w:lang w:val="en-US"/>
        </w:rPr>
      </w:pPr>
      <w:r w:rsidRPr="00A205E9">
        <w:rPr>
          <w:lang w:val="en-US"/>
        </w:rPr>
        <w:t xml:space="preserve">Paul returns to the </w:t>
      </w:r>
      <w:r w:rsidR="003D08E1">
        <w:rPr>
          <w:lang w:val="en-US"/>
        </w:rPr>
        <w:t>topics</w:t>
      </w:r>
      <w:r w:rsidRPr="00A205E9">
        <w:rPr>
          <w:lang w:val="en-US"/>
        </w:rPr>
        <w:t xml:space="preserve"> he </w:t>
      </w:r>
      <w:r w:rsidR="003D08E1">
        <w:rPr>
          <w:lang w:val="en-US"/>
        </w:rPr>
        <w:t>brought</w:t>
      </w:r>
      <w:r w:rsidRPr="00A205E9">
        <w:rPr>
          <w:lang w:val="en-US"/>
        </w:rPr>
        <w:t xml:space="preserve"> up earlier:</w:t>
      </w:r>
    </w:p>
    <w:p w14:paraId="07D0BCE2" w14:textId="40B11C51" w:rsidR="00B90BE0" w:rsidRPr="00A205E9" w:rsidRDefault="0020100B" w:rsidP="00D86FBF">
      <w:pPr>
        <w:pStyle w:val="ListParagraph"/>
        <w:numPr>
          <w:ilvl w:val="0"/>
          <w:numId w:val="15"/>
        </w:numPr>
        <w:rPr>
          <w:lang w:val="en-US"/>
        </w:rPr>
      </w:pPr>
      <w:r w:rsidRPr="00A205E9">
        <w:rPr>
          <w:lang w:val="en-US"/>
        </w:rPr>
        <w:t>Prayer (1:3-14)</w:t>
      </w:r>
    </w:p>
    <w:p w14:paraId="5EA63C9F" w14:textId="3BD92271" w:rsidR="00B90BE0" w:rsidRPr="00A205E9" w:rsidRDefault="00B90BE0" w:rsidP="00D86FBF">
      <w:pPr>
        <w:pStyle w:val="ListParagraph"/>
        <w:numPr>
          <w:ilvl w:val="0"/>
          <w:numId w:val="15"/>
        </w:numPr>
        <w:rPr>
          <w:lang w:val="en-US"/>
        </w:rPr>
      </w:pPr>
      <w:r w:rsidRPr="00A205E9">
        <w:rPr>
          <w:lang w:val="en-US"/>
        </w:rPr>
        <w:lastRenderedPageBreak/>
        <w:t>Thank</w:t>
      </w:r>
      <w:r w:rsidR="004B1362">
        <w:rPr>
          <w:lang w:val="en-US"/>
        </w:rPr>
        <w:t>sgiving</w:t>
      </w:r>
      <w:r w:rsidRPr="00A205E9">
        <w:rPr>
          <w:lang w:val="en-US"/>
        </w:rPr>
        <w:t xml:space="preserve"> (1:3, 1:12, 2:7, 3:15-17)</w:t>
      </w:r>
    </w:p>
    <w:p w14:paraId="2A7080D5" w14:textId="57310C6C" w:rsidR="00B90BE0" w:rsidRPr="00A205E9" w:rsidRDefault="00E67574" w:rsidP="00D86FBF">
      <w:pPr>
        <w:pStyle w:val="ListParagraph"/>
        <w:numPr>
          <w:ilvl w:val="0"/>
          <w:numId w:val="15"/>
        </w:numPr>
        <w:rPr>
          <w:lang w:val="en-US"/>
        </w:rPr>
      </w:pPr>
      <w:r w:rsidRPr="00A205E9">
        <w:rPr>
          <w:lang w:val="en-US"/>
        </w:rPr>
        <w:t>The Mystery (1:24 - 2:5)</w:t>
      </w:r>
    </w:p>
    <w:p w14:paraId="6DAF0F80" w14:textId="7B79F08F" w:rsidR="00754C46" w:rsidRPr="00A205E9" w:rsidRDefault="00665B86" w:rsidP="00D86FBF">
      <w:pPr>
        <w:pStyle w:val="ListParagraph"/>
        <w:numPr>
          <w:ilvl w:val="0"/>
          <w:numId w:val="15"/>
        </w:numPr>
        <w:rPr>
          <w:lang w:val="en-US"/>
        </w:rPr>
      </w:pPr>
      <w:r>
        <w:rPr>
          <w:lang w:val="en-US"/>
        </w:rPr>
        <w:t>Suffering</w:t>
      </w:r>
      <w:r w:rsidR="00754C46" w:rsidRPr="00A205E9">
        <w:rPr>
          <w:lang w:val="en-US"/>
        </w:rPr>
        <w:t xml:space="preserve"> </w:t>
      </w:r>
      <w:r w:rsidRPr="00A205E9">
        <w:rPr>
          <w:lang w:val="en-US"/>
        </w:rPr>
        <w:t>(1:24 - 2:5)</w:t>
      </w:r>
    </w:p>
    <w:p w14:paraId="56EF088F" w14:textId="477DD069" w:rsidR="00D86FBF" w:rsidRPr="00A205E9" w:rsidRDefault="00D86FBF" w:rsidP="00D86FBF">
      <w:pPr>
        <w:pStyle w:val="ListParagraph"/>
        <w:numPr>
          <w:ilvl w:val="0"/>
          <w:numId w:val="15"/>
        </w:numPr>
        <w:rPr>
          <w:lang w:val="en-US"/>
        </w:rPr>
      </w:pPr>
      <w:r w:rsidRPr="00A205E9">
        <w:rPr>
          <w:lang w:val="en-US"/>
        </w:rPr>
        <w:t>Wisdom (1:9-10, 1:28, 2:3, 2:20-23, 3:16)</w:t>
      </w:r>
    </w:p>
    <w:p w14:paraId="48A83DC7" w14:textId="690D1CDD" w:rsidR="00B90BE0" w:rsidRPr="00A205E9" w:rsidRDefault="002E237C" w:rsidP="00B90BE0">
      <w:pPr>
        <w:rPr>
          <w:lang w:val="en-US"/>
        </w:rPr>
      </w:pPr>
      <w:r w:rsidRPr="00A205E9">
        <w:rPr>
          <w:lang w:val="en-US"/>
        </w:rPr>
        <w:t>Paul asks for intercession for God to open a door to preach the Word. Does he mean when he is set free? The fact that he is in prison is also a testimony because everyone knows that it is because</w:t>
      </w:r>
      <w:r w:rsidR="00CF03F6">
        <w:rPr>
          <w:lang w:val="en-US"/>
        </w:rPr>
        <w:t xml:space="preserve"> of</w:t>
      </w:r>
      <w:r w:rsidRPr="00A205E9">
        <w:rPr>
          <w:lang w:val="en-US"/>
        </w:rPr>
        <w:t xml:space="preserve"> Jesus (Phil 1:12-18). Others have become </w:t>
      </w:r>
      <w:r w:rsidR="00CF03F6" w:rsidRPr="00A205E9">
        <w:rPr>
          <w:lang w:val="en-US"/>
        </w:rPr>
        <w:t>bolder</w:t>
      </w:r>
      <w:r w:rsidRPr="00A205E9">
        <w:rPr>
          <w:lang w:val="en-US"/>
        </w:rPr>
        <w:t xml:space="preserve"> in preaching the gospel as a result of </w:t>
      </w:r>
      <w:r w:rsidR="000E6709">
        <w:rPr>
          <w:lang w:val="en-US"/>
        </w:rPr>
        <w:t>his</w:t>
      </w:r>
      <w:r w:rsidRPr="00A205E9">
        <w:rPr>
          <w:lang w:val="en-US"/>
        </w:rPr>
        <w:t xml:space="preserve"> imprisonment. He also had the opportunity to preach the gospel when he received visitors (Acts 28:30-31).</w:t>
      </w:r>
    </w:p>
    <w:p w14:paraId="16345C53" w14:textId="478FCB62" w:rsidR="00B90BE0" w:rsidRPr="00A205E9" w:rsidRDefault="00082FFE" w:rsidP="00B90BE0">
      <w:pPr>
        <w:rPr>
          <w:lang w:val="en-US"/>
        </w:rPr>
      </w:pPr>
      <w:r w:rsidRPr="00A205E9">
        <w:rPr>
          <w:lang w:val="en-US"/>
        </w:rPr>
        <w:t>v</w:t>
      </w:r>
      <w:r w:rsidR="0025490F">
        <w:rPr>
          <w:lang w:val="en-US"/>
        </w:rPr>
        <w:t>v</w:t>
      </w:r>
      <w:r w:rsidRPr="00A205E9">
        <w:rPr>
          <w:lang w:val="en-US"/>
        </w:rPr>
        <w:t xml:space="preserve">. 5-6: He exhorts </w:t>
      </w:r>
      <w:r w:rsidR="00B659C4" w:rsidRPr="00A205E9">
        <w:rPr>
          <w:lang w:val="en-US"/>
        </w:rPr>
        <w:t xml:space="preserve">them to live </w:t>
      </w:r>
      <w:r w:rsidR="003431DD" w:rsidRPr="00A205E9">
        <w:rPr>
          <w:lang w:val="en-US"/>
        </w:rPr>
        <w:t>right</w:t>
      </w:r>
      <w:r w:rsidR="003431DD">
        <w:rPr>
          <w:lang w:val="en-US"/>
        </w:rPr>
        <w:t>eously</w:t>
      </w:r>
      <w:r w:rsidR="00B659C4" w:rsidRPr="00A205E9">
        <w:rPr>
          <w:lang w:val="en-US"/>
        </w:rPr>
        <w:t xml:space="preserve"> </w:t>
      </w:r>
      <w:r w:rsidR="003B730D">
        <w:rPr>
          <w:lang w:val="en-US"/>
        </w:rPr>
        <w:t>in</w:t>
      </w:r>
      <w:r w:rsidR="00B659C4" w:rsidRPr="00A205E9">
        <w:rPr>
          <w:lang w:val="en-US"/>
        </w:rPr>
        <w:t xml:space="preserve"> the new </w:t>
      </w:r>
      <w:r w:rsidR="003B730D">
        <w:rPr>
          <w:lang w:val="en-US"/>
        </w:rPr>
        <w:t>self</w:t>
      </w:r>
      <w:r w:rsidR="00B659C4" w:rsidRPr="00A205E9">
        <w:rPr>
          <w:lang w:val="en-US"/>
        </w:rPr>
        <w:t xml:space="preserve"> and use the moments and opportunities. They should not withhold the truth (Matthew 5:13) but grasp the mystery of God, which is Christ (2:2).</w:t>
      </w:r>
    </w:p>
    <w:p w14:paraId="68C8ED6F" w14:textId="14708FA1" w:rsidR="00B90BE0" w:rsidRPr="00A205E9" w:rsidRDefault="00B90BE0" w:rsidP="00B90BE0">
      <w:pPr>
        <w:rPr>
          <w:lang w:val="en-US"/>
        </w:rPr>
      </w:pPr>
      <w:r w:rsidRPr="002765E0">
        <w:rPr>
          <w:i/>
          <w:iCs/>
          <w:lang w:val="en-US"/>
        </w:rPr>
        <w:t>"</w:t>
      </w:r>
      <w:r w:rsidR="008B5167" w:rsidRPr="002765E0">
        <w:rPr>
          <w:b/>
          <w:bCs/>
          <w:i/>
          <w:iCs/>
          <w:lang w:val="en-US"/>
        </w:rPr>
        <w:t>Tychicus</w:t>
      </w:r>
      <w:r w:rsidR="008B5167" w:rsidRPr="002765E0">
        <w:rPr>
          <w:i/>
          <w:iCs/>
          <w:lang w:val="en-US"/>
        </w:rPr>
        <w:t xml:space="preserve"> will tell you all the news about me. He is a dear brother, a faithful minister and fellow servant in the Lord. I am sending him to you for the express purpose that you may know about our circumstances and that he may encourage your hearts. He is coming with </w:t>
      </w:r>
      <w:r w:rsidR="008B5167" w:rsidRPr="002765E0">
        <w:rPr>
          <w:b/>
          <w:bCs/>
          <w:i/>
          <w:iCs/>
          <w:lang w:val="en-US"/>
        </w:rPr>
        <w:t>Onesimus</w:t>
      </w:r>
      <w:r w:rsidR="008B5167" w:rsidRPr="002765E0">
        <w:rPr>
          <w:i/>
          <w:iCs/>
          <w:lang w:val="en-US"/>
        </w:rPr>
        <w:t xml:space="preserve">, our faithful and dear brother, who is one of you. They will tell you everything that is happening here. My fellow prisoner </w:t>
      </w:r>
      <w:r w:rsidR="008B5167" w:rsidRPr="002765E0">
        <w:rPr>
          <w:b/>
          <w:bCs/>
          <w:i/>
          <w:iCs/>
          <w:lang w:val="en-US"/>
        </w:rPr>
        <w:t>Aristarchus</w:t>
      </w:r>
      <w:r w:rsidR="008B5167" w:rsidRPr="002765E0">
        <w:rPr>
          <w:i/>
          <w:iCs/>
          <w:lang w:val="en-US"/>
        </w:rPr>
        <w:t xml:space="preserve"> sends you his greetings, as does </w:t>
      </w:r>
      <w:r w:rsidR="008B5167" w:rsidRPr="002765E0">
        <w:rPr>
          <w:b/>
          <w:bCs/>
          <w:i/>
          <w:iCs/>
          <w:lang w:val="en-US"/>
        </w:rPr>
        <w:t>Mark</w:t>
      </w:r>
      <w:r w:rsidR="008B5167" w:rsidRPr="002765E0">
        <w:rPr>
          <w:i/>
          <w:iCs/>
          <w:lang w:val="en-US"/>
        </w:rPr>
        <w:t xml:space="preserve">, the cousin of Barnabas. (You have received instructions about him; if he comes to you, welcome him.) </w:t>
      </w:r>
      <w:r w:rsidR="008B5167" w:rsidRPr="002765E0">
        <w:rPr>
          <w:b/>
          <w:bCs/>
          <w:i/>
          <w:iCs/>
          <w:lang w:val="en-US"/>
        </w:rPr>
        <w:t>Jesus</w:t>
      </w:r>
      <w:r w:rsidR="008B5167" w:rsidRPr="002765E0">
        <w:rPr>
          <w:i/>
          <w:iCs/>
          <w:lang w:val="en-US"/>
        </w:rPr>
        <w:t xml:space="preserve">, who is called Justus, also sends greetings. These are the only Jews among my co-workers for the kingdom of God, and they have proved a comfort to me. </w:t>
      </w:r>
      <w:r w:rsidR="008B5167" w:rsidRPr="002765E0">
        <w:rPr>
          <w:b/>
          <w:bCs/>
          <w:i/>
          <w:iCs/>
          <w:lang w:val="en-US"/>
        </w:rPr>
        <w:t>Epaphras</w:t>
      </w:r>
      <w:r w:rsidR="008B5167" w:rsidRPr="002765E0">
        <w:rPr>
          <w:i/>
          <w:iCs/>
          <w:lang w:val="en-US"/>
        </w:rPr>
        <w:t xml:space="preserve">, who is one of you and a servant of Christ Jesus, sends greetings. He is always wrestling in prayer for you, that you may stand firm in all the will of God, mature and fully assured. I vouch for him that he is working hard for you and for those at Laodicea and Hierapolis. Our dear friend </w:t>
      </w:r>
      <w:r w:rsidR="008B5167" w:rsidRPr="002765E0">
        <w:rPr>
          <w:b/>
          <w:bCs/>
          <w:i/>
          <w:iCs/>
          <w:lang w:val="en-US"/>
        </w:rPr>
        <w:t>Luke</w:t>
      </w:r>
      <w:r w:rsidR="008B5167" w:rsidRPr="002765E0">
        <w:rPr>
          <w:i/>
          <w:iCs/>
          <w:lang w:val="en-US"/>
        </w:rPr>
        <w:t xml:space="preserve">, the doctor, and </w:t>
      </w:r>
      <w:r w:rsidR="008B5167" w:rsidRPr="002765E0">
        <w:rPr>
          <w:b/>
          <w:bCs/>
          <w:i/>
          <w:iCs/>
          <w:lang w:val="en-US"/>
        </w:rPr>
        <w:t>Demas</w:t>
      </w:r>
      <w:r w:rsidR="008B5167" w:rsidRPr="002765E0">
        <w:rPr>
          <w:i/>
          <w:iCs/>
          <w:lang w:val="en-US"/>
        </w:rPr>
        <w:t xml:space="preserve"> send greetings. Give my greetings to the brothers and sisters at Laodicea, and to </w:t>
      </w:r>
      <w:r w:rsidR="008B5167" w:rsidRPr="002765E0">
        <w:rPr>
          <w:b/>
          <w:bCs/>
          <w:i/>
          <w:iCs/>
          <w:lang w:val="en-US"/>
        </w:rPr>
        <w:t>Nympha</w:t>
      </w:r>
      <w:r w:rsidR="008B5167" w:rsidRPr="002765E0">
        <w:rPr>
          <w:i/>
          <w:iCs/>
          <w:lang w:val="en-US"/>
        </w:rPr>
        <w:t xml:space="preserve"> and the church in her house. After this letter has been read to you, see that it is also read in the church of the Laodiceans and that you in turn read the letter from Laodicea. Tell </w:t>
      </w:r>
      <w:r w:rsidR="008B5167" w:rsidRPr="002765E0">
        <w:rPr>
          <w:b/>
          <w:bCs/>
          <w:i/>
          <w:iCs/>
          <w:lang w:val="en-US"/>
        </w:rPr>
        <w:t>Archippus</w:t>
      </w:r>
      <w:r w:rsidR="008B5167" w:rsidRPr="002765E0">
        <w:rPr>
          <w:i/>
          <w:iCs/>
          <w:lang w:val="en-US"/>
        </w:rPr>
        <w:t>: “See to it that you complete the ministry you have received in the Lord.” I, Paul, write this greeting in my own hand. Remember my chains. Grace be with you.</w:t>
      </w:r>
      <w:r w:rsidRPr="002765E0">
        <w:rPr>
          <w:i/>
          <w:iCs/>
          <w:lang w:val="en-US"/>
        </w:rPr>
        <w:t>”</w:t>
      </w:r>
      <w:r w:rsidR="008B5167">
        <w:rPr>
          <w:lang w:val="en-US"/>
        </w:rPr>
        <w:t xml:space="preserve"> 4:7-18</w:t>
      </w:r>
    </w:p>
    <w:p w14:paraId="7F49B66E" w14:textId="77777777" w:rsidR="00B90BE0" w:rsidRPr="00A205E9" w:rsidRDefault="00B90BE0" w:rsidP="00B90BE0">
      <w:pPr>
        <w:rPr>
          <w:lang w:val="en-US"/>
        </w:rPr>
      </w:pPr>
      <w:r w:rsidRPr="00A205E9">
        <w:rPr>
          <w:lang w:val="en-US"/>
        </w:rPr>
        <w:t xml:space="preserve"> </w:t>
      </w:r>
    </w:p>
    <w:p w14:paraId="49E88482" w14:textId="15C3DEA1" w:rsidR="00B90BE0" w:rsidRPr="00A205E9" w:rsidRDefault="006E6133" w:rsidP="006E6133">
      <w:pPr>
        <w:pStyle w:val="Heading3"/>
        <w:rPr>
          <w:lang w:val="en-US"/>
        </w:rPr>
      </w:pPr>
      <w:bookmarkStart w:id="19" w:name="_Toc126234874"/>
      <w:r>
        <w:rPr>
          <w:lang w:val="en-US"/>
        </w:rPr>
        <w:lastRenderedPageBreak/>
        <w:t xml:space="preserve">QUESTIONS </w:t>
      </w:r>
      <w:r w:rsidRPr="006E6133">
        <w:rPr>
          <w:lang w:val="en-US"/>
        </w:rPr>
        <w:t xml:space="preserve">FOR REFLECTION </w:t>
      </w:r>
      <w:r>
        <w:rPr>
          <w:lang w:val="en-US"/>
        </w:rPr>
        <w:t xml:space="preserve"> - </w:t>
      </w:r>
      <w:r w:rsidR="00B90BE0" w:rsidRPr="00A205E9">
        <w:rPr>
          <w:lang w:val="en-US"/>
        </w:rPr>
        <w:t xml:space="preserve">OPEN DOORS AND </w:t>
      </w:r>
      <w:r w:rsidR="00EE50E8">
        <w:rPr>
          <w:lang w:val="en-US"/>
        </w:rPr>
        <w:t xml:space="preserve">A </w:t>
      </w:r>
      <w:r w:rsidR="00B90BE0" w:rsidRPr="00A205E9">
        <w:rPr>
          <w:lang w:val="en-US"/>
        </w:rPr>
        <w:t>PRECIOUS TIME</w:t>
      </w:r>
      <w:bookmarkEnd w:id="19"/>
    </w:p>
    <w:p w14:paraId="628C4F91" w14:textId="0113A5BA" w:rsidR="00B90BE0" w:rsidRPr="00A205E9" w:rsidRDefault="00004190" w:rsidP="006769A8">
      <w:pPr>
        <w:pStyle w:val="ListParagraph"/>
        <w:numPr>
          <w:ilvl w:val="0"/>
          <w:numId w:val="16"/>
        </w:numPr>
        <w:rPr>
          <w:lang w:val="en-US"/>
        </w:rPr>
      </w:pPr>
      <w:r>
        <w:rPr>
          <w:lang w:val="en-US"/>
        </w:rPr>
        <w:t>Covid has reminded us of</w:t>
      </w:r>
      <w:r w:rsidR="00B90BE0" w:rsidRPr="00A205E9">
        <w:rPr>
          <w:lang w:val="en-US"/>
        </w:rPr>
        <w:t xml:space="preserve"> our vulnerability and mortality. How do we use </w:t>
      </w:r>
      <w:r w:rsidR="006B50BB">
        <w:rPr>
          <w:lang w:val="en-US"/>
        </w:rPr>
        <w:t xml:space="preserve">such </w:t>
      </w:r>
      <w:r w:rsidR="00B90BE0" w:rsidRPr="00A205E9">
        <w:rPr>
          <w:lang w:val="en-US"/>
        </w:rPr>
        <w:t>opportunit</w:t>
      </w:r>
      <w:r w:rsidR="006B50BB">
        <w:rPr>
          <w:lang w:val="en-US"/>
        </w:rPr>
        <w:t>ies</w:t>
      </w:r>
      <w:r w:rsidR="00B90BE0" w:rsidRPr="00A205E9">
        <w:rPr>
          <w:lang w:val="en-US"/>
        </w:rPr>
        <w:t xml:space="preserve"> to bring God back into the picture in </w:t>
      </w:r>
      <w:r w:rsidR="00FD35B6">
        <w:rPr>
          <w:lang w:val="en-US"/>
        </w:rPr>
        <w:t>the minds of unbelievers</w:t>
      </w:r>
      <w:r w:rsidR="00B90BE0" w:rsidRPr="00A205E9">
        <w:rPr>
          <w:lang w:val="en-US"/>
        </w:rPr>
        <w:t>? Have any doors been opened for the gospel that we have not discovered?</w:t>
      </w:r>
    </w:p>
    <w:p w14:paraId="3BD56051" w14:textId="5A35CE55" w:rsidR="00B90BE0" w:rsidRPr="00A205E9" w:rsidRDefault="00B90BE0" w:rsidP="006769A8">
      <w:pPr>
        <w:pStyle w:val="ListParagraph"/>
        <w:numPr>
          <w:ilvl w:val="0"/>
          <w:numId w:val="16"/>
        </w:numPr>
        <w:rPr>
          <w:lang w:val="en-US"/>
        </w:rPr>
      </w:pPr>
      <w:r w:rsidRPr="00A205E9">
        <w:rPr>
          <w:lang w:val="en-US"/>
        </w:rPr>
        <w:t xml:space="preserve">What other opportunities do you have in your life to talk about the gospel? What prevents you from </w:t>
      </w:r>
      <w:r w:rsidR="003405B9">
        <w:rPr>
          <w:lang w:val="en-US"/>
        </w:rPr>
        <w:t>grasping</w:t>
      </w:r>
      <w:r w:rsidRPr="00A205E9">
        <w:rPr>
          <w:lang w:val="en-US"/>
        </w:rPr>
        <w:t xml:space="preserve"> these </w:t>
      </w:r>
      <w:r w:rsidR="009F7DB7" w:rsidRPr="00A205E9">
        <w:rPr>
          <w:lang w:val="en-US"/>
        </w:rPr>
        <w:t>opportunities</w:t>
      </w:r>
      <w:r w:rsidRPr="00A205E9">
        <w:rPr>
          <w:lang w:val="en-US"/>
        </w:rPr>
        <w:t>?</w:t>
      </w:r>
    </w:p>
    <w:p w14:paraId="61D32807" w14:textId="60D74491" w:rsidR="00626516" w:rsidRPr="00A205E9" w:rsidRDefault="00B90BE0" w:rsidP="006769A8">
      <w:pPr>
        <w:pStyle w:val="ListParagraph"/>
        <w:numPr>
          <w:ilvl w:val="0"/>
          <w:numId w:val="16"/>
        </w:numPr>
        <w:rPr>
          <w:lang w:val="en-US"/>
        </w:rPr>
      </w:pPr>
      <w:r w:rsidRPr="00A205E9">
        <w:rPr>
          <w:lang w:val="en-US"/>
        </w:rPr>
        <w:t>Are you spiritual enough? (Yes!)</w:t>
      </w:r>
    </w:p>
    <w:sectPr w:rsidR="00626516" w:rsidRPr="00A205E9" w:rsidSect="00593617">
      <w:footerReference w:type="default" r:id="rId11"/>
      <w:footerReference w:type="first" r:id="rId12"/>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9D568" w14:textId="77777777" w:rsidR="00657E9C" w:rsidRDefault="00657E9C" w:rsidP="00881EA9">
      <w:pPr>
        <w:spacing w:after="0" w:line="240" w:lineRule="auto"/>
      </w:pPr>
      <w:r>
        <w:separator/>
      </w:r>
    </w:p>
  </w:endnote>
  <w:endnote w:type="continuationSeparator" w:id="0">
    <w:p w14:paraId="0D89135A" w14:textId="77777777" w:rsidR="00657E9C" w:rsidRDefault="00657E9C" w:rsidP="00881E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167C7F99" w14:textId="57EBD7C3" w:rsidR="00881EA9" w:rsidRPr="00881EA9" w:rsidRDefault="00881EA9">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7E5630EC" wp14:editId="4B9FD9B3">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8803E0">
          <w:rPr>
            <w:rFonts w:ascii="Times New Roman" w:hAnsi="Times New Roman" w:cs="Times New Roman"/>
            <w:b/>
            <w:bCs/>
            <w:noProof/>
            <w:sz w:val="20"/>
            <w:szCs w:val="20"/>
          </w:rPr>
          <w:t>17</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8803E0">
          <w:rPr>
            <w:rFonts w:ascii="Times New Roman" w:hAnsi="Times New Roman" w:cs="Times New Roman"/>
            <w:b/>
            <w:bCs/>
            <w:noProof/>
            <w:sz w:val="20"/>
            <w:szCs w:val="20"/>
          </w:rPr>
          <w:t>17</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4F249" w14:textId="2628EE3F" w:rsidR="00881EA9" w:rsidRDefault="00881EA9">
    <w:pPr>
      <w:pStyle w:val="Footer"/>
    </w:pPr>
  </w:p>
  <w:p w14:paraId="14CF816D" w14:textId="77777777" w:rsidR="00881EA9" w:rsidRDefault="00881E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75D4F" w14:textId="77777777" w:rsidR="00657E9C" w:rsidRDefault="00657E9C" w:rsidP="00881EA9">
      <w:pPr>
        <w:spacing w:after="0" w:line="240" w:lineRule="auto"/>
      </w:pPr>
      <w:r>
        <w:separator/>
      </w:r>
    </w:p>
  </w:footnote>
  <w:footnote w:type="continuationSeparator" w:id="0">
    <w:p w14:paraId="7466CC02" w14:textId="77777777" w:rsidR="00657E9C" w:rsidRDefault="00657E9C" w:rsidP="00881E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F4E0D"/>
    <w:multiLevelType w:val="hybridMultilevel"/>
    <w:tmpl w:val="04243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C065C1"/>
    <w:multiLevelType w:val="hybridMultilevel"/>
    <w:tmpl w:val="C6206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F90102"/>
    <w:multiLevelType w:val="hybridMultilevel"/>
    <w:tmpl w:val="AB4AB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212834"/>
    <w:multiLevelType w:val="hybridMultilevel"/>
    <w:tmpl w:val="06CAD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C43ED3"/>
    <w:multiLevelType w:val="hybridMultilevel"/>
    <w:tmpl w:val="D5827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245E61"/>
    <w:multiLevelType w:val="hybridMultilevel"/>
    <w:tmpl w:val="F8289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8D3EC7"/>
    <w:multiLevelType w:val="hybridMultilevel"/>
    <w:tmpl w:val="180E3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E67259"/>
    <w:multiLevelType w:val="hybridMultilevel"/>
    <w:tmpl w:val="388A6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B01B45"/>
    <w:multiLevelType w:val="hybridMultilevel"/>
    <w:tmpl w:val="9AE01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CB1936"/>
    <w:multiLevelType w:val="hybridMultilevel"/>
    <w:tmpl w:val="C8E8E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4E128A"/>
    <w:multiLevelType w:val="hybridMultilevel"/>
    <w:tmpl w:val="C7F8F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A01FD1"/>
    <w:multiLevelType w:val="hybridMultilevel"/>
    <w:tmpl w:val="BD54C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B46045"/>
    <w:multiLevelType w:val="hybridMultilevel"/>
    <w:tmpl w:val="ED3831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E457B5"/>
    <w:multiLevelType w:val="hybridMultilevel"/>
    <w:tmpl w:val="FDB82B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1363E8"/>
    <w:multiLevelType w:val="hybridMultilevel"/>
    <w:tmpl w:val="02945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1A70EC"/>
    <w:multiLevelType w:val="hybridMultilevel"/>
    <w:tmpl w:val="98FC7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5A65BE"/>
    <w:multiLevelType w:val="hybridMultilevel"/>
    <w:tmpl w:val="F48E8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C22143"/>
    <w:multiLevelType w:val="hybridMultilevel"/>
    <w:tmpl w:val="679C4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7114022">
    <w:abstractNumId w:val="5"/>
  </w:num>
  <w:num w:numId="2" w16cid:durableId="240023408">
    <w:abstractNumId w:val="0"/>
  </w:num>
  <w:num w:numId="3" w16cid:durableId="377507440">
    <w:abstractNumId w:val="14"/>
  </w:num>
  <w:num w:numId="4" w16cid:durableId="1660622239">
    <w:abstractNumId w:val="6"/>
  </w:num>
  <w:num w:numId="5" w16cid:durableId="1702851439">
    <w:abstractNumId w:val="8"/>
  </w:num>
  <w:num w:numId="6" w16cid:durableId="1587763405">
    <w:abstractNumId w:val="4"/>
  </w:num>
  <w:num w:numId="7" w16cid:durableId="934019219">
    <w:abstractNumId w:val="11"/>
  </w:num>
  <w:num w:numId="8" w16cid:durableId="493451485">
    <w:abstractNumId w:val="1"/>
  </w:num>
  <w:num w:numId="9" w16cid:durableId="230891202">
    <w:abstractNumId w:val="9"/>
  </w:num>
  <w:num w:numId="10" w16cid:durableId="680357643">
    <w:abstractNumId w:val="2"/>
  </w:num>
  <w:num w:numId="11" w16cid:durableId="165290644">
    <w:abstractNumId w:val="7"/>
  </w:num>
  <w:num w:numId="12" w16cid:durableId="1104695227">
    <w:abstractNumId w:val="13"/>
  </w:num>
  <w:num w:numId="13" w16cid:durableId="13507261">
    <w:abstractNumId w:val="16"/>
  </w:num>
  <w:num w:numId="14" w16cid:durableId="1496802075">
    <w:abstractNumId w:val="15"/>
  </w:num>
  <w:num w:numId="15" w16cid:durableId="1206723333">
    <w:abstractNumId w:val="10"/>
  </w:num>
  <w:num w:numId="16" w16cid:durableId="817842128">
    <w:abstractNumId w:val="12"/>
  </w:num>
  <w:num w:numId="17" w16cid:durableId="1409226801">
    <w:abstractNumId w:val="3"/>
  </w:num>
  <w:num w:numId="18" w16cid:durableId="214539141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sDQ0Nje2NDIyNzVS0lEKTi0uzszPAykwrQUAmg4vOywAAAA="/>
  </w:docVars>
  <w:rsids>
    <w:rsidRoot w:val="00B90BE0"/>
    <w:rsid w:val="000002CB"/>
    <w:rsid w:val="00004190"/>
    <w:rsid w:val="00004F30"/>
    <w:rsid w:val="00006F01"/>
    <w:rsid w:val="00011360"/>
    <w:rsid w:val="00014E97"/>
    <w:rsid w:val="000231D3"/>
    <w:rsid w:val="000258EB"/>
    <w:rsid w:val="0002787C"/>
    <w:rsid w:val="00031B21"/>
    <w:rsid w:val="000336AA"/>
    <w:rsid w:val="0003720A"/>
    <w:rsid w:val="000474C0"/>
    <w:rsid w:val="00050940"/>
    <w:rsid w:val="000624C6"/>
    <w:rsid w:val="000634F4"/>
    <w:rsid w:val="00063D7C"/>
    <w:rsid w:val="0006698A"/>
    <w:rsid w:val="00067C23"/>
    <w:rsid w:val="00075677"/>
    <w:rsid w:val="00075B2C"/>
    <w:rsid w:val="00081A1B"/>
    <w:rsid w:val="0008257D"/>
    <w:rsid w:val="00082FFE"/>
    <w:rsid w:val="00090DAD"/>
    <w:rsid w:val="00091C98"/>
    <w:rsid w:val="00096040"/>
    <w:rsid w:val="000974E5"/>
    <w:rsid w:val="000B2040"/>
    <w:rsid w:val="000B44EB"/>
    <w:rsid w:val="000B7617"/>
    <w:rsid w:val="000C1976"/>
    <w:rsid w:val="000C2E65"/>
    <w:rsid w:val="000C5718"/>
    <w:rsid w:val="000D3874"/>
    <w:rsid w:val="000D56AD"/>
    <w:rsid w:val="000E06DC"/>
    <w:rsid w:val="000E40AE"/>
    <w:rsid w:val="000E5105"/>
    <w:rsid w:val="000E52C7"/>
    <w:rsid w:val="000E6709"/>
    <w:rsid w:val="000E76B8"/>
    <w:rsid w:val="000F0EA9"/>
    <w:rsid w:val="000F5860"/>
    <w:rsid w:val="000F72C6"/>
    <w:rsid w:val="000F7536"/>
    <w:rsid w:val="00100964"/>
    <w:rsid w:val="0012014A"/>
    <w:rsid w:val="0012204D"/>
    <w:rsid w:val="00126FCA"/>
    <w:rsid w:val="00133EF2"/>
    <w:rsid w:val="00135F12"/>
    <w:rsid w:val="00142C7C"/>
    <w:rsid w:val="00151982"/>
    <w:rsid w:val="00157E4B"/>
    <w:rsid w:val="00166E75"/>
    <w:rsid w:val="00166EAF"/>
    <w:rsid w:val="00167B20"/>
    <w:rsid w:val="00170908"/>
    <w:rsid w:val="001759F0"/>
    <w:rsid w:val="00177AC1"/>
    <w:rsid w:val="00180FE8"/>
    <w:rsid w:val="00181F10"/>
    <w:rsid w:val="001837CE"/>
    <w:rsid w:val="001B18BD"/>
    <w:rsid w:val="001D40E8"/>
    <w:rsid w:val="001E0670"/>
    <w:rsid w:val="0020100B"/>
    <w:rsid w:val="002057A7"/>
    <w:rsid w:val="00206851"/>
    <w:rsid w:val="00210DD1"/>
    <w:rsid w:val="00212528"/>
    <w:rsid w:val="002228FA"/>
    <w:rsid w:val="00223ED5"/>
    <w:rsid w:val="00224E3B"/>
    <w:rsid w:val="00231A3D"/>
    <w:rsid w:val="002363BD"/>
    <w:rsid w:val="002379AD"/>
    <w:rsid w:val="0025490F"/>
    <w:rsid w:val="00254D02"/>
    <w:rsid w:val="00263FBA"/>
    <w:rsid w:val="002646AC"/>
    <w:rsid w:val="0026687B"/>
    <w:rsid w:val="002765E0"/>
    <w:rsid w:val="00280829"/>
    <w:rsid w:val="00286936"/>
    <w:rsid w:val="00286E65"/>
    <w:rsid w:val="002A3F59"/>
    <w:rsid w:val="002B076F"/>
    <w:rsid w:val="002B2562"/>
    <w:rsid w:val="002D5D96"/>
    <w:rsid w:val="002E237C"/>
    <w:rsid w:val="002E4192"/>
    <w:rsid w:val="002F29E1"/>
    <w:rsid w:val="002F5B90"/>
    <w:rsid w:val="002F7361"/>
    <w:rsid w:val="003017C5"/>
    <w:rsid w:val="00305885"/>
    <w:rsid w:val="0031435B"/>
    <w:rsid w:val="00316F0A"/>
    <w:rsid w:val="00330186"/>
    <w:rsid w:val="0034013D"/>
    <w:rsid w:val="003405B9"/>
    <w:rsid w:val="003431DD"/>
    <w:rsid w:val="00344EF2"/>
    <w:rsid w:val="00347B5A"/>
    <w:rsid w:val="00352D53"/>
    <w:rsid w:val="00354F23"/>
    <w:rsid w:val="00363AEF"/>
    <w:rsid w:val="00373838"/>
    <w:rsid w:val="003765AF"/>
    <w:rsid w:val="00385F40"/>
    <w:rsid w:val="00395CC5"/>
    <w:rsid w:val="003B16A5"/>
    <w:rsid w:val="003B5262"/>
    <w:rsid w:val="003B730D"/>
    <w:rsid w:val="003C2A1A"/>
    <w:rsid w:val="003C63B6"/>
    <w:rsid w:val="003D00D4"/>
    <w:rsid w:val="003D08E1"/>
    <w:rsid w:val="003D4086"/>
    <w:rsid w:val="003D6C06"/>
    <w:rsid w:val="003E67EC"/>
    <w:rsid w:val="003F553E"/>
    <w:rsid w:val="00400746"/>
    <w:rsid w:val="00404437"/>
    <w:rsid w:val="004066FE"/>
    <w:rsid w:val="00410E61"/>
    <w:rsid w:val="00411575"/>
    <w:rsid w:val="00412FF3"/>
    <w:rsid w:val="00416AA4"/>
    <w:rsid w:val="004207AB"/>
    <w:rsid w:val="00433048"/>
    <w:rsid w:val="00434022"/>
    <w:rsid w:val="004364AF"/>
    <w:rsid w:val="00437A6B"/>
    <w:rsid w:val="0044507D"/>
    <w:rsid w:val="00445622"/>
    <w:rsid w:val="00453A61"/>
    <w:rsid w:val="004568E6"/>
    <w:rsid w:val="004714A3"/>
    <w:rsid w:val="00476323"/>
    <w:rsid w:val="00480BAC"/>
    <w:rsid w:val="0048696B"/>
    <w:rsid w:val="004871A2"/>
    <w:rsid w:val="004907E4"/>
    <w:rsid w:val="004B02FF"/>
    <w:rsid w:val="004B1362"/>
    <w:rsid w:val="004C4F26"/>
    <w:rsid w:val="004C5162"/>
    <w:rsid w:val="004D7076"/>
    <w:rsid w:val="004E0243"/>
    <w:rsid w:val="004E2066"/>
    <w:rsid w:val="004F3F66"/>
    <w:rsid w:val="00503185"/>
    <w:rsid w:val="00505C55"/>
    <w:rsid w:val="0050710E"/>
    <w:rsid w:val="005101F9"/>
    <w:rsid w:val="0051678A"/>
    <w:rsid w:val="00520E9C"/>
    <w:rsid w:val="00523635"/>
    <w:rsid w:val="00535F25"/>
    <w:rsid w:val="005374D1"/>
    <w:rsid w:val="00537761"/>
    <w:rsid w:val="00540CF6"/>
    <w:rsid w:val="0055748D"/>
    <w:rsid w:val="005659CA"/>
    <w:rsid w:val="00572C3A"/>
    <w:rsid w:val="00573CD6"/>
    <w:rsid w:val="00576B72"/>
    <w:rsid w:val="00586636"/>
    <w:rsid w:val="00591EC6"/>
    <w:rsid w:val="00593617"/>
    <w:rsid w:val="005A4A73"/>
    <w:rsid w:val="005B0DDF"/>
    <w:rsid w:val="005B451C"/>
    <w:rsid w:val="005C599D"/>
    <w:rsid w:val="005C736D"/>
    <w:rsid w:val="005C75D3"/>
    <w:rsid w:val="005D742F"/>
    <w:rsid w:val="005E28B4"/>
    <w:rsid w:val="005F3DCC"/>
    <w:rsid w:val="00602311"/>
    <w:rsid w:val="00604D1B"/>
    <w:rsid w:val="0061133E"/>
    <w:rsid w:val="0062386A"/>
    <w:rsid w:val="00626516"/>
    <w:rsid w:val="00627B49"/>
    <w:rsid w:val="00632957"/>
    <w:rsid w:val="00641242"/>
    <w:rsid w:val="00644C88"/>
    <w:rsid w:val="00653232"/>
    <w:rsid w:val="006544A1"/>
    <w:rsid w:val="00657E9C"/>
    <w:rsid w:val="00665B86"/>
    <w:rsid w:val="00667686"/>
    <w:rsid w:val="00676686"/>
    <w:rsid w:val="006769A8"/>
    <w:rsid w:val="00682A7D"/>
    <w:rsid w:val="00683E56"/>
    <w:rsid w:val="00684581"/>
    <w:rsid w:val="00691138"/>
    <w:rsid w:val="00694BB7"/>
    <w:rsid w:val="00695BEB"/>
    <w:rsid w:val="006A0DDC"/>
    <w:rsid w:val="006A0F43"/>
    <w:rsid w:val="006B50BB"/>
    <w:rsid w:val="006C5EE1"/>
    <w:rsid w:val="006D0A4F"/>
    <w:rsid w:val="006D1B63"/>
    <w:rsid w:val="006D35B0"/>
    <w:rsid w:val="006D7729"/>
    <w:rsid w:val="006E2387"/>
    <w:rsid w:val="006E6133"/>
    <w:rsid w:val="006E7717"/>
    <w:rsid w:val="006F1AD6"/>
    <w:rsid w:val="007040CF"/>
    <w:rsid w:val="00704217"/>
    <w:rsid w:val="00714392"/>
    <w:rsid w:val="00721336"/>
    <w:rsid w:val="00721ACB"/>
    <w:rsid w:val="0072280C"/>
    <w:rsid w:val="0072377A"/>
    <w:rsid w:val="00723A76"/>
    <w:rsid w:val="00731B6B"/>
    <w:rsid w:val="007331CE"/>
    <w:rsid w:val="007401A4"/>
    <w:rsid w:val="00740F7A"/>
    <w:rsid w:val="00754C46"/>
    <w:rsid w:val="00755311"/>
    <w:rsid w:val="00771220"/>
    <w:rsid w:val="0077266F"/>
    <w:rsid w:val="007743E5"/>
    <w:rsid w:val="00784855"/>
    <w:rsid w:val="00785DD6"/>
    <w:rsid w:val="007C3B4A"/>
    <w:rsid w:val="007C4BED"/>
    <w:rsid w:val="007D6347"/>
    <w:rsid w:val="007F3981"/>
    <w:rsid w:val="007F633B"/>
    <w:rsid w:val="00803C0C"/>
    <w:rsid w:val="00812B69"/>
    <w:rsid w:val="00812DDB"/>
    <w:rsid w:val="00814E3C"/>
    <w:rsid w:val="008167E1"/>
    <w:rsid w:val="008228C1"/>
    <w:rsid w:val="00824AA6"/>
    <w:rsid w:val="00831CDC"/>
    <w:rsid w:val="00836C03"/>
    <w:rsid w:val="008428FA"/>
    <w:rsid w:val="00851753"/>
    <w:rsid w:val="00851884"/>
    <w:rsid w:val="0085479C"/>
    <w:rsid w:val="0085564F"/>
    <w:rsid w:val="00863F66"/>
    <w:rsid w:val="0087218B"/>
    <w:rsid w:val="00873DA1"/>
    <w:rsid w:val="008803E0"/>
    <w:rsid w:val="00881EA9"/>
    <w:rsid w:val="00890E3D"/>
    <w:rsid w:val="00891C8A"/>
    <w:rsid w:val="008968A7"/>
    <w:rsid w:val="00896D92"/>
    <w:rsid w:val="008A3DFF"/>
    <w:rsid w:val="008A4A96"/>
    <w:rsid w:val="008B5167"/>
    <w:rsid w:val="008B7000"/>
    <w:rsid w:val="008C3AAA"/>
    <w:rsid w:val="008C4BFC"/>
    <w:rsid w:val="008D05EE"/>
    <w:rsid w:val="008D37BC"/>
    <w:rsid w:val="008D3939"/>
    <w:rsid w:val="008E3A0C"/>
    <w:rsid w:val="008E461D"/>
    <w:rsid w:val="008F2DAB"/>
    <w:rsid w:val="00906EA4"/>
    <w:rsid w:val="009162BC"/>
    <w:rsid w:val="009170B6"/>
    <w:rsid w:val="00930A5C"/>
    <w:rsid w:val="00930F46"/>
    <w:rsid w:val="00937460"/>
    <w:rsid w:val="009548EB"/>
    <w:rsid w:val="0096309E"/>
    <w:rsid w:val="009637E8"/>
    <w:rsid w:val="00970149"/>
    <w:rsid w:val="00982813"/>
    <w:rsid w:val="0098283C"/>
    <w:rsid w:val="00985BDD"/>
    <w:rsid w:val="009A1AE5"/>
    <w:rsid w:val="009A2127"/>
    <w:rsid w:val="009B295B"/>
    <w:rsid w:val="009B445E"/>
    <w:rsid w:val="009B730F"/>
    <w:rsid w:val="009C055A"/>
    <w:rsid w:val="009C13CC"/>
    <w:rsid w:val="009C2B13"/>
    <w:rsid w:val="009C2D2E"/>
    <w:rsid w:val="009C3570"/>
    <w:rsid w:val="009C6ABF"/>
    <w:rsid w:val="009D1DA7"/>
    <w:rsid w:val="009E033B"/>
    <w:rsid w:val="009E3646"/>
    <w:rsid w:val="009F1005"/>
    <w:rsid w:val="009F46B9"/>
    <w:rsid w:val="009F5932"/>
    <w:rsid w:val="009F7BFD"/>
    <w:rsid w:val="009F7CB9"/>
    <w:rsid w:val="009F7DB7"/>
    <w:rsid w:val="00A01489"/>
    <w:rsid w:val="00A01710"/>
    <w:rsid w:val="00A01E35"/>
    <w:rsid w:val="00A140B7"/>
    <w:rsid w:val="00A205E9"/>
    <w:rsid w:val="00A2494E"/>
    <w:rsid w:val="00A326A1"/>
    <w:rsid w:val="00A333A0"/>
    <w:rsid w:val="00A33C77"/>
    <w:rsid w:val="00A52140"/>
    <w:rsid w:val="00A54EDB"/>
    <w:rsid w:val="00A568FC"/>
    <w:rsid w:val="00A62A24"/>
    <w:rsid w:val="00A64025"/>
    <w:rsid w:val="00A76EC2"/>
    <w:rsid w:val="00A77909"/>
    <w:rsid w:val="00A81C3E"/>
    <w:rsid w:val="00A81C7E"/>
    <w:rsid w:val="00A93953"/>
    <w:rsid w:val="00AA076B"/>
    <w:rsid w:val="00AC3F27"/>
    <w:rsid w:val="00AC65BB"/>
    <w:rsid w:val="00AC7E69"/>
    <w:rsid w:val="00AD0596"/>
    <w:rsid w:val="00AD0EB7"/>
    <w:rsid w:val="00AE6AAF"/>
    <w:rsid w:val="00AF4FAF"/>
    <w:rsid w:val="00AF5FF8"/>
    <w:rsid w:val="00B0432A"/>
    <w:rsid w:val="00B11A4B"/>
    <w:rsid w:val="00B17624"/>
    <w:rsid w:val="00B40EB8"/>
    <w:rsid w:val="00B455C8"/>
    <w:rsid w:val="00B45F1E"/>
    <w:rsid w:val="00B46228"/>
    <w:rsid w:val="00B46B31"/>
    <w:rsid w:val="00B57132"/>
    <w:rsid w:val="00B60702"/>
    <w:rsid w:val="00B61F94"/>
    <w:rsid w:val="00B63E6B"/>
    <w:rsid w:val="00B652D6"/>
    <w:rsid w:val="00B659C4"/>
    <w:rsid w:val="00B73B23"/>
    <w:rsid w:val="00B76EF9"/>
    <w:rsid w:val="00B90BE0"/>
    <w:rsid w:val="00B93138"/>
    <w:rsid w:val="00BA0244"/>
    <w:rsid w:val="00BC0865"/>
    <w:rsid w:val="00BC166A"/>
    <w:rsid w:val="00BC2143"/>
    <w:rsid w:val="00BC438B"/>
    <w:rsid w:val="00BD7DD5"/>
    <w:rsid w:val="00BE2E2A"/>
    <w:rsid w:val="00BE50B5"/>
    <w:rsid w:val="00BE73BA"/>
    <w:rsid w:val="00BF2693"/>
    <w:rsid w:val="00BF61C0"/>
    <w:rsid w:val="00C05661"/>
    <w:rsid w:val="00C11A8D"/>
    <w:rsid w:val="00C14D61"/>
    <w:rsid w:val="00C16505"/>
    <w:rsid w:val="00C20E48"/>
    <w:rsid w:val="00C24089"/>
    <w:rsid w:val="00C25F17"/>
    <w:rsid w:val="00C3343C"/>
    <w:rsid w:val="00C354BE"/>
    <w:rsid w:val="00C470D6"/>
    <w:rsid w:val="00C64668"/>
    <w:rsid w:val="00C71BDF"/>
    <w:rsid w:val="00C7573F"/>
    <w:rsid w:val="00C7589A"/>
    <w:rsid w:val="00C75FE1"/>
    <w:rsid w:val="00C77C1C"/>
    <w:rsid w:val="00C86222"/>
    <w:rsid w:val="00C90676"/>
    <w:rsid w:val="00C90BC9"/>
    <w:rsid w:val="00C94B87"/>
    <w:rsid w:val="00CA4EB5"/>
    <w:rsid w:val="00CA61EC"/>
    <w:rsid w:val="00CB1DBF"/>
    <w:rsid w:val="00CB610A"/>
    <w:rsid w:val="00CC1CF4"/>
    <w:rsid w:val="00CC3F6B"/>
    <w:rsid w:val="00CE3C08"/>
    <w:rsid w:val="00CE6CE6"/>
    <w:rsid w:val="00CF03F6"/>
    <w:rsid w:val="00CF2F7D"/>
    <w:rsid w:val="00CF3075"/>
    <w:rsid w:val="00CF7BEC"/>
    <w:rsid w:val="00D012D8"/>
    <w:rsid w:val="00D03BAA"/>
    <w:rsid w:val="00D074D6"/>
    <w:rsid w:val="00D14E65"/>
    <w:rsid w:val="00D17C1C"/>
    <w:rsid w:val="00D22A85"/>
    <w:rsid w:val="00D26E4F"/>
    <w:rsid w:val="00D3267F"/>
    <w:rsid w:val="00D3289D"/>
    <w:rsid w:val="00D33191"/>
    <w:rsid w:val="00D35729"/>
    <w:rsid w:val="00D40DB8"/>
    <w:rsid w:val="00D51818"/>
    <w:rsid w:val="00D553BB"/>
    <w:rsid w:val="00D563D2"/>
    <w:rsid w:val="00D65FA5"/>
    <w:rsid w:val="00D86409"/>
    <w:rsid w:val="00D86FBF"/>
    <w:rsid w:val="00D95652"/>
    <w:rsid w:val="00DA14DF"/>
    <w:rsid w:val="00DA26BC"/>
    <w:rsid w:val="00DC0A36"/>
    <w:rsid w:val="00DC36CB"/>
    <w:rsid w:val="00DF310C"/>
    <w:rsid w:val="00E023AB"/>
    <w:rsid w:val="00E02BFA"/>
    <w:rsid w:val="00E22969"/>
    <w:rsid w:val="00E32F05"/>
    <w:rsid w:val="00E420C4"/>
    <w:rsid w:val="00E43285"/>
    <w:rsid w:val="00E51DBB"/>
    <w:rsid w:val="00E67574"/>
    <w:rsid w:val="00E70F75"/>
    <w:rsid w:val="00E720FE"/>
    <w:rsid w:val="00E77A9C"/>
    <w:rsid w:val="00E9343F"/>
    <w:rsid w:val="00E962C9"/>
    <w:rsid w:val="00E966D0"/>
    <w:rsid w:val="00E9771A"/>
    <w:rsid w:val="00EA2280"/>
    <w:rsid w:val="00EA3229"/>
    <w:rsid w:val="00EA56CA"/>
    <w:rsid w:val="00EB5B26"/>
    <w:rsid w:val="00EB7706"/>
    <w:rsid w:val="00EC20D3"/>
    <w:rsid w:val="00EC6966"/>
    <w:rsid w:val="00ED31AC"/>
    <w:rsid w:val="00EE1D4A"/>
    <w:rsid w:val="00EE50E8"/>
    <w:rsid w:val="00EF1D45"/>
    <w:rsid w:val="00EF490C"/>
    <w:rsid w:val="00F007A7"/>
    <w:rsid w:val="00F00E8E"/>
    <w:rsid w:val="00F01907"/>
    <w:rsid w:val="00F103E3"/>
    <w:rsid w:val="00F14022"/>
    <w:rsid w:val="00F154FF"/>
    <w:rsid w:val="00F27A5B"/>
    <w:rsid w:val="00F316EE"/>
    <w:rsid w:val="00F33DCB"/>
    <w:rsid w:val="00F36503"/>
    <w:rsid w:val="00F37383"/>
    <w:rsid w:val="00F37619"/>
    <w:rsid w:val="00F37D24"/>
    <w:rsid w:val="00F45E85"/>
    <w:rsid w:val="00F464F8"/>
    <w:rsid w:val="00F5050C"/>
    <w:rsid w:val="00F507C2"/>
    <w:rsid w:val="00F51E2D"/>
    <w:rsid w:val="00F56092"/>
    <w:rsid w:val="00F56B34"/>
    <w:rsid w:val="00F62C43"/>
    <w:rsid w:val="00F62E6B"/>
    <w:rsid w:val="00F65084"/>
    <w:rsid w:val="00F66206"/>
    <w:rsid w:val="00F7722F"/>
    <w:rsid w:val="00F91DA3"/>
    <w:rsid w:val="00F93605"/>
    <w:rsid w:val="00FA2BB3"/>
    <w:rsid w:val="00FA60F5"/>
    <w:rsid w:val="00FB2629"/>
    <w:rsid w:val="00FB50C4"/>
    <w:rsid w:val="00FC1325"/>
    <w:rsid w:val="00FC5ADB"/>
    <w:rsid w:val="00FD06EE"/>
    <w:rsid w:val="00FD35B6"/>
    <w:rsid w:val="00FD3CDF"/>
    <w:rsid w:val="00FE085D"/>
    <w:rsid w:val="00FE3492"/>
    <w:rsid w:val="00FF346F"/>
    <w:rsid w:val="00FF3D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E7B87"/>
  <w15:chartTrackingRefBased/>
  <w15:docId w15:val="{95EB3AF2-3FB2-43A8-AAA5-EDCFCA34C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9F1005"/>
    <w:pPr>
      <w:ind w:left="720"/>
      <w:contextualSpacing/>
    </w:pPr>
  </w:style>
  <w:style w:type="character" w:styleId="Hyperlink">
    <w:name w:val="Hyperlink"/>
    <w:basedOn w:val="DefaultParagraphFont"/>
    <w:uiPriority w:val="99"/>
    <w:unhideWhenUsed/>
    <w:rsid w:val="00930F46"/>
    <w:rPr>
      <w:color w:val="0563C1" w:themeColor="hyperlink"/>
      <w:u w:val="single"/>
    </w:rPr>
  </w:style>
  <w:style w:type="character" w:customStyle="1" w:styleId="UnresolvedMention1">
    <w:name w:val="Unresolved Mention1"/>
    <w:basedOn w:val="DefaultParagraphFont"/>
    <w:uiPriority w:val="99"/>
    <w:semiHidden/>
    <w:unhideWhenUsed/>
    <w:rsid w:val="00930F46"/>
    <w:rPr>
      <w:color w:val="605E5C"/>
      <w:shd w:val="clear" w:color="auto" w:fill="E1DFDD"/>
    </w:rPr>
  </w:style>
  <w:style w:type="paragraph" w:styleId="Footer">
    <w:name w:val="footer"/>
    <w:basedOn w:val="Normal"/>
    <w:link w:val="FooterChar"/>
    <w:uiPriority w:val="99"/>
    <w:unhideWhenUsed/>
    <w:rsid w:val="00593617"/>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593617"/>
    <w:rPr>
      <w:rFonts w:eastAsiaTheme="minorHAnsi"/>
      <w:lang w:val="en-US" w:eastAsia="en-US"/>
    </w:rPr>
  </w:style>
  <w:style w:type="paragraph" w:styleId="TOC2">
    <w:name w:val="toc 2"/>
    <w:basedOn w:val="Normal"/>
    <w:next w:val="Normal"/>
    <w:autoRedefine/>
    <w:uiPriority w:val="39"/>
    <w:unhideWhenUsed/>
    <w:rsid w:val="002646AC"/>
    <w:pPr>
      <w:spacing w:after="100"/>
      <w:ind w:left="240"/>
    </w:pPr>
  </w:style>
  <w:style w:type="paragraph" w:styleId="TOC3">
    <w:name w:val="toc 3"/>
    <w:basedOn w:val="Normal"/>
    <w:next w:val="Normal"/>
    <w:autoRedefine/>
    <w:uiPriority w:val="39"/>
    <w:unhideWhenUsed/>
    <w:rsid w:val="002646AC"/>
    <w:pPr>
      <w:spacing w:after="100"/>
      <w:ind w:left="480"/>
    </w:pPr>
  </w:style>
  <w:style w:type="paragraph" w:styleId="Revision">
    <w:name w:val="Revision"/>
    <w:hidden/>
    <w:uiPriority w:val="99"/>
    <w:semiHidden/>
    <w:rsid w:val="000F0EA9"/>
    <w:pPr>
      <w:spacing w:after="0" w:line="240" w:lineRule="auto"/>
    </w:pPr>
    <w:rPr>
      <w:rFonts w:ascii="Times New Roman" w:hAnsi="Times New Roman"/>
      <w:sz w:val="24"/>
    </w:rPr>
  </w:style>
  <w:style w:type="paragraph" w:styleId="Header">
    <w:name w:val="header"/>
    <w:basedOn w:val="Normal"/>
    <w:link w:val="HeaderChar"/>
    <w:uiPriority w:val="99"/>
    <w:unhideWhenUsed/>
    <w:rsid w:val="00881E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1EA9"/>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en.wikipedia.org/wiki/Roman_triumph"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5064</Words>
  <Characters>28867</Characters>
  <Application>Microsoft Office Word</Application>
  <DocSecurity>4</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2</cp:revision>
  <dcterms:created xsi:type="dcterms:W3CDTF">2023-05-08T02:59:00Z</dcterms:created>
  <dcterms:modified xsi:type="dcterms:W3CDTF">2023-05-08T02:59:00Z</dcterms:modified>
</cp:coreProperties>
</file>